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52DBD9" w14:textId="5FBBF1D3" w:rsidR="00C9638C" w:rsidRPr="00C9638C" w:rsidRDefault="00C9638C" w:rsidP="00C9638C">
      <w:pPr>
        <w:spacing w:after="0"/>
        <w:jc w:val="center"/>
        <w:rPr>
          <w:rFonts w:ascii="Arial" w:hAnsi="Arial" w:cs="Arial"/>
          <w:b/>
          <w:bCs/>
          <w:color w:val="212529"/>
          <w:shd w:val="clear" w:color="auto" w:fill="FFFFFE"/>
          <w:lang w:val="en-US"/>
        </w:rPr>
      </w:pPr>
      <w:r>
        <w:rPr>
          <w:rFonts w:ascii="Arial" w:hAnsi="Arial" w:cs="Arial"/>
          <w:b/>
          <w:bCs/>
          <w:color w:val="212529"/>
          <w:sz w:val="28"/>
          <w:szCs w:val="28"/>
          <w:shd w:val="clear" w:color="auto" w:fill="FFFFFE"/>
          <w:lang w:val="en-US"/>
        </w:rPr>
        <w:tab/>
      </w:r>
      <w:r>
        <w:rPr>
          <w:rFonts w:ascii="Arial" w:hAnsi="Arial" w:cs="Arial"/>
          <w:b/>
          <w:bCs/>
          <w:color w:val="212529"/>
          <w:sz w:val="28"/>
          <w:szCs w:val="28"/>
          <w:shd w:val="clear" w:color="auto" w:fill="FFFFFE"/>
          <w:lang w:val="en-US"/>
        </w:rPr>
        <w:tab/>
      </w:r>
      <w:r>
        <w:rPr>
          <w:rFonts w:ascii="Arial" w:hAnsi="Arial" w:cs="Arial"/>
          <w:b/>
          <w:bCs/>
          <w:color w:val="212529"/>
          <w:sz w:val="28"/>
          <w:szCs w:val="28"/>
          <w:shd w:val="clear" w:color="auto" w:fill="FFFFFE"/>
          <w:lang w:val="en-US"/>
        </w:rPr>
        <w:tab/>
      </w:r>
      <w:r>
        <w:rPr>
          <w:rFonts w:ascii="Arial" w:hAnsi="Arial" w:cs="Arial"/>
          <w:b/>
          <w:bCs/>
          <w:color w:val="212529"/>
          <w:sz w:val="28"/>
          <w:szCs w:val="28"/>
          <w:shd w:val="clear" w:color="auto" w:fill="FFFFFE"/>
          <w:lang w:val="en-US"/>
        </w:rPr>
        <w:tab/>
      </w:r>
      <w:r>
        <w:rPr>
          <w:rFonts w:ascii="Arial" w:hAnsi="Arial" w:cs="Arial"/>
          <w:b/>
          <w:bCs/>
          <w:color w:val="212529"/>
          <w:sz w:val="28"/>
          <w:szCs w:val="28"/>
          <w:shd w:val="clear" w:color="auto" w:fill="FFFFFE"/>
          <w:lang w:val="en-US"/>
        </w:rPr>
        <w:tab/>
      </w:r>
      <w:r>
        <w:rPr>
          <w:rFonts w:ascii="Arial" w:hAnsi="Arial" w:cs="Arial"/>
          <w:b/>
          <w:bCs/>
          <w:color w:val="212529"/>
          <w:sz w:val="28"/>
          <w:szCs w:val="28"/>
          <w:shd w:val="clear" w:color="auto" w:fill="FFFFFE"/>
          <w:lang w:val="en-US"/>
        </w:rPr>
        <w:tab/>
      </w:r>
      <w:r>
        <w:rPr>
          <w:rFonts w:ascii="Arial" w:hAnsi="Arial" w:cs="Arial"/>
          <w:b/>
          <w:bCs/>
          <w:color w:val="212529"/>
          <w:sz w:val="28"/>
          <w:szCs w:val="28"/>
          <w:shd w:val="clear" w:color="auto" w:fill="FFFFFE"/>
          <w:lang w:val="en-US"/>
        </w:rPr>
        <w:tab/>
      </w:r>
      <w:r>
        <w:rPr>
          <w:rFonts w:ascii="Arial" w:hAnsi="Arial" w:cs="Arial"/>
          <w:b/>
          <w:bCs/>
          <w:color w:val="212529"/>
          <w:sz w:val="28"/>
          <w:szCs w:val="28"/>
          <w:shd w:val="clear" w:color="auto" w:fill="FFFFFE"/>
          <w:lang w:val="en-US"/>
        </w:rPr>
        <w:tab/>
      </w:r>
      <w:r>
        <w:rPr>
          <w:rFonts w:ascii="Arial" w:hAnsi="Arial" w:cs="Arial"/>
          <w:b/>
          <w:bCs/>
          <w:color w:val="212529"/>
          <w:sz w:val="28"/>
          <w:szCs w:val="28"/>
          <w:shd w:val="clear" w:color="auto" w:fill="FFFFFE"/>
          <w:lang w:val="en-US"/>
        </w:rPr>
        <w:tab/>
      </w:r>
      <w:r>
        <w:rPr>
          <w:rFonts w:ascii="Arial" w:hAnsi="Arial" w:cs="Arial"/>
          <w:b/>
          <w:bCs/>
          <w:color w:val="212529"/>
          <w:sz w:val="28"/>
          <w:szCs w:val="28"/>
          <w:shd w:val="clear" w:color="auto" w:fill="FFFFFE"/>
          <w:lang w:val="en-US"/>
        </w:rPr>
        <w:tab/>
        <w:t xml:space="preserve">     </w:t>
      </w:r>
      <w:r w:rsidRPr="00C9638C">
        <w:rPr>
          <w:rFonts w:ascii="Arial" w:hAnsi="Arial" w:cs="Arial"/>
          <w:b/>
          <w:bCs/>
          <w:color w:val="212529"/>
          <w:shd w:val="clear" w:color="auto" w:fill="FFFFFE"/>
          <w:lang w:val="en-US"/>
        </w:rPr>
        <w:t>Annexure - A</w:t>
      </w:r>
    </w:p>
    <w:p w14:paraId="614C9658" w14:textId="67515C67" w:rsidR="002B6D7C" w:rsidRPr="002B6D7C" w:rsidRDefault="002B6D7C" w:rsidP="00C9638C">
      <w:pPr>
        <w:spacing w:after="0"/>
        <w:jc w:val="center"/>
        <w:rPr>
          <w:rFonts w:ascii="Arial" w:hAnsi="Arial" w:cs="Arial"/>
          <w:b/>
          <w:bCs/>
          <w:color w:val="212529"/>
          <w:sz w:val="28"/>
          <w:szCs w:val="28"/>
          <w:shd w:val="clear" w:color="auto" w:fill="FFFFFE"/>
          <w:lang w:val="en-US"/>
        </w:rPr>
      </w:pPr>
      <w:r w:rsidRPr="002B6D7C">
        <w:rPr>
          <w:rFonts w:ascii="Arial" w:hAnsi="Arial" w:cs="Arial"/>
          <w:b/>
          <w:bCs/>
          <w:color w:val="212529"/>
          <w:sz w:val="28"/>
          <w:szCs w:val="28"/>
          <w:shd w:val="clear" w:color="auto" w:fill="FFFFFE"/>
          <w:lang w:val="en-US"/>
        </w:rPr>
        <w:t>National Institute of Health Research, Jodhpur</w:t>
      </w:r>
    </w:p>
    <w:p w14:paraId="1D3F2539" w14:textId="77777777" w:rsidR="00E07272" w:rsidRDefault="00E07272" w:rsidP="00C9638C">
      <w:pPr>
        <w:spacing w:after="0"/>
        <w:jc w:val="center"/>
        <w:rPr>
          <w:rFonts w:ascii="Arial" w:hAnsi="Arial" w:cs="Arial"/>
          <w:b/>
          <w:bCs/>
          <w:color w:val="212529"/>
          <w:shd w:val="clear" w:color="auto" w:fill="FFFFFE"/>
        </w:rPr>
      </w:pPr>
    </w:p>
    <w:p w14:paraId="0EB158F4" w14:textId="77777777" w:rsidR="002B6D7C" w:rsidRPr="00E07272" w:rsidRDefault="002B6D7C" w:rsidP="00C9638C">
      <w:pPr>
        <w:spacing w:after="0"/>
        <w:jc w:val="center"/>
        <w:rPr>
          <w:rFonts w:ascii="Arial" w:hAnsi="Arial" w:cs="Arial"/>
          <w:b/>
          <w:sz w:val="20"/>
          <w:szCs w:val="20"/>
        </w:rPr>
      </w:pPr>
    </w:p>
    <w:p w14:paraId="5AF26966" w14:textId="56FF82C2" w:rsidR="00B20E49" w:rsidRPr="00C9638C" w:rsidRDefault="005B32F9" w:rsidP="00F72B1A">
      <w:pPr>
        <w:spacing w:after="0"/>
        <w:rPr>
          <w:rFonts w:ascii="Arial" w:hAnsi="Arial"/>
          <w:b/>
          <w:sz w:val="20"/>
          <w:szCs w:val="18"/>
          <w:cs/>
          <w:lang w:bidi="hi-IN"/>
        </w:rPr>
      </w:pPr>
      <w:r w:rsidRPr="00E07272">
        <w:rPr>
          <w:rFonts w:ascii="Arial" w:hAnsi="Arial" w:cs="Arial"/>
          <w:b/>
          <w:sz w:val="20"/>
          <w:szCs w:val="20"/>
        </w:rPr>
        <w:t>Scheme</w:t>
      </w:r>
      <w:r w:rsidR="00E07272">
        <w:rPr>
          <w:rFonts w:ascii="Arial" w:hAnsi="Arial" w:cs="Arial"/>
          <w:b/>
          <w:sz w:val="20"/>
          <w:szCs w:val="20"/>
        </w:rPr>
        <w:t xml:space="preserve"> </w:t>
      </w:r>
      <w:r w:rsidRPr="00E07272">
        <w:rPr>
          <w:rFonts w:ascii="Arial" w:hAnsi="Arial" w:cs="Arial"/>
          <w:b/>
          <w:sz w:val="20"/>
          <w:szCs w:val="20"/>
        </w:rPr>
        <w:t>/</w:t>
      </w:r>
      <w:r w:rsidR="00E07272">
        <w:rPr>
          <w:rFonts w:ascii="Arial" w:hAnsi="Arial" w:cs="Arial"/>
          <w:b/>
          <w:sz w:val="20"/>
          <w:szCs w:val="20"/>
        </w:rPr>
        <w:t xml:space="preserve"> </w:t>
      </w:r>
      <w:r w:rsidRPr="00E07272">
        <w:rPr>
          <w:rFonts w:ascii="Arial" w:hAnsi="Arial" w:cs="Arial"/>
          <w:b/>
          <w:sz w:val="20"/>
          <w:szCs w:val="20"/>
        </w:rPr>
        <w:t>Project</w:t>
      </w:r>
      <w:r w:rsidR="00E07272">
        <w:rPr>
          <w:rFonts w:ascii="Arial" w:hAnsi="Arial" w:cs="Arial"/>
          <w:b/>
          <w:sz w:val="20"/>
          <w:szCs w:val="20"/>
        </w:rPr>
        <w:t xml:space="preserve"> / Institute</w:t>
      </w:r>
      <w:r w:rsidR="00BB5141">
        <w:rPr>
          <w:rFonts w:ascii="Arial" w:hAnsi="Arial" w:cs="Arial"/>
          <w:b/>
          <w:sz w:val="20"/>
          <w:szCs w:val="20"/>
        </w:rPr>
        <w:t xml:space="preserve">                                                      </w:t>
      </w:r>
      <w:r w:rsidR="00E07272">
        <w:rPr>
          <w:rFonts w:ascii="Arial" w:hAnsi="Arial" w:cs="Arial"/>
          <w:b/>
          <w:sz w:val="20"/>
          <w:szCs w:val="20"/>
        </w:rPr>
        <w:tab/>
      </w:r>
      <w:r w:rsidR="009E0994">
        <w:rPr>
          <w:rFonts w:ascii="Arial" w:hAnsi="Arial" w:cs="Arial"/>
          <w:b/>
          <w:sz w:val="20"/>
          <w:szCs w:val="20"/>
        </w:rPr>
        <w:t xml:space="preserve">                   </w:t>
      </w:r>
      <w:r w:rsidR="00CC321D">
        <w:rPr>
          <w:rFonts w:ascii="Arial" w:hAnsi="Arial" w:cs="Arial"/>
          <w:b/>
          <w:sz w:val="20"/>
          <w:szCs w:val="20"/>
        </w:rPr>
        <w:t xml:space="preserve">    </w:t>
      </w:r>
      <w:r w:rsidR="00595C4E">
        <w:rPr>
          <w:rFonts w:ascii="Arial" w:hAnsi="Arial" w:cs="Arial"/>
          <w:b/>
          <w:sz w:val="20"/>
          <w:szCs w:val="20"/>
        </w:rPr>
        <w:t xml:space="preserve">      </w:t>
      </w:r>
      <w:r w:rsidR="00CC321D">
        <w:rPr>
          <w:rFonts w:ascii="Arial" w:hAnsi="Arial" w:cs="Arial"/>
          <w:b/>
          <w:sz w:val="20"/>
          <w:szCs w:val="20"/>
        </w:rPr>
        <w:t xml:space="preserve"> </w:t>
      </w:r>
      <w:r w:rsidR="00E07272" w:rsidRPr="00E07272">
        <w:rPr>
          <w:rFonts w:ascii="Arial" w:hAnsi="Arial" w:cs="Arial"/>
          <w:b/>
          <w:sz w:val="20"/>
          <w:szCs w:val="20"/>
        </w:rPr>
        <w:t xml:space="preserve">Date: </w:t>
      </w:r>
    </w:p>
    <w:p w14:paraId="2CBD9E09" w14:textId="77777777" w:rsidR="002E3F40" w:rsidRDefault="00BE7103" w:rsidP="002E3F40">
      <w:pPr>
        <w:spacing w:after="0"/>
        <w:rPr>
          <w:b/>
          <w:bCs/>
          <w:sz w:val="24"/>
          <w:szCs w:val="24"/>
        </w:rPr>
      </w:pPr>
      <w:r w:rsidRPr="00BE7103">
        <w:rPr>
          <w:b/>
          <w:bCs/>
          <w:sz w:val="24"/>
          <w:szCs w:val="24"/>
        </w:rPr>
        <w:t xml:space="preserve">                </w:t>
      </w:r>
    </w:p>
    <w:p w14:paraId="3A56DD5F" w14:textId="01649A3D" w:rsidR="005B32F9" w:rsidRPr="00BE7103" w:rsidRDefault="00E07272" w:rsidP="002E3F40">
      <w:pPr>
        <w:jc w:val="center"/>
        <w:rPr>
          <w:rFonts w:ascii="Arial" w:hAnsi="Arial" w:cs="Arial"/>
          <w:b/>
          <w:bCs/>
          <w:u w:val="single"/>
        </w:rPr>
      </w:pPr>
      <w:r w:rsidRPr="00BE7103">
        <w:rPr>
          <w:b/>
          <w:bCs/>
          <w:sz w:val="24"/>
          <w:szCs w:val="24"/>
          <w:u w:val="single"/>
        </w:rPr>
        <w:t xml:space="preserve">PERFORMA FOR TOUR APPROVAL </w:t>
      </w:r>
      <w:r w:rsidR="005B32F9" w:rsidRPr="00BE7103">
        <w:rPr>
          <w:rFonts w:ascii="Arial" w:hAnsi="Arial" w:cs="Arial"/>
          <w:b/>
          <w:bCs/>
          <w:u w:val="single"/>
        </w:rPr>
        <w:t xml:space="preserve">&amp; </w:t>
      </w:r>
      <w:r w:rsidRPr="00BE7103">
        <w:rPr>
          <w:rFonts w:ascii="Arial" w:hAnsi="Arial" w:cs="Arial"/>
          <w:b/>
          <w:bCs/>
          <w:u w:val="single"/>
        </w:rPr>
        <w:t>CONTINGENCY ADVANCE</w:t>
      </w:r>
    </w:p>
    <w:p w14:paraId="6A777225" w14:textId="4F807ADB" w:rsidR="00E07272" w:rsidRPr="00033127" w:rsidRDefault="00E07272" w:rsidP="00F31779">
      <w:pPr>
        <w:jc w:val="both"/>
        <w:rPr>
          <w:rFonts w:ascii="Arial" w:hAnsi="Arial" w:cs="Arial"/>
          <w:sz w:val="20"/>
          <w:szCs w:val="20"/>
        </w:rPr>
      </w:pPr>
      <w:r w:rsidRPr="00E07272">
        <w:rPr>
          <w:rFonts w:ascii="Arial" w:hAnsi="Arial" w:cs="Arial"/>
          <w:b/>
          <w:sz w:val="20"/>
          <w:szCs w:val="20"/>
        </w:rPr>
        <w:t>Name of the Project</w:t>
      </w:r>
      <w:r w:rsidR="00F31779">
        <w:rPr>
          <w:rFonts w:ascii="Arial" w:hAnsi="Arial" w:cs="Arial"/>
          <w:b/>
          <w:sz w:val="20"/>
          <w:szCs w:val="20"/>
        </w:rPr>
        <w:t xml:space="preserve">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5"/>
        <w:gridCol w:w="4230"/>
        <w:gridCol w:w="2087"/>
        <w:gridCol w:w="2254"/>
      </w:tblGrid>
      <w:tr w:rsidR="00E07272" w:rsidRPr="00E07272" w14:paraId="5BBDBBA9" w14:textId="77777777" w:rsidTr="00F717BE">
        <w:tc>
          <w:tcPr>
            <w:tcW w:w="445" w:type="dxa"/>
          </w:tcPr>
          <w:p w14:paraId="434F37EE" w14:textId="77777777" w:rsidR="00E07272" w:rsidRPr="00E07272" w:rsidRDefault="00E07272" w:rsidP="00E07272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230" w:type="dxa"/>
          </w:tcPr>
          <w:p w14:paraId="51218392" w14:textId="63BA8523" w:rsidR="00E07272" w:rsidRPr="00E07272" w:rsidRDefault="00E07272" w:rsidP="00E0727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07272">
              <w:rPr>
                <w:rFonts w:ascii="Arial" w:hAnsi="Arial" w:cs="Arial"/>
                <w:b/>
                <w:sz w:val="20"/>
                <w:szCs w:val="20"/>
              </w:rPr>
              <w:t>Name &amp; Designation of PI</w:t>
            </w:r>
            <w:r w:rsidR="001A7E72">
              <w:rPr>
                <w:rFonts w:ascii="Arial" w:hAnsi="Arial" w:cs="Arial"/>
                <w:b/>
                <w:sz w:val="20"/>
                <w:szCs w:val="20"/>
              </w:rPr>
              <w:t>/</w:t>
            </w:r>
            <w:r w:rsidRPr="00E07272">
              <w:rPr>
                <w:rFonts w:ascii="Arial" w:hAnsi="Arial" w:cs="Arial"/>
                <w:b/>
                <w:sz w:val="20"/>
                <w:szCs w:val="20"/>
              </w:rPr>
              <w:t>Co-PI</w:t>
            </w:r>
          </w:p>
        </w:tc>
        <w:tc>
          <w:tcPr>
            <w:tcW w:w="4341" w:type="dxa"/>
            <w:gridSpan w:val="2"/>
          </w:tcPr>
          <w:p w14:paraId="4D3DED19" w14:textId="0EF5F097" w:rsidR="00E07272" w:rsidRPr="00E07272" w:rsidRDefault="00E07272" w:rsidP="00DD043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E07272" w:rsidRPr="00E07272" w14:paraId="4D877B6E" w14:textId="77777777" w:rsidTr="00F717BE">
        <w:tc>
          <w:tcPr>
            <w:tcW w:w="445" w:type="dxa"/>
          </w:tcPr>
          <w:p w14:paraId="420EBC5F" w14:textId="77777777" w:rsidR="00E07272" w:rsidRPr="00E07272" w:rsidRDefault="00E07272" w:rsidP="00E07272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230" w:type="dxa"/>
          </w:tcPr>
          <w:p w14:paraId="4A5D69C5" w14:textId="111D13C8" w:rsidR="00E07272" w:rsidRPr="00E07272" w:rsidRDefault="00E07272" w:rsidP="00E0727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07272">
              <w:rPr>
                <w:rFonts w:ascii="Arial" w:hAnsi="Arial" w:cs="Arial"/>
                <w:b/>
                <w:sz w:val="20"/>
                <w:szCs w:val="20"/>
              </w:rPr>
              <w:t xml:space="preserve">Duration of the Project </w:t>
            </w:r>
          </w:p>
        </w:tc>
        <w:tc>
          <w:tcPr>
            <w:tcW w:w="2087" w:type="dxa"/>
          </w:tcPr>
          <w:p w14:paraId="7CAF7B8F" w14:textId="0C1B79D8" w:rsidR="00E07272" w:rsidRPr="00B52775" w:rsidRDefault="00E07272" w:rsidP="00E0727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52775">
              <w:rPr>
                <w:rFonts w:ascii="Times New Roman" w:hAnsi="Times New Roman" w:cs="Times New Roman"/>
                <w:bCs/>
                <w:sz w:val="24"/>
                <w:szCs w:val="24"/>
              </w:rPr>
              <w:t>From</w:t>
            </w:r>
            <w:r w:rsidR="00F31779" w:rsidRPr="00B5277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2254" w:type="dxa"/>
          </w:tcPr>
          <w:p w14:paraId="73242AB6" w14:textId="151E14A9" w:rsidR="00E07272" w:rsidRPr="00B52775" w:rsidRDefault="00E07272" w:rsidP="00E0727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52775">
              <w:rPr>
                <w:rFonts w:ascii="Times New Roman" w:hAnsi="Times New Roman" w:cs="Times New Roman"/>
                <w:bCs/>
                <w:sz w:val="24"/>
                <w:szCs w:val="24"/>
              </w:rPr>
              <w:t>To</w:t>
            </w:r>
            <w:r w:rsidR="00F31779" w:rsidRPr="00B5277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</w:tc>
      </w:tr>
      <w:tr w:rsidR="00E07272" w:rsidRPr="00E07272" w14:paraId="0255F7C9" w14:textId="77777777" w:rsidTr="00F717BE">
        <w:tc>
          <w:tcPr>
            <w:tcW w:w="445" w:type="dxa"/>
          </w:tcPr>
          <w:p w14:paraId="33E26CBF" w14:textId="77777777" w:rsidR="00E07272" w:rsidRPr="00E07272" w:rsidRDefault="00E07272" w:rsidP="00E07272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230" w:type="dxa"/>
          </w:tcPr>
          <w:p w14:paraId="1072BBE6" w14:textId="369A431C" w:rsidR="00E07272" w:rsidRPr="00E07272" w:rsidRDefault="00E07272" w:rsidP="00E07272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Funding Agency</w:t>
            </w:r>
          </w:p>
        </w:tc>
        <w:tc>
          <w:tcPr>
            <w:tcW w:w="4341" w:type="dxa"/>
            <w:gridSpan w:val="2"/>
          </w:tcPr>
          <w:p w14:paraId="1E7179AF" w14:textId="526C5CDF" w:rsidR="00E07272" w:rsidRPr="00E07272" w:rsidRDefault="00E07272" w:rsidP="00E07272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E07272" w:rsidRPr="00E07272" w14:paraId="410E1DBB" w14:textId="77777777" w:rsidTr="00F717BE">
        <w:tc>
          <w:tcPr>
            <w:tcW w:w="445" w:type="dxa"/>
          </w:tcPr>
          <w:p w14:paraId="28243840" w14:textId="77777777" w:rsidR="00E07272" w:rsidRPr="00E07272" w:rsidRDefault="00E07272" w:rsidP="00E07272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230" w:type="dxa"/>
          </w:tcPr>
          <w:p w14:paraId="108EB037" w14:textId="52A0CE11" w:rsidR="00E07272" w:rsidRDefault="00E07272" w:rsidP="00E07272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Intramural / Extramural </w:t>
            </w:r>
          </w:p>
        </w:tc>
        <w:tc>
          <w:tcPr>
            <w:tcW w:w="4341" w:type="dxa"/>
            <w:gridSpan w:val="2"/>
          </w:tcPr>
          <w:p w14:paraId="383E173C" w14:textId="3E0B4BEB" w:rsidR="00E07272" w:rsidRPr="00E07272" w:rsidRDefault="00E07272" w:rsidP="00E07272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E07272" w:rsidRPr="00E07272" w14:paraId="23AF0615" w14:textId="77777777" w:rsidTr="00F717BE">
        <w:tc>
          <w:tcPr>
            <w:tcW w:w="445" w:type="dxa"/>
          </w:tcPr>
          <w:p w14:paraId="512FB27A" w14:textId="77777777" w:rsidR="00E07272" w:rsidRPr="00E07272" w:rsidRDefault="00E07272" w:rsidP="00E07272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230" w:type="dxa"/>
          </w:tcPr>
          <w:p w14:paraId="2DDED920" w14:textId="11ACD893" w:rsidR="00E07272" w:rsidRPr="00E07272" w:rsidRDefault="00E07272" w:rsidP="00E0727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07272">
              <w:rPr>
                <w:rFonts w:ascii="Arial" w:hAnsi="Arial" w:cs="Arial"/>
                <w:b/>
                <w:sz w:val="20"/>
                <w:szCs w:val="20"/>
              </w:rPr>
              <w:t xml:space="preserve">Outstanding contingency advance, if any                 </w:t>
            </w:r>
          </w:p>
        </w:tc>
        <w:tc>
          <w:tcPr>
            <w:tcW w:w="4341" w:type="dxa"/>
            <w:gridSpan w:val="2"/>
          </w:tcPr>
          <w:p w14:paraId="3764737B" w14:textId="77777777" w:rsidR="00E07272" w:rsidRPr="00E07272" w:rsidRDefault="00E07272" w:rsidP="00DD043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E07272" w:rsidRPr="00E07272" w14:paraId="0405113B" w14:textId="77777777" w:rsidTr="00F717BE">
        <w:tc>
          <w:tcPr>
            <w:tcW w:w="445" w:type="dxa"/>
          </w:tcPr>
          <w:p w14:paraId="09B8CAEB" w14:textId="77777777" w:rsidR="00E07272" w:rsidRPr="00E07272" w:rsidRDefault="00E07272" w:rsidP="00E07272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230" w:type="dxa"/>
          </w:tcPr>
          <w:p w14:paraId="114D59E3" w14:textId="193708DF" w:rsidR="00E07272" w:rsidRPr="00E07272" w:rsidRDefault="00E07272" w:rsidP="00E0727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07272">
              <w:rPr>
                <w:b/>
              </w:rPr>
              <w:t>Amount of Contingency Advance required</w:t>
            </w:r>
            <w:r w:rsidR="00C607E7">
              <w:rPr>
                <w:b/>
              </w:rPr>
              <w:t xml:space="preserve"> for this tour</w:t>
            </w:r>
          </w:p>
        </w:tc>
        <w:tc>
          <w:tcPr>
            <w:tcW w:w="4341" w:type="dxa"/>
            <w:gridSpan w:val="2"/>
          </w:tcPr>
          <w:p w14:paraId="5F7E1C00" w14:textId="2233C36F" w:rsidR="00E07272" w:rsidRPr="00E07272" w:rsidRDefault="00E07272" w:rsidP="00E07272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AD4A32" w:rsidRPr="00E07272" w14:paraId="3B40E485" w14:textId="77777777" w:rsidTr="00F717BE">
        <w:trPr>
          <w:trHeight w:val="665"/>
        </w:trPr>
        <w:tc>
          <w:tcPr>
            <w:tcW w:w="445" w:type="dxa"/>
          </w:tcPr>
          <w:p w14:paraId="07BE2421" w14:textId="77777777" w:rsidR="00AD4A32" w:rsidRPr="00E07272" w:rsidRDefault="00AD4A32" w:rsidP="00AD4A32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230" w:type="dxa"/>
          </w:tcPr>
          <w:p w14:paraId="247CC707" w14:textId="2BF397D8" w:rsidR="00AD4A32" w:rsidRPr="00E07272" w:rsidRDefault="00AD4A32" w:rsidP="00AD4A32">
            <w:pPr>
              <w:rPr>
                <w:b/>
              </w:rPr>
            </w:pPr>
            <w:r w:rsidRPr="00906309">
              <w:rPr>
                <w:b/>
              </w:rPr>
              <w:t xml:space="preserve">Is tour approval </w:t>
            </w:r>
            <w:r>
              <w:rPr>
                <w:b/>
              </w:rPr>
              <w:t>required</w:t>
            </w:r>
            <w:r w:rsidRPr="00906309">
              <w:rPr>
                <w:b/>
              </w:rPr>
              <w:t xml:space="preserve"> on short notice? If so, please provide a justification.</w:t>
            </w:r>
          </w:p>
        </w:tc>
        <w:tc>
          <w:tcPr>
            <w:tcW w:w="4341" w:type="dxa"/>
            <w:gridSpan w:val="2"/>
          </w:tcPr>
          <w:p w14:paraId="61EC247E" w14:textId="3B7AC7D1" w:rsidR="00AD4A32" w:rsidRPr="00E07272" w:rsidRDefault="00AD4A32" w:rsidP="00AD4A32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</w:tbl>
    <w:p w14:paraId="741FC5DA" w14:textId="77777777" w:rsidR="00E07272" w:rsidRPr="00E07272" w:rsidRDefault="00E07272" w:rsidP="00DD0436">
      <w:pPr>
        <w:jc w:val="center"/>
        <w:rPr>
          <w:rFonts w:ascii="Arial" w:hAnsi="Arial" w:cs="Arial"/>
          <w:b/>
          <w:sz w:val="8"/>
          <w:szCs w:val="8"/>
        </w:rPr>
      </w:pPr>
    </w:p>
    <w:p w14:paraId="34268237" w14:textId="0AFC1FCF" w:rsidR="00E07272" w:rsidRPr="00E07272" w:rsidRDefault="00E07272" w:rsidP="00DD0436">
      <w:pPr>
        <w:jc w:val="center"/>
        <w:rPr>
          <w:rFonts w:ascii="Arial" w:hAnsi="Arial" w:cs="Arial"/>
          <w:b/>
          <w:sz w:val="20"/>
          <w:szCs w:val="20"/>
        </w:rPr>
      </w:pPr>
      <w:r w:rsidRPr="00E07272">
        <w:rPr>
          <w:rFonts w:ascii="Arial" w:hAnsi="Arial" w:cs="Arial"/>
          <w:b/>
          <w:sz w:val="20"/>
          <w:szCs w:val="20"/>
        </w:rPr>
        <w:t xml:space="preserve">TENTATIVE / FINAL TOUR PROGRAMME </w:t>
      </w:r>
    </w:p>
    <w:tbl>
      <w:tblPr>
        <w:tblStyle w:val="TableGrid"/>
        <w:tblW w:w="5537" w:type="pct"/>
        <w:tblLook w:val="04A0" w:firstRow="1" w:lastRow="0" w:firstColumn="1" w:lastColumn="0" w:noHBand="0" w:noVBand="1"/>
      </w:tblPr>
      <w:tblGrid>
        <w:gridCol w:w="760"/>
        <w:gridCol w:w="2841"/>
        <w:gridCol w:w="1362"/>
        <w:gridCol w:w="1092"/>
        <w:gridCol w:w="1711"/>
        <w:gridCol w:w="2218"/>
      </w:tblGrid>
      <w:tr w:rsidR="00C607E7" w:rsidRPr="00E07272" w14:paraId="5564819E" w14:textId="65D7D754" w:rsidTr="00924B9A">
        <w:tc>
          <w:tcPr>
            <w:tcW w:w="1802" w:type="pct"/>
            <w:gridSpan w:val="2"/>
            <w:vAlign w:val="center"/>
          </w:tcPr>
          <w:p w14:paraId="56F23A24" w14:textId="72CC717A" w:rsidR="00C607E7" w:rsidRPr="00E07272" w:rsidRDefault="00C607E7" w:rsidP="00E3433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urpose of Tour</w:t>
            </w:r>
          </w:p>
        </w:tc>
        <w:tc>
          <w:tcPr>
            <w:tcW w:w="3198" w:type="pct"/>
            <w:gridSpan w:val="4"/>
            <w:vAlign w:val="center"/>
          </w:tcPr>
          <w:p w14:paraId="246C8EEA" w14:textId="22F80B47" w:rsidR="00C607E7" w:rsidRPr="00CC321D" w:rsidRDefault="00C607E7" w:rsidP="00380764">
            <w:pPr>
              <w:jc w:val="both"/>
              <w:rPr>
                <w:rFonts w:ascii="Arial" w:hAnsi="Arial" w:cs="Arial"/>
                <w:b/>
                <w:i/>
                <w:iCs/>
                <w:sz w:val="20"/>
                <w:szCs w:val="20"/>
              </w:rPr>
            </w:pPr>
          </w:p>
        </w:tc>
      </w:tr>
      <w:tr w:rsidR="00C607E7" w:rsidRPr="00E07272" w14:paraId="7073BCE9" w14:textId="73B37D9F" w:rsidTr="00924B9A">
        <w:tc>
          <w:tcPr>
            <w:tcW w:w="1802" w:type="pct"/>
            <w:gridSpan w:val="2"/>
          </w:tcPr>
          <w:p w14:paraId="69E0668E" w14:textId="352A3651" w:rsidR="00C607E7" w:rsidRDefault="00C607E7" w:rsidP="000045FD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Expenditure (Approx.)</w:t>
            </w:r>
          </w:p>
        </w:tc>
        <w:tc>
          <w:tcPr>
            <w:tcW w:w="3198" w:type="pct"/>
            <w:gridSpan w:val="4"/>
          </w:tcPr>
          <w:p w14:paraId="47E73C11" w14:textId="20D563AF" w:rsidR="00C607E7" w:rsidRDefault="00C607E7" w:rsidP="00C607E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C607E7" w:rsidRPr="00E07272" w14:paraId="096E806C" w14:textId="0CF82308" w:rsidTr="00924B9A">
        <w:tc>
          <w:tcPr>
            <w:tcW w:w="1802" w:type="pct"/>
            <w:gridSpan w:val="2"/>
          </w:tcPr>
          <w:p w14:paraId="09103052" w14:textId="383C6EDE" w:rsidR="00C607E7" w:rsidRDefault="00C607E7" w:rsidP="000045FD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ransport requirement</w:t>
            </w:r>
          </w:p>
        </w:tc>
        <w:tc>
          <w:tcPr>
            <w:tcW w:w="3198" w:type="pct"/>
            <w:gridSpan w:val="4"/>
          </w:tcPr>
          <w:p w14:paraId="2664AEFE" w14:textId="355DEF97" w:rsidR="00C607E7" w:rsidRDefault="00C607E7" w:rsidP="00BE7103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924B9A" w:rsidRPr="00E07272" w14:paraId="218C2D7A" w14:textId="77777777" w:rsidTr="00924B9A">
        <w:tc>
          <w:tcPr>
            <w:tcW w:w="1802" w:type="pct"/>
            <w:gridSpan w:val="2"/>
          </w:tcPr>
          <w:p w14:paraId="1C3647E4" w14:textId="25031EEC" w:rsidR="00924B9A" w:rsidRDefault="00924B9A" w:rsidP="000045FD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Justification for use of Vehicle</w:t>
            </w:r>
          </w:p>
        </w:tc>
        <w:tc>
          <w:tcPr>
            <w:tcW w:w="3198" w:type="pct"/>
            <w:gridSpan w:val="4"/>
          </w:tcPr>
          <w:p w14:paraId="6970A58E" w14:textId="77777777" w:rsidR="00924B9A" w:rsidRDefault="00924B9A" w:rsidP="00BE7103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C607E7" w:rsidRPr="00E07272" w14:paraId="41666BEE" w14:textId="7F9A0BE1" w:rsidTr="00924B9A">
        <w:tc>
          <w:tcPr>
            <w:tcW w:w="1802" w:type="pct"/>
            <w:gridSpan w:val="2"/>
          </w:tcPr>
          <w:p w14:paraId="4F0D76EF" w14:textId="25141682" w:rsidR="00C607E7" w:rsidRDefault="00C607E7" w:rsidP="000045FD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lace of visit</w:t>
            </w:r>
          </w:p>
        </w:tc>
        <w:tc>
          <w:tcPr>
            <w:tcW w:w="3198" w:type="pct"/>
            <w:gridSpan w:val="4"/>
          </w:tcPr>
          <w:p w14:paraId="53C6AD20" w14:textId="6FBD447A" w:rsidR="00A81CBD" w:rsidRPr="0010110E" w:rsidRDefault="00A81CBD" w:rsidP="00761EA2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C352EB" w:rsidRPr="00E07272" w14:paraId="401C42B1" w14:textId="77777777" w:rsidTr="001126B9">
        <w:tc>
          <w:tcPr>
            <w:tcW w:w="5000" w:type="pct"/>
            <w:gridSpan w:val="6"/>
          </w:tcPr>
          <w:p w14:paraId="0147F204" w14:textId="1EBEE651" w:rsidR="00C352EB" w:rsidRDefault="00C352EB" w:rsidP="00E0727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Staff Details </w:t>
            </w:r>
          </w:p>
        </w:tc>
      </w:tr>
      <w:tr w:rsidR="001126B9" w:rsidRPr="00E07272" w14:paraId="0A75ADE5" w14:textId="07EC7E2B" w:rsidTr="00924B9A">
        <w:tc>
          <w:tcPr>
            <w:tcW w:w="380" w:type="pct"/>
            <w:vMerge w:val="restart"/>
            <w:vAlign w:val="center"/>
          </w:tcPr>
          <w:p w14:paraId="6DA33508" w14:textId="1A389FC0" w:rsidR="00DC1F71" w:rsidRPr="00E07272" w:rsidRDefault="00DC1F71" w:rsidP="00841FE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E07272">
              <w:rPr>
                <w:rFonts w:ascii="Arial" w:hAnsi="Arial" w:cs="Arial"/>
                <w:b/>
                <w:sz w:val="20"/>
                <w:szCs w:val="20"/>
              </w:rPr>
              <w:t>S.No</w:t>
            </w:r>
            <w:proofErr w:type="spellEnd"/>
            <w:r w:rsidRPr="00E07272">
              <w:rPr>
                <w:rFonts w:ascii="Arial" w:hAnsi="Arial" w:cs="Arial"/>
                <w:b/>
                <w:sz w:val="20"/>
                <w:szCs w:val="20"/>
              </w:rPr>
              <w:t>.</w:t>
            </w:r>
          </w:p>
        </w:tc>
        <w:tc>
          <w:tcPr>
            <w:tcW w:w="1423" w:type="pct"/>
            <w:vMerge w:val="restart"/>
            <w:vAlign w:val="center"/>
          </w:tcPr>
          <w:p w14:paraId="293660B4" w14:textId="3F0A78A5" w:rsidR="00DC1F71" w:rsidRPr="00E07272" w:rsidRDefault="00DC1F71" w:rsidP="00841FE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07272">
              <w:rPr>
                <w:rFonts w:ascii="Arial" w:hAnsi="Arial" w:cs="Arial"/>
                <w:b/>
                <w:sz w:val="20"/>
                <w:szCs w:val="20"/>
              </w:rPr>
              <w:t>Name of the Staff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vMerge w:val="restart"/>
            <w:vAlign w:val="center"/>
          </w:tcPr>
          <w:p w14:paraId="2628A957" w14:textId="37D93B15" w:rsidR="00DC1F71" w:rsidRPr="00E07272" w:rsidRDefault="00DC1F71" w:rsidP="00841FE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07272">
              <w:rPr>
                <w:rFonts w:ascii="Arial" w:hAnsi="Arial" w:cs="Arial"/>
                <w:b/>
                <w:sz w:val="20"/>
                <w:szCs w:val="20"/>
              </w:rPr>
              <w:t>Designation</w:t>
            </w:r>
          </w:p>
        </w:tc>
        <w:tc>
          <w:tcPr>
            <w:tcW w:w="1404" w:type="pct"/>
            <w:gridSpan w:val="2"/>
            <w:vAlign w:val="center"/>
          </w:tcPr>
          <w:p w14:paraId="00F5412E" w14:textId="105748D8" w:rsidR="00DC1F71" w:rsidRPr="00E07272" w:rsidRDefault="00DC1F71" w:rsidP="00841FE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our Duration</w:t>
            </w:r>
          </w:p>
        </w:tc>
        <w:tc>
          <w:tcPr>
            <w:tcW w:w="1112" w:type="pct"/>
          </w:tcPr>
          <w:p w14:paraId="16B0ED6C" w14:textId="4A7B6981" w:rsidR="00DC1F71" w:rsidRDefault="006B6C5B" w:rsidP="00841FE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Work assigned to each staff </w:t>
            </w:r>
            <w:r w:rsidR="00ED15DB">
              <w:rPr>
                <w:rFonts w:ascii="Arial" w:hAnsi="Arial" w:cs="Arial"/>
                <w:b/>
                <w:sz w:val="20"/>
                <w:szCs w:val="20"/>
              </w:rPr>
              <w:t xml:space="preserve">member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during the </w:t>
            </w:r>
            <w:r w:rsidR="00944EE0">
              <w:rPr>
                <w:rFonts w:ascii="Arial" w:hAnsi="Arial" w:cs="Arial"/>
                <w:b/>
                <w:sz w:val="20"/>
                <w:szCs w:val="20"/>
              </w:rPr>
              <w:t>fieldwork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</w:tr>
      <w:tr w:rsidR="001126B9" w:rsidRPr="00E07272" w14:paraId="667FF3B8" w14:textId="1C910BBF" w:rsidTr="00924B9A">
        <w:trPr>
          <w:trHeight w:val="332"/>
        </w:trPr>
        <w:tc>
          <w:tcPr>
            <w:tcW w:w="380" w:type="pct"/>
            <w:vMerge/>
            <w:vAlign w:val="center"/>
          </w:tcPr>
          <w:p w14:paraId="50E8800A" w14:textId="77777777" w:rsidR="00780A2C" w:rsidRPr="00E07272" w:rsidRDefault="00780A2C" w:rsidP="00841FE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23" w:type="pct"/>
            <w:vMerge/>
            <w:vAlign w:val="center"/>
          </w:tcPr>
          <w:p w14:paraId="0284DEDF" w14:textId="77777777" w:rsidR="00780A2C" w:rsidRPr="00E07272" w:rsidRDefault="00780A2C" w:rsidP="00841FE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82" w:type="pct"/>
            <w:vMerge/>
            <w:vAlign w:val="center"/>
          </w:tcPr>
          <w:p w14:paraId="3E66BF51" w14:textId="77777777" w:rsidR="00780A2C" w:rsidRPr="00E07272" w:rsidRDefault="00780A2C" w:rsidP="00841FE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47" w:type="pct"/>
            <w:vAlign w:val="center"/>
          </w:tcPr>
          <w:p w14:paraId="2D151F9E" w14:textId="15EF0B2E" w:rsidR="00780A2C" w:rsidRPr="00E07272" w:rsidRDefault="00780A2C" w:rsidP="00841FE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From</w:t>
            </w:r>
          </w:p>
        </w:tc>
        <w:tc>
          <w:tcPr>
            <w:tcW w:w="857" w:type="pct"/>
            <w:vAlign w:val="center"/>
          </w:tcPr>
          <w:p w14:paraId="06C66A03" w14:textId="2E827EE9" w:rsidR="00780A2C" w:rsidRPr="00E07272" w:rsidRDefault="00780A2C" w:rsidP="00841FE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o</w:t>
            </w:r>
          </w:p>
        </w:tc>
        <w:tc>
          <w:tcPr>
            <w:tcW w:w="1112" w:type="pct"/>
            <w:tcBorders>
              <w:bottom w:val="single" w:sz="4" w:space="0" w:color="auto"/>
            </w:tcBorders>
          </w:tcPr>
          <w:p w14:paraId="2DBE2069" w14:textId="77777777" w:rsidR="00780A2C" w:rsidRDefault="00780A2C" w:rsidP="00EA392E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37C6B1E" w14:textId="4665A485" w:rsidR="00780A2C" w:rsidRDefault="00780A2C" w:rsidP="00EA392E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A93769" w:rsidRPr="00E07272" w14:paraId="64746C04" w14:textId="77777777" w:rsidTr="00924B9A">
        <w:trPr>
          <w:trHeight w:val="233"/>
        </w:trPr>
        <w:tc>
          <w:tcPr>
            <w:tcW w:w="380" w:type="pct"/>
            <w:vAlign w:val="center"/>
          </w:tcPr>
          <w:p w14:paraId="712883BB" w14:textId="2E5397A0" w:rsidR="00A93769" w:rsidRPr="008269E7" w:rsidRDefault="00A93769" w:rsidP="008269E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23" w:type="pct"/>
            <w:vAlign w:val="center"/>
          </w:tcPr>
          <w:p w14:paraId="3A528336" w14:textId="3CC00A30" w:rsidR="00A93769" w:rsidRPr="00E07272" w:rsidRDefault="00A93769" w:rsidP="008269E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82" w:type="pct"/>
          </w:tcPr>
          <w:p w14:paraId="0A808636" w14:textId="10F5B226" w:rsidR="00A93769" w:rsidRPr="00E07272" w:rsidRDefault="00A93769" w:rsidP="006D68B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04" w:type="pct"/>
            <w:gridSpan w:val="2"/>
            <w:vAlign w:val="center"/>
          </w:tcPr>
          <w:p w14:paraId="2588A905" w14:textId="62D7EEEC" w:rsidR="00A93769" w:rsidRDefault="00A93769" w:rsidP="00A9376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12" w:type="pct"/>
          </w:tcPr>
          <w:p w14:paraId="06C8E7E2" w14:textId="36DD4CCC" w:rsidR="00A93769" w:rsidRPr="00945732" w:rsidRDefault="00A93769" w:rsidP="008269E7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3D6DD1" w:rsidRPr="00E07272" w14:paraId="51DD5054" w14:textId="77777777" w:rsidTr="00924B9A">
        <w:trPr>
          <w:trHeight w:val="233"/>
        </w:trPr>
        <w:tc>
          <w:tcPr>
            <w:tcW w:w="380" w:type="pct"/>
            <w:vAlign w:val="center"/>
          </w:tcPr>
          <w:p w14:paraId="57290B32" w14:textId="77777777" w:rsidR="003D6DD1" w:rsidRPr="008269E7" w:rsidRDefault="003D6DD1" w:rsidP="008269E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23" w:type="pct"/>
            <w:vAlign w:val="center"/>
          </w:tcPr>
          <w:p w14:paraId="5C9F611E" w14:textId="77777777" w:rsidR="003D6DD1" w:rsidRPr="00E07272" w:rsidRDefault="003D6DD1" w:rsidP="008269E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82" w:type="pct"/>
          </w:tcPr>
          <w:p w14:paraId="695DA193" w14:textId="77777777" w:rsidR="003D6DD1" w:rsidRPr="00E07272" w:rsidRDefault="003D6DD1" w:rsidP="006D68B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04" w:type="pct"/>
            <w:gridSpan w:val="2"/>
            <w:vAlign w:val="center"/>
          </w:tcPr>
          <w:p w14:paraId="480C70E6" w14:textId="77777777" w:rsidR="003D6DD1" w:rsidRDefault="003D6DD1" w:rsidP="00A9376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12" w:type="pct"/>
          </w:tcPr>
          <w:p w14:paraId="205401FF" w14:textId="77777777" w:rsidR="003D6DD1" w:rsidRPr="00945732" w:rsidRDefault="003D6DD1" w:rsidP="008269E7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3D6DD1" w:rsidRPr="00E07272" w14:paraId="76DCEF71" w14:textId="77777777" w:rsidTr="00924B9A">
        <w:trPr>
          <w:trHeight w:val="233"/>
        </w:trPr>
        <w:tc>
          <w:tcPr>
            <w:tcW w:w="380" w:type="pct"/>
            <w:vAlign w:val="center"/>
          </w:tcPr>
          <w:p w14:paraId="5DF5217F" w14:textId="77777777" w:rsidR="003D6DD1" w:rsidRPr="008269E7" w:rsidRDefault="003D6DD1" w:rsidP="008269E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23" w:type="pct"/>
            <w:vAlign w:val="center"/>
          </w:tcPr>
          <w:p w14:paraId="2012E86B" w14:textId="77777777" w:rsidR="003D6DD1" w:rsidRPr="00E07272" w:rsidRDefault="003D6DD1" w:rsidP="008269E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82" w:type="pct"/>
          </w:tcPr>
          <w:p w14:paraId="106B1E33" w14:textId="77777777" w:rsidR="003D6DD1" w:rsidRPr="00E07272" w:rsidRDefault="003D6DD1" w:rsidP="006D68B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04" w:type="pct"/>
            <w:gridSpan w:val="2"/>
            <w:vAlign w:val="center"/>
          </w:tcPr>
          <w:p w14:paraId="78724F62" w14:textId="77777777" w:rsidR="003D6DD1" w:rsidRDefault="003D6DD1" w:rsidP="00A9376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12" w:type="pct"/>
          </w:tcPr>
          <w:p w14:paraId="545C6008" w14:textId="77777777" w:rsidR="003D6DD1" w:rsidRPr="00945732" w:rsidRDefault="003D6DD1" w:rsidP="008269E7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3D6DD1" w:rsidRPr="00E07272" w14:paraId="57507D5B" w14:textId="77777777" w:rsidTr="00924B9A">
        <w:trPr>
          <w:trHeight w:val="233"/>
        </w:trPr>
        <w:tc>
          <w:tcPr>
            <w:tcW w:w="380" w:type="pct"/>
            <w:vAlign w:val="center"/>
          </w:tcPr>
          <w:p w14:paraId="4FA75E55" w14:textId="77777777" w:rsidR="003D6DD1" w:rsidRPr="008269E7" w:rsidRDefault="003D6DD1" w:rsidP="008269E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23" w:type="pct"/>
            <w:vAlign w:val="center"/>
          </w:tcPr>
          <w:p w14:paraId="62DABF0A" w14:textId="77777777" w:rsidR="003D6DD1" w:rsidRPr="00E07272" w:rsidRDefault="003D6DD1" w:rsidP="008269E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82" w:type="pct"/>
          </w:tcPr>
          <w:p w14:paraId="7CDFCC81" w14:textId="77777777" w:rsidR="003D6DD1" w:rsidRPr="00E07272" w:rsidRDefault="003D6DD1" w:rsidP="006D68B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04" w:type="pct"/>
            <w:gridSpan w:val="2"/>
            <w:vAlign w:val="center"/>
          </w:tcPr>
          <w:p w14:paraId="30B563F4" w14:textId="77777777" w:rsidR="003D6DD1" w:rsidRDefault="003D6DD1" w:rsidP="00A9376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12" w:type="pct"/>
          </w:tcPr>
          <w:p w14:paraId="39C8617B" w14:textId="77777777" w:rsidR="003D6DD1" w:rsidRPr="00945732" w:rsidRDefault="003D6DD1" w:rsidP="008269E7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3D6DD1" w:rsidRPr="00E07272" w14:paraId="4C2ED972" w14:textId="77777777" w:rsidTr="00924B9A">
        <w:trPr>
          <w:trHeight w:val="233"/>
        </w:trPr>
        <w:tc>
          <w:tcPr>
            <w:tcW w:w="380" w:type="pct"/>
            <w:vAlign w:val="center"/>
          </w:tcPr>
          <w:p w14:paraId="1905EC61" w14:textId="77777777" w:rsidR="003D6DD1" w:rsidRPr="008269E7" w:rsidRDefault="003D6DD1" w:rsidP="008269E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23" w:type="pct"/>
            <w:vAlign w:val="center"/>
          </w:tcPr>
          <w:p w14:paraId="134A0A40" w14:textId="77777777" w:rsidR="003D6DD1" w:rsidRPr="00E07272" w:rsidRDefault="003D6DD1" w:rsidP="008269E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82" w:type="pct"/>
          </w:tcPr>
          <w:p w14:paraId="1A77F7E5" w14:textId="77777777" w:rsidR="003D6DD1" w:rsidRPr="00E07272" w:rsidRDefault="003D6DD1" w:rsidP="006D68B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04" w:type="pct"/>
            <w:gridSpan w:val="2"/>
            <w:vAlign w:val="center"/>
          </w:tcPr>
          <w:p w14:paraId="076DB9FA" w14:textId="77777777" w:rsidR="003D6DD1" w:rsidRDefault="003D6DD1" w:rsidP="00A9376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12" w:type="pct"/>
          </w:tcPr>
          <w:p w14:paraId="17845EA0" w14:textId="77777777" w:rsidR="003D6DD1" w:rsidRPr="00945732" w:rsidRDefault="003D6DD1" w:rsidP="008269E7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3D6DD1" w:rsidRPr="00E07272" w14:paraId="0C5FFAC8" w14:textId="77777777" w:rsidTr="00924B9A">
        <w:trPr>
          <w:trHeight w:val="233"/>
        </w:trPr>
        <w:tc>
          <w:tcPr>
            <w:tcW w:w="380" w:type="pct"/>
            <w:vAlign w:val="center"/>
          </w:tcPr>
          <w:p w14:paraId="4AF75C42" w14:textId="77777777" w:rsidR="003D6DD1" w:rsidRPr="008269E7" w:rsidRDefault="003D6DD1" w:rsidP="008269E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23" w:type="pct"/>
            <w:vAlign w:val="center"/>
          </w:tcPr>
          <w:p w14:paraId="0E9B1C55" w14:textId="77777777" w:rsidR="003D6DD1" w:rsidRPr="00E07272" w:rsidRDefault="003D6DD1" w:rsidP="008269E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82" w:type="pct"/>
          </w:tcPr>
          <w:p w14:paraId="6F9A9FE0" w14:textId="77777777" w:rsidR="003D6DD1" w:rsidRPr="00E07272" w:rsidRDefault="003D6DD1" w:rsidP="006D68B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04" w:type="pct"/>
            <w:gridSpan w:val="2"/>
            <w:vAlign w:val="center"/>
          </w:tcPr>
          <w:p w14:paraId="19F43AA8" w14:textId="77777777" w:rsidR="003D6DD1" w:rsidRDefault="003D6DD1" w:rsidP="00A9376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12" w:type="pct"/>
          </w:tcPr>
          <w:p w14:paraId="497AF042" w14:textId="77777777" w:rsidR="003D6DD1" w:rsidRPr="00945732" w:rsidRDefault="003D6DD1" w:rsidP="008269E7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3D6DD1" w:rsidRPr="00E07272" w14:paraId="25E030A5" w14:textId="77777777" w:rsidTr="00924B9A">
        <w:trPr>
          <w:trHeight w:val="233"/>
        </w:trPr>
        <w:tc>
          <w:tcPr>
            <w:tcW w:w="380" w:type="pct"/>
            <w:vAlign w:val="center"/>
          </w:tcPr>
          <w:p w14:paraId="40CCB9DF" w14:textId="77777777" w:rsidR="003D6DD1" w:rsidRPr="008269E7" w:rsidRDefault="003D6DD1" w:rsidP="008269E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23" w:type="pct"/>
            <w:vAlign w:val="center"/>
          </w:tcPr>
          <w:p w14:paraId="090364BA" w14:textId="77777777" w:rsidR="003D6DD1" w:rsidRPr="00E07272" w:rsidRDefault="003D6DD1" w:rsidP="008269E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82" w:type="pct"/>
          </w:tcPr>
          <w:p w14:paraId="623BE1CD" w14:textId="77777777" w:rsidR="003D6DD1" w:rsidRPr="00E07272" w:rsidRDefault="003D6DD1" w:rsidP="006D68B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04" w:type="pct"/>
            <w:gridSpan w:val="2"/>
            <w:vAlign w:val="center"/>
          </w:tcPr>
          <w:p w14:paraId="2E525216" w14:textId="77777777" w:rsidR="003D6DD1" w:rsidRDefault="003D6DD1" w:rsidP="00A9376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12" w:type="pct"/>
          </w:tcPr>
          <w:p w14:paraId="2723DCF3" w14:textId="77777777" w:rsidR="003D6DD1" w:rsidRPr="00945732" w:rsidRDefault="003D6DD1" w:rsidP="008269E7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3D6DD1" w:rsidRPr="00E07272" w14:paraId="4AAD7567" w14:textId="77777777" w:rsidTr="00924B9A">
        <w:trPr>
          <w:trHeight w:val="233"/>
        </w:trPr>
        <w:tc>
          <w:tcPr>
            <w:tcW w:w="380" w:type="pct"/>
            <w:vAlign w:val="center"/>
          </w:tcPr>
          <w:p w14:paraId="6982DD44" w14:textId="77777777" w:rsidR="003D6DD1" w:rsidRPr="008269E7" w:rsidRDefault="003D6DD1" w:rsidP="008269E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23" w:type="pct"/>
            <w:vAlign w:val="center"/>
          </w:tcPr>
          <w:p w14:paraId="5C6F69B8" w14:textId="77777777" w:rsidR="003D6DD1" w:rsidRPr="00E07272" w:rsidRDefault="003D6DD1" w:rsidP="008269E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82" w:type="pct"/>
          </w:tcPr>
          <w:p w14:paraId="3937A6E3" w14:textId="77777777" w:rsidR="003D6DD1" w:rsidRPr="00E07272" w:rsidRDefault="003D6DD1" w:rsidP="006D68B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04" w:type="pct"/>
            <w:gridSpan w:val="2"/>
            <w:vAlign w:val="center"/>
          </w:tcPr>
          <w:p w14:paraId="270A33A6" w14:textId="77777777" w:rsidR="003D6DD1" w:rsidRDefault="003D6DD1" w:rsidP="00A9376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12" w:type="pct"/>
          </w:tcPr>
          <w:p w14:paraId="4D6C3155" w14:textId="77777777" w:rsidR="003D6DD1" w:rsidRPr="00945732" w:rsidRDefault="003D6DD1" w:rsidP="008269E7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</w:tbl>
    <w:p w14:paraId="77432411" w14:textId="77777777" w:rsidR="00A81CBD" w:rsidRPr="00A81CBD" w:rsidRDefault="00A81CBD" w:rsidP="00A81CBD">
      <w:pPr>
        <w:spacing w:after="120"/>
        <w:rPr>
          <w:rFonts w:ascii="Arial" w:hAnsi="Arial" w:cs="Arial"/>
          <w:b/>
          <w:sz w:val="20"/>
          <w:szCs w:val="20"/>
        </w:rPr>
      </w:pPr>
    </w:p>
    <w:p w14:paraId="351AE431" w14:textId="77777777" w:rsidR="00761EA2" w:rsidRDefault="00BB5141" w:rsidP="00AC41E8">
      <w:pPr>
        <w:pStyle w:val="ListParagraph"/>
        <w:spacing w:after="120"/>
        <w:ind w:left="4365" w:firstLine="675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        </w:t>
      </w:r>
    </w:p>
    <w:p w14:paraId="164C979E" w14:textId="77777777" w:rsidR="00761EA2" w:rsidRDefault="00761EA2" w:rsidP="00AC41E8">
      <w:pPr>
        <w:pStyle w:val="ListParagraph"/>
        <w:spacing w:after="120"/>
        <w:ind w:left="4365" w:firstLine="675"/>
        <w:jc w:val="center"/>
        <w:rPr>
          <w:rFonts w:ascii="Arial" w:hAnsi="Arial" w:cs="Arial"/>
          <w:b/>
          <w:sz w:val="20"/>
          <w:szCs w:val="20"/>
        </w:rPr>
      </w:pPr>
    </w:p>
    <w:p w14:paraId="3EB60A72" w14:textId="63B0F24E" w:rsidR="005B32F9" w:rsidRPr="00E07272" w:rsidRDefault="00BB5141" w:rsidP="00AC41E8">
      <w:pPr>
        <w:pStyle w:val="ListParagraph"/>
        <w:spacing w:after="120"/>
        <w:ind w:left="4365" w:firstLine="675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    </w:t>
      </w:r>
      <w:r w:rsidR="005B32F9" w:rsidRPr="00E07272">
        <w:rPr>
          <w:rFonts w:ascii="Arial" w:hAnsi="Arial" w:cs="Arial"/>
          <w:b/>
          <w:sz w:val="20"/>
          <w:szCs w:val="20"/>
        </w:rPr>
        <w:t xml:space="preserve">(SIGNATURE OF </w:t>
      </w:r>
      <w:r w:rsidR="00E07272">
        <w:rPr>
          <w:rFonts w:ascii="Arial" w:hAnsi="Arial" w:cs="Arial"/>
          <w:b/>
          <w:sz w:val="20"/>
          <w:szCs w:val="20"/>
        </w:rPr>
        <w:t>PI</w:t>
      </w:r>
      <w:r w:rsidR="00DC41DC">
        <w:rPr>
          <w:rFonts w:ascii="Arial" w:hAnsi="Arial" w:cs="Arial"/>
          <w:b/>
          <w:sz w:val="20"/>
          <w:szCs w:val="20"/>
        </w:rPr>
        <w:t>/</w:t>
      </w:r>
      <w:r w:rsidR="00E07272">
        <w:rPr>
          <w:rFonts w:ascii="Arial" w:hAnsi="Arial" w:cs="Arial"/>
          <w:b/>
          <w:sz w:val="20"/>
          <w:szCs w:val="20"/>
        </w:rPr>
        <w:t>Co-PI</w:t>
      </w:r>
      <w:r w:rsidR="005B32F9" w:rsidRPr="00E07272">
        <w:rPr>
          <w:rFonts w:ascii="Arial" w:hAnsi="Arial" w:cs="Arial"/>
          <w:b/>
          <w:sz w:val="20"/>
          <w:szCs w:val="20"/>
        </w:rPr>
        <w:t>)</w:t>
      </w:r>
    </w:p>
    <w:p w14:paraId="38EFA067" w14:textId="1D8A346A" w:rsidR="0047128C" w:rsidRPr="00BB5141" w:rsidRDefault="00B44015" w:rsidP="00924B9A">
      <w:pPr>
        <w:jc w:val="both"/>
        <w:rPr>
          <w:b/>
          <w:bCs/>
          <w:u w:val="single"/>
        </w:rPr>
      </w:pPr>
      <w:r>
        <w:rPr>
          <w:b/>
          <w:bCs/>
          <w:u w:val="single"/>
        </w:rPr>
        <w:t>Fund availability</w:t>
      </w:r>
      <w:r w:rsidR="00E07272" w:rsidRPr="00E07272">
        <w:rPr>
          <w:b/>
          <w:bCs/>
          <w:u w:val="single"/>
        </w:rPr>
        <w:t xml:space="preserve"> </w:t>
      </w:r>
      <w:r w:rsidR="00DC1F71">
        <w:rPr>
          <w:b/>
          <w:bCs/>
          <w:u w:val="single"/>
        </w:rPr>
        <w:t xml:space="preserve">under Travel </w:t>
      </w:r>
      <w:r w:rsidR="00DC1F71">
        <w:rPr>
          <w:b/>
          <w:bCs/>
          <w:u w:val="single"/>
          <w:lang w:val="en-US"/>
        </w:rPr>
        <w:t>&amp; Contingency Head</w:t>
      </w:r>
      <w:r w:rsidR="00924B9A">
        <w:rPr>
          <w:b/>
          <w:bCs/>
          <w:u w:val="single"/>
          <w:lang w:val="en-US"/>
        </w:rPr>
        <w:t>.</w:t>
      </w:r>
      <w:r w:rsidR="00E07272">
        <w:rPr>
          <w:b/>
          <w:bCs/>
          <w:u w:val="single"/>
        </w:rPr>
        <w:t xml:space="preserve"> </w:t>
      </w:r>
    </w:p>
    <w:p w14:paraId="5B0305A9" w14:textId="77777777" w:rsidR="0003279F" w:rsidRDefault="0003279F" w:rsidP="008A5C3F">
      <w:pPr>
        <w:spacing w:after="0" w:line="240" w:lineRule="auto"/>
        <w:rPr>
          <w:b/>
          <w:bCs/>
        </w:rPr>
      </w:pPr>
    </w:p>
    <w:p w14:paraId="5B7C8EC9" w14:textId="77777777" w:rsidR="0003279F" w:rsidRDefault="0003279F" w:rsidP="008A5C3F">
      <w:pPr>
        <w:spacing w:after="0" w:line="240" w:lineRule="auto"/>
        <w:rPr>
          <w:b/>
          <w:bCs/>
        </w:rPr>
      </w:pPr>
    </w:p>
    <w:p w14:paraId="621642E0" w14:textId="265D11B2" w:rsidR="00B44015" w:rsidRDefault="00B44015" w:rsidP="002E3F40">
      <w:pPr>
        <w:spacing w:after="0"/>
        <w:rPr>
          <w:b/>
          <w:bCs/>
          <w:u w:val="single"/>
        </w:rPr>
      </w:pPr>
      <w:r w:rsidRPr="00B44015">
        <w:rPr>
          <w:b/>
          <w:bCs/>
        </w:rPr>
        <w:t>(Signature</w:t>
      </w:r>
      <w:r>
        <w:rPr>
          <w:b/>
          <w:bCs/>
          <w:u w:val="single"/>
        </w:rPr>
        <w:t>)</w:t>
      </w:r>
      <w:r w:rsidR="00894936">
        <w:rPr>
          <w:b/>
          <w:bCs/>
          <w:u w:val="single"/>
        </w:rPr>
        <w:t xml:space="preserve">              </w:t>
      </w:r>
    </w:p>
    <w:p w14:paraId="18FF81FD" w14:textId="456A704C" w:rsidR="00894936" w:rsidRDefault="000414B1" w:rsidP="002E3F40">
      <w:pPr>
        <w:spacing w:after="0"/>
        <w:rPr>
          <w:b/>
          <w:bCs/>
        </w:rPr>
      </w:pPr>
      <w:r>
        <w:rPr>
          <w:b/>
          <w:bCs/>
        </w:rPr>
        <w:t>Name:</w:t>
      </w:r>
      <w:r w:rsidR="00A004C7">
        <w:rPr>
          <w:b/>
          <w:bCs/>
        </w:rPr>
        <w:t xml:space="preserve"> </w:t>
      </w:r>
    </w:p>
    <w:p w14:paraId="4E459D7F" w14:textId="4DEFC214" w:rsidR="0047128C" w:rsidRDefault="00894936" w:rsidP="002E3F40">
      <w:pPr>
        <w:spacing w:after="0"/>
        <w:rPr>
          <w:b/>
          <w:bCs/>
        </w:rPr>
      </w:pPr>
      <w:r>
        <w:rPr>
          <w:b/>
          <w:bCs/>
        </w:rPr>
        <w:t xml:space="preserve">Accounts </w:t>
      </w:r>
      <w:r w:rsidR="0003279F">
        <w:rPr>
          <w:b/>
          <w:bCs/>
        </w:rPr>
        <w:t>Officer</w:t>
      </w:r>
    </w:p>
    <w:p w14:paraId="7ECC61AF" w14:textId="4044676F" w:rsidR="004821F3" w:rsidRPr="00CB6C17" w:rsidRDefault="00CB6C17" w:rsidP="00EE2C1C">
      <w:pPr>
        <w:spacing w:before="240"/>
        <w:jc w:val="right"/>
        <w:rPr>
          <w:b/>
          <w:bCs/>
        </w:rPr>
      </w:pPr>
      <w:r w:rsidRPr="00CB6C17">
        <w:rPr>
          <w:b/>
          <w:bCs/>
        </w:rPr>
        <w:t>Approved / Not Approved</w:t>
      </w:r>
    </w:p>
    <w:p w14:paraId="63501E52" w14:textId="6C98E350" w:rsidR="00B44015" w:rsidRDefault="008A5C3F" w:rsidP="004821F3">
      <w:pPr>
        <w:jc w:val="right"/>
        <w:rPr>
          <w:b/>
          <w:bCs/>
          <w:u w:val="single"/>
          <w:lang w:bidi="hi-IN"/>
        </w:rPr>
      </w:pPr>
      <w:r>
        <w:rPr>
          <w:b/>
          <w:bCs/>
          <w:u w:val="single"/>
        </w:rPr>
        <w:t>DIRECTOR</w:t>
      </w:r>
    </w:p>
    <w:p w14:paraId="2F183019" w14:textId="77777777" w:rsidR="0003279F" w:rsidRDefault="0003279F" w:rsidP="004821F3">
      <w:pPr>
        <w:jc w:val="right"/>
        <w:rPr>
          <w:b/>
          <w:bCs/>
          <w:u w:val="single"/>
          <w:lang w:bidi="hi-IN"/>
        </w:rPr>
      </w:pPr>
    </w:p>
    <w:p w14:paraId="4DFEA975" w14:textId="77777777" w:rsidR="00FD0993" w:rsidRDefault="00FD0993" w:rsidP="004821F3">
      <w:pPr>
        <w:jc w:val="right"/>
        <w:rPr>
          <w:b/>
          <w:bCs/>
          <w:u w:val="single"/>
          <w:lang w:bidi="hi-IN"/>
        </w:rPr>
      </w:pPr>
    </w:p>
    <w:p w14:paraId="3F2744E9" w14:textId="77777777" w:rsidR="00FD0993" w:rsidRPr="00E25960" w:rsidRDefault="00FD0993" w:rsidP="005C394A">
      <w:pPr>
        <w:spacing w:after="0" w:line="240" w:lineRule="auto"/>
        <w:jc w:val="right"/>
        <w:rPr>
          <w:rFonts w:ascii="Arial" w:hAnsi="Arial" w:cs="Arial"/>
          <w:sz w:val="20"/>
          <w:szCs w:val="20"/>
          <w:lang w:val="en-US" w:bidi="hi-IN"/>
        </w:rPr>
      </w:pPr>
      <w:r w:rsidRPr="00E25960">
        <w:rPr>
          <w:rFonts w:ascii="Mangal" w:hAnsi="Mangal" w:cs="Mangal" w:hint="cs"/>
          <w:sz w:val="20"/>
          <w:szCs w:val="20"/>
          <w:cs/>
          <w:lang w:bidi="hi-IN"/>
        </w:rPr>
        <w:lastRenderedPageBreak/>
        <w:t>परिशिष्ट</w:t>
      </w:r>
      <w:r w:rsidRPr="00E25960">
        <w:rPr>
          <w:rFonts w:ascii="Arial" w:hAnsi="Arial" w:cs="Arial"/>
          <w:sz w:val="20"/>
          <w:szCs w:val="20"/>
          <w:cs/>
          <w:lang w:bidi="hi-IN"/>
        </w:rPr>
        <w:t xml:space="preserve"> - </w:t>
      </w:r>
      <w:r w:rsidRPr="00E25960">
        <w:rPr>
          <w:rFonts w:ascii="Arial" w:hAnsi="Arial" w:cs="Arial"/>
          <w:sz w:val="20"/>
          <w:szCs w:val="20"/>
          <w:lang w:val="en-US" w:bidi="hi-IN"/>
        </w:rPr>
        <w:t>A</w:t>
      </w:r>
    </w:p>
    <w:p w14:paraId="4CF86524" w14:textId="77777777" w:rsidR="00FD0993" w:rsidRPr="00E25960" w:rsidRDefault="00FD0993" w:rsidP="005C394A">
      <w:pPr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  <w:lang w:val="en-US" w:bidi="hi-IN"/>
        </w:rPr>
      </w:pPr>
      <w:r w:rsidRPr="00E25960">
        <w:rPr>
          <w:rFonts w:ascii="Mangal" w:hAnsi="Mangal" w:cs="Mangal" w:hint="cs"/>
          <w:b/>
          <w:bCs/>
          <w:sz w:val="28"/>
          <w:szCs w:val="28"/>
          <w:cs/>
          <w:lang w:bidi="hi-IN"/>
        </w:rPr>
        <w:t>राष्ट्रीय</w:t>
      </w:r>
      <w:r w:rsidRPr="00E25960">
        <w:rPr>
          <w:rFonts w:ascii="Arial" w:hAnsi="Arial" w:cs="Arial"/>
          <w:b/>
          <w:bCs/>
          <w:sz w:val="28"/>
          <w:szCs w:val="28"/>
          <w:cs/>
          <w:lang w:bidi="hi-IN"/>
        </w:rPr>
        <w:t xml:space="preserve"> </w:t>
      </w:r>
      <w:r w:rsidRPr="00E25960">
        <w:rPr>
          <w:rFonts w:ascii="Mangal" w:hAnsi="Mangal" w:cs="Mangal" w:hint="cs"/>
          <w:b/>
          <w:bCs/>
          <w:sz w:val="28"/>
          <w:szCs w:val="28"/>
          <w:cs/>
          <w:lang w:bidi="hi-IN"/>
        </w:rPr>
        <w:t>स्वास्थ्य</w:t>
      </w:r>
      <w:r w:rsidRPr="00E25960">
        <w:rPr>
          <w:rFonts w:ascii="Arial" w:hAnsi="Arial" w:cs="Arial"/>
          <w:b/>
          <w:bCs/>
          <w:sz w:val="28"/>
          <w:szCs w:val="28"/>
          <w:cs/>
          <w:lang w:bidi="hi-IN"/>
        </w:rPr>
        <w:t xml:space="preserve"> </w:t>
      </w:r>
      <w:r w:rsidRPr="00E25960">
        <w:rPr>
          <w:rFonts w:ascii="Mangal" w:hAnsi="Mangal" w:cs="Mangal" w:hint="cs"/>
          <w:b/>
          <w:bCs/>
          <w:sz w:val="28"/>
          <w:szCs w:val="28"/>
          <w:cs/>
          <w:lang w:bidi="hi-IN"/>
        </w:rPr>
        <w:t>अनुसंधान</w:t>
      </w:r>
      <w:r w:rsidRPr="00E25960">
        <w:rPr>
          <w:rFonts w:ascii="Arial" w:hAnsi="Arial" w:cs="Arial"/>
          <w:b/>
          <w:bCs/>
          <w:sz w:val="28"/>
          <w:szCs w:val="28"/>
          <w:cs/>
          <w:lang w:bidi="hi-IN"/>
        </w:rPr>
        <w:t xml:space="preserve"> </w:t>
      </w:r>
      <w:r w:rsidRPr="00E25960">
        <w:rPr>
          <w:rFonts w:ascii="Mangal" w:hAnsi="Mangal" w:cs="Mangal" w:hint="cs"/>
          <w:b/>
          <w:bCs/>
          <w:sz w:val="28"/>
          <w:szCs w:val="28"/>
          <w:cs/>
          <w:lang w:bidi="hi-IN"/>
        </w:rPr>
        <w:t>संस्थान</w:t>
      </w:r>
      <w:r w:rsidRPr="00E25960">
        <w:rPr>
          <w:rFonts w:ascii="Arial" w:hAnsi="Arial" w:cs="Arial"/>
          <w:b/>
          <w:bCs/>
          <w:sz w:val="28"/>
          <w:szCs w:val="28"/>
          <w:lang w:val="en-US" w:bidi="hi-IN"/>
        </w:rPr>
        <w:t xml:space="preserve">, </w:t>
      </w:r>
      <w:r w:rsidRPr="00E25960">
        <w:rPr>
          <w:rFonts w:ascii="Mangal" w:hAnsi="Mangal" w:cs="Mangal" w:hint="cs"/>
          <w:b/>
          <w:bCs/>
          <w:sz w:val="28"/>
          <w:szCs w:val="28"/>
          <w:cs/>
          <w:lang w:bidi="hi-IN"/>
        </w:rPr>
        <w:t>जोधपुर</w:t>
      </w:r>
    </w:p>
    <w:p w14:paraId="61EA7B19" w14:textId="423AE58B" w:rsidR="00FD0993" w:rsidRPr="00E25960" w:rsidRDefault="00FD0993" w:rsidP="005C394A">
      <w:pPr>
        <w:spacing w:after="0"/>
        <w:ind w:left="-1170" w:firstLine="1170"/>
        <w:rPr>
          <w:rFonts w:ascii="Arial" w:hAnsi="Arial" w:cs="Arial"/>
          <w:b/>
          <w:bCs/>
          <w:sz w:val="20"/>
          <w:szCs w:val="20"/>
          <w:lang w:val="en-US" w:bidi="hi-IN"/>
        </w:rPr>
      </w:pPr>
      <w:r w:rsidRPr="00E25960">
        <w:rPr>
          <w:rFonts w:ascii="Mangal" w:hAnsi="Mangal" w:cs="Mangal" w:hint="cs"/>
          <w:sz w:val="20"/>
          <w:szCs w:val="20"/>
          <w:cs/>
          <w:lang w:bidi="hi-IN"/>
        </w:rPr>
        <w:t>योजना</w:t>
      </w:r>
      <w:r w:rsidRPr="00E25960">
        <w:rPr>
          <w:rFonts w:ascii="Arial" w:hAnsi="Arial" w:cs="Arial"/>
          <w:sz w:val="20"/>
          <w:szCs w:val="20"/>
          <w:cs/>
          <w:lang w:bidi="hi-IN"/>
        </w:rPr>
        <w:t xml:space="preserve"> / </w:t>
      </w:r>
      <w:r w:rsidRPr="00E25960">
        <w:rPr>
          <w:rFonts w:ascii="Mangal" w:hAnsi="Mangal" w:cs="Mangal" w:hint="cs"/>
          <w:sz w:val="20"/>
          <w:szCs w:val="20"/>
          <w:cs/>
          <w:lang w:bidi="hi-IN"/>
        </w:rPr>
        <w:t>परियोजना</w:t>
      </w:r>
      <w:r w:rsidRPr="00E25960">
        <w:rPr>
          <w:rFonts w:ascii="Arial" w:hAnsi="Arial" w:cs="Arial"/>
          <w:sz w:val="20"/>
          <w:szCs w:val="20"/>
          <w:cs/>
          <w:lang w:bidi="hi-IN"/>
        </w:rPr>
        <w:t xml:space="preserve"> / </w:t>
      </w:r>
      <w:r w:rsidRPr="00E25960">
        <w:rPr>
          <w:rFonts w:ascii="Mangal" w:hAnsi="Mangal" w:cs="Mangal" w:hint="cs"/>
          <w:sz w:val="20"/>
          <w:szCs w:val="20"/>
          <w:cs/>
          <w:lang w:bidi="hi-IN"/>
        </w:rPr>
        <w:t>संस्थान</w:t>
      </w:r>
      <w:r w:rsidRPr="00E25960">
        <w:rPr>
          <w:rFonts w:ascii="Arial" w:hAnsi="Arial" w:cs="Arial"/>
          <w:sz w:val="20"/>
          <w:szCs w:val="20"/>
          <w:lang w:val="en-US" w:bidi="hi-IN"/>
        </w:rPr>
        <w:t xml:space="preserve"> </w:t>
      </w:r>
      <w:r w:rsidRPr="00E25960">
        <w:rPr>
          <w:rFonts w:ascii="Arial" w:hAnsi="Arial" w:cs="Arial"/>
          <w:sz w:val="20"/>
          <w:szCs w:val="20"/>
          <w:lang w:val="en-US" w:bidi="hi-IN"/>
        </w:rPr>
        <w:tab/>
      </w:r>
      <w:r w:rsidRPr="00E25960">
        <w:rPr>
          <w:rFonts w:ascii="Arial" w:hAnsi="Arial" w:cs="Arial"/>
          <w:sz w:val="20"/>
          <w:szCs w:val="20"/>
          <w:lang w:val="en-US" w:bidi="hi-IN"/>
        </w:rPr>
        <w:tab/>
      </w:r>
      <w:r w:rsidRPr="00E25960">
        <w:rPr>
          <w:rFonts w:ascii="Arial" w:hAnsi="Arial" w:cs="Arial"/>
          <w:sz w:val="20"/>
          <w:szCs w:val="20"/>
          <w:lang w:val="en-US" w:bidi="hi-IN"/>
        </w:rPr>
        <w:tab/>
      </w:r>
      <w:r w:rsidRPr="00E25960">
        <w:rPr>
          <w:rFonts w:ascii="Arial" w:hAnsi="Arial" w:cs="Arial"/>
          <w:sz w:val="20"/>
          <w:szCs w:val="20"/>
          <w:lang w:val="en-US" w:bidi="hi-IN"/>
        </w:rPr>
        <w:tab/>
      </w:r>
      <w:r w:rsidRPr="00E25960">
        <w:rPr>
          <w:rFonts w:ascii="Arial" w:hAnsi="Arial" w:cs="Arial"/>
          <w:sz w:val="20"/>
          <w:szCs w:val="20"/>
          <w:lang w:val="en-US" w:bidi="hi-IN"/>
        </w:rPr>
        <w:tab/>
      </w:r>
      <w:r w:rsidRPr="00E25960">
        <w:rPr>
          <w:rFonts w:ascii="Arial" w:hAnsi="Arial" w:cs="Arial"/>
          <w:sz w:val="20"/>
          <w:szCs w:val="20"/>
          <w:lang w:val="en-US" w:bidi="hi-IN"/>
        </w:rPr>
        <w:tab/>
      </w:r>
      <w:r w:rsidRPr="00E25960">
        <w:rPr>
          <w:rFonts w:ascii="Arial" w:hAnsi="Arial" w:cs="Arial"/>
          <w:sz w:val="20"/>
          <w:szCs w:val="20"/>
          <w:cs/>
          <w:lang w:val="en-US" w:bidi="hi-IN"/>
        </w:rPr>
        <w:tab/>
      </w:r>
      <w:r w:rsidRPr="00E25960">
        <w:rPr>
          <w:rFonts w:ascii="Mangal" w:hAnsi="Mangal" w:cs="Mangal" w:hint="cs"/>
          <w:sz w:val="20"/>
          <w:szCs w:val="20"/>
          <w:cs/>
          <w:lang w:bidi="hi-IN"/>
        </w:rPr>
        <w:t>दिनांक</w:t>
      </w:r>
      <w:r w:rsidRPr="00E25960">
        <w:rPr>
          <w:rFonts w:ascii="Arial" w:hAnsi="Arial" w:cs="Arial"/>
          <w:sz w:val="20"/>
          <w:szCs w:val="20"/>
          <w:cs/>
          <w:lang w:bidi="hi-IN"/>
        </w:rPr>
        <w:t xml:space="preserve"> :</w:t>
      </w:r>
    </w:p>
    <w:p w14:paraId="7B81472B" w14:textId="059C06BF" w:rsidR="00FD0993" w:rsidRPr="00E25960" w:rsidRDefault="00FD0993" w:rsidP="005C394A">
      <w:pPr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  <w:lang w:val="en-US" w:bidi="hi-IN"/>
        </w:rPr>
      </w:pPr>
      <w:r w:rsidRPr="00E25960">
        <w:rPr>
          <w:rFonts w:ascii="Mangal" w:hAnsi="Mangal" w:cs="Mangal" w:hint="cs"/>
          <w:b/>
          <w:bCs/>
          <w:sz w:val="20"/>
          <w:szCs w:val="20"/>
          <w:cs/>
          <w:lang w:bidi="hi-IN"/>
        </w:rPr>
        <w:t>दौरा</w:t>
      </w:r>
      <w:r w:rsidRPr="00E25960">
        <w:rPr>
          <w:rFonts w:ascii="Arial" w:hAnsi="Arial" w:cs="Arial"/>
          <w:b/>
          <w:bCs/>
          <w:sz w:val="20"/>
          <w:szCs w:val="20"/>
          <w:cs/>
          <w:lang w:bidi="hi-IN"/>
        </w:rPr>
        <w:t xml:space="preserve"> </w:t>
      </w:r>
      <w:r w:rsidRPr="00E25960">
        <w:rPr>
          <w:rFonts w:ascii="Mangal" w:hAnsi="Mangal" w:cs="Mangal" w:hint="cs"/>
          <w:b/>
          <w:bCs/>
          <w:sz w:val="20"/>
          <w:szCs w:val="20"/>
          <w:cs/>
          <w:lang w:bidi="hi-IN"/>
        </w:rPr>
        <w:t>स्वीकृति</w:t>
      </w:r>
      <w:r w:rsidRPr="00E25960">
        <w:rPr>
          <w:rFonts w:ascii="Arial" w:hAnsi="Arial" w:cs="Arial"/>
          <w:b/>
          <w:bCs/>
          <w:sz w:val="20"/>
          <w:szCs w:val="20"/>
          <w:cs/>
          <w:lang w:bidi="hi-IN"/>
        </w:rPr>
        <w:t xml:space="preserve"> </w:t>
      </w:r>
      <w:r w:rsidRPr="00E25960">
        <w:rPr>
          <w:rFonts w:ascii="Mangal" w:hAnsi="Mangal" w:cs="Mangal" w:hint="cs"/>
          <w:b/>
          <w:bCs/>
          <w:sz w:val="20"/>
          <w:szCs w:val="20"/>
          <w:cs/>
          <w:lang w:bidi="hi-IN"/>
        </w:rPr>
        <w:t>एवं</w:t>
      </w:r>
      <w:r w:rsidRPr="00E25960">
        <w:rPr>
          <w:rFonts w:ascii="Arial" w:hAnsi="Arial" w:cs="Arial"/>
          <w:b/>
          <w:bCs/>
          <w:sz w:val="20"/>
          <w:szCs w:val="20"/>
          <w:cs/>
          <w:lang w:bidi="hi-IN"/>
        </w:rPr>
        <w:t xml:space="preserve"> </w:t>
      </w:r>
      <w:r w:rsidRPr="00E25960">
        <w:rPr>
          <w:rFonts w:ascii="Mangal" w:hAnsi="Mangal" w:cs="Mangal" w:hint="cs"/>
          <w:b/>
          <w:bCs/>
          <w:sz w:val="20"/>
          <w:szCs w:val="20"/>
          <w:cs/>
          <w:lang w:bidi="hi-IN"/>
        </w:rPr>
        <w:t>आकस्मिक</w:t>
      </w:r>
      <w:r w:rsidRPr="00E25960">
        <w:rPr>
          <w:rFonts w:ascii="Arial" w:hAnsi="Arial" w:cs="Arial"/>
          <w:b/>
          <w:bCs/>
          <w:sz w:val="20"/>
          <w:szCs w:val="20"/>
          <w:cs/>
          <w:lang w:bidi="hi-IN"/>
        </w:rPr>
        <w:t xml:space="preserve"> </w:t>
      </w:r>
      <w:r w:rsidRPr="00E25960">
        <w:rPr>
          <w:rFonts w:ascii="Mangal" w:hAnsi="Mangal" w:cs="Mangal" w:hint="cs"/>
          <w:b/>
          <w:bCs/>
          <w:sz w:val="20"/>
          <w:szCs w:val="20"/>
          <w:cs/>
          <w:lang w:bidi="hi-IN"/>
        </w:rPr>
        <w:t>अग्रिम</w:t>
      </w:r>
      <w:r w:rsidRPr="00E25960">
        <w:rPr>
          <w:rFonts w:ascii="Arial" w:hAnsi="Arial" w:cs="Arial"/>
          <w:b/>
          <w:bCs/>
          <w:sz w:val="20"/>
          <w:szCs w:val="20"/>
          <w:cs/>
          <w:lang w:bidi="hi-IN"/>
        </w:rPr>
        <w:t xml:space="preserve"> </w:t>
      </w:r>
      <w:r w:rsidRPr="00E25960">
        <w:rPr>
          <w:rFonts w:ascii="Mangal" w:hAnsi="Mangal" w:cs="Mangal" w:hint="cs"/>
          <w:b/>
          <w:bCs/>
          <w:sz w:val="20"/>
          <w:szCs w:val="20"/>
          <w:cs/>
          <w:lang w:bidi="hi-IN"/>
        </w:rPr>
        <w:t>हेतु</w:t>
      </w:r>
      <w:r w:rsidRPr="00E25960">
        <w:rPr>
          <w:rFonts w:ascii="Arial" w:hAnsi="Arial" w:cs="Arial"/>
          <w:b/>
          <w:bCs/>
          <w:sz w:val="20"/>
          <w:szCs w:val="20"/>
          <w:cs/>
          <w:lang w:bidi="hi-IN"/>
        </w:rPr>
        <w:t xml:space="preserve"> </w:t>
      </w:r>
      <w:r w:rsidRPr="00E25960">
        <w:rPr>
          <w:rFonts w:ascii="Mangal" w:hAnsi="Mangal" w:cs="Mangal" w:hint="cs"/>
          <w:b/>
          <w:bCs/>
          <w:sz w:val="20"/>
          <w:szCs w:val="20"/>
          <w:cs/>
          <w:lang w:bidi="hi-IN"/>
        </w:rPr>
        <w:t>प्रपत्र</w:t>
      </w:r>
    </w:p>
    <w:p w14:paraId="29943BB3" w14:textId="77777777" w:rsidR="00FD0993" w:rsidRPr="00E25960" w:rsidRDefault="00FD0993" w:rsidP="005C394A">
      <w:pPr>
        <w:spacing w:line="240" w:lineRule="auto"/>
        <w:rPr>
          <w:rFonts w:ascii="Arial" w:hAnsi="Arial" w:cs="Arial"/>
          <w:sz w:val="20"/>
          <w:szCs w:val="20"/>
          <w:lang w:val="en-US" w:bidi="hi-IN"/>
        </w:rPr>
      </w:pPr>
      <w:r w:rsidRPr="00E25960">
        <w:rPr>
          <w:rFonts w:ascii="Mangal" w:hAnsi="Mangal" w:cs="Mangal" w:hint="cs"/>
          <w:sz w:val="20"/>
          <w:szCs w:val="20"/>
          <w:cs/>
          <w:lang w:bidi="hi-IN"/>
        </w:rPr>
        <w:t>परियोजना</w:t>
      </w:r>
      <w:r w:rsidRPr="00E25960">
        <w:rPr>
          <w:rFonts w:ascii="Arial" w:hAnsi="Arial" w:cs="Arial"/>
          <w:sz w:val="20"/>
          <w:szCs w:val="20"/>
          <w:cs/>
          <w:lang w:bidi="hi-IN"/>
        </w:rPr>
        <w:t xml:space="preserve"> </w:t>
      </w:r>
      <w:r w:rsidRPr="00E25960">
        <w:rPr>
          <w:rFonts w:ascii="Mangal" w:hAnsi="Mangal" w:cs="Mangal" w:hint="cs"/>
          <w:sz w:val="20"/>
          <w:szCs w:val="20"/>
          <w:cs/>
          <w:lang w:bidi="hi-IN"/>
        </w:rPr>
        <w:t>का</w:t>
      </w:r>
      <w:r w:rsidRPr="00E25960">
        <w:rPr>
          <w:rFonts w:ascii="Arial" w:hAnsi="Arial" w:cs="Arial"/>
          <w:sz w:val="20"/>
          <w:szCs w:val="20"/>
          <w:cs/>
          <w:lang w:bidi="hi-IN"/>
        </w:rPr>
        <w:t xml:space="preserve"> </w:t>
      </w:r>
      <w:r w:rsidRPr="00E25960">
        <w:rPr>
          <w:rFonts w:ascii="Mangal" w:hAnsi="Mangal" w:cs="Mangal" w:hint="cs"/>
          <w:sz w:val="20"/>
          <w:szCs w:val="20"/>
          <w:cs/>
          <w:lang w:bidi="hi-IN"/>
        </w:rPr>
        <w:t>नाम</w:t>
      </w:r>
      <w:r w:rsidRPr="00E25960">
        <w:rPr>
          <w:rFonts w:ascii="Arial" w:hAnsi="Arial" w:cs="Arial"/>
          <w:sz w:val="20"/>
          <w:szCs w:val="20"/>
          <w:cs/>
          <w:lang w:bidi="hi-IN"/>
        </w:rPr>
        <w:t xml:space="preserve"> :</w:t>
      </w:r>
      <w:r w:rsidRPr="00E25960">
        <w:rPr>
          <w:rFonts w:ascii="Arial" w:hAnsi="Arial" w:cs="Arial"/>
          <w:sz w:val="20"/>
          <w:szCs w:val="20"/>
          <w:lang w:val="en-US" w:bidi="hi-IN"/>
        </w:rPr>
        <w:t xml:space="preserve"> _____________________________________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5"/>
        <w:gridCol w:w="4500"/>
        <w:gridCol w:w="1817"/>
        <w:gridCol w:w="2254"/>
      </w:tblGrid>
      <w:tr w:rsidR="00FD0993" w:rsidRPr="00E25960" w14:paraId="6ED57866" w14:textId="77777777" w:rsidTr="00411761">
        <w:tc>
          <w:tcPr>
            <w:tcW w:w="445" w:type="dxa"/>
          </w:tcPr>
          <w:p w14:paraId="01CA5941" w14:textId="77777777" w:rsidR="00FD0993" w:rsidRPr="00E25960" w:rsidRDefault="00FD0993" w:rsidP="00FD0993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500" w:type="dxa"/>
            <w:vAlign w:val="center"/>
          </w:tcPr>
          <w:p w14:paraId="4ACEC258" w14:textId="1233861F" w:rsidR="00FD0993" w:rsidRPr="00E25960" w:rsidRDefault="00FD0993" w:rsidP="00FD099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25960">
              <w:rPr>
                <w:rFonts w:ascii="Mangal" w:hAnsi="Mangal" w:cs="Mangal" w:hint="cs"/>
                <w:sz w:val="20"/>
                <w:szCs w:val="20"/>
                <w:cs/>
                <w:lang w:bidi="hi-IN"/>
              </w:rPr>
              <w:t>प्रधान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bidi="hi-IN"/>
              </w:rPr>
              <w:t xml:space="preserve">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bidi="hi-IN"/>
              </w:rPr>
              <w:t>अन्वेषक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bidi="hi-IN"/>
              </w:rPr>
              <w:t xml:space="preserve"> (</w:t>
            </w:r>
            <w:r w:rsidRPr="00E25960">
              <w:rPr>
                <w:rFonts w:ascii="Arial" w:hAnsi="Arial" w:cs="Arial"/>
                <w:sz w:val="20"/>
                <w:szCs w:val="20"/>
                <w:lang w:val="en-US" w:bidi="hi-IN"/>
              </w:rPr>
              <w:t xml:space="preserve">PI) /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bidi="hi-IN"/>
              </w:rPr>
              <w:t>सह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bidi="hi-IN"/>
              </w:rPr>
              <w:t>-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bidi="hi-IN"/>
              </w:rPr>
              <w:t>प्रधान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bidi="hi-IN"/>
              </w:rPr>
              <w:t xml:space="preserve">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bidi="hi-IN"/>
              </w:rPr>
              <w:t>अन्वेषक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bidi="hi-IN"/>
              </w:rPr>
              <w:t xml:space="preserve"> (</w:t>
            </w:r>
            <w:r w:rsidRPr="00E25960">
              <w:rPr>
                <w:rFonts w:ascii="Arial" w:hAnsi="Arial" w:cs="Arial"/>
                <w:sz w:val="20"/>
                <w:szCs w:val="20"/>
                <w:lang w:val="en-US" w:bidi="hi-IN"/>
              </w:rPr>
              <w:t xml:space="preserve">Co-PI)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bidi="hi-IN"/>
              </w:rPr>
              <w:t>का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bidi="hi-IN"/>
              </w:rPr>
              <w:t xml:space="preserve">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bidi="hi-IN"/>
              </w:rPr>
              <w:t>नाम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bidi="hi-IN"/>
              </w:rPr>
              <w:t xml:space="preserve">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bidi="hi-IN"/>
              </w:rPr>
              <w:t>एवं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bidi="hi-IN"/>
              </w:rPr>
              <w:t xml:space="preserve">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bidi="hi-IN"/>
              </w:rPr>
              <w:t>पदनाम</w:t>
            </w:r>
          </w:p>
        </w:tc>
        <w:tc>
          <w:tcPr>
            <w:tcW w:w="4071" w:type="dxa"/>
            <w:gridSpan w:val="2"/>
          </w:tcPr>
          <w:p w14:paraId="7902787E" w14:textId="77777777" w:rsidR="00FD0993" w:rsidRPr="00E25960" w:rsidRDefault="00FD0993" w:rsidP="00FD0993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FD0993" w:rsidRPr="00E25960" w14:paraId="40A7FB5B" w14:textId="77777777" w:rsidTr="00411761">
        <w:tc>
          <w:tcPr>
            <w:tcW w:w="445" w:type="dxa"/>
          </w:tcPr>
          <w:p w14:paraId="0E78E05C" w14:textId="77777777" w:rsidR="00FD0993" w:rsidRPr="00E25960" w:rsidRDefault="00FD0993" w:rsidP="00FD0993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500" w:type="dxa"/>
            <w:vAlign w:val="center"/>
          </w:tcPr>
          <w:p w14:paraId="4E43F446" w14:textId="5055E470" w:rsidR="00FD0993" w:rsidRPr="00E25960" w:rsidRDefault="00FD0993" w:rsidP="00FD099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25960">
              <w:rPr>
                <w:rFonts w:ascii="Mangal" w:hAnsi="Mangal" w:cs="Mangal" w:hint="cs"/>
                <w:sz w:val="20"/>
                <w:szCs w:val="20"/>
                <w:cs/>
                <w:lang w:bidi="hi-IN"/>
              </w:rPr>
              <w:t>परियोजना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bidi="hi-IN"/>
              </w:rPr>
              <w:t xml:space="preserve">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bidi="hi-IN"/>
              </w:rPr>
              <w:t>की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bidi="hi-IN"/>
              </w:rPr>
              <w:t xml:space="preserve">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bidi="hi-IN"/>
              </w:rPr>
              <w:t>अवधि</w:t>
            </w:r>
          </w:p>
        </w:tc>
        <w:tc>
          <w:tcPr>
            <w:tcW w:w="1817" w:type="dxa"/>
          </w:tcPr>
          <w:p w14:paraId="1FFF0CE1" w14:textId="030BF5B8" w:rsidR="00FD0993" w:rsidRPr="00E25960" w:rsidRDefault="00FD0993" w:rsidP="00FD0993">
            <w:pPr>
              <w:rPr>
                <w:rFonts w:ascii="Arial" w:hAnsi="Arial" w:cs="Arial"/>
                <w:b/>
                <w:sz w:val="20"/>
                <w:szCs w:val="20"/>
                <w:cs/>
                <w:lang w:bidi="hi-IN"/>
              </w:rPr>
            </w:pPr>
            <w:r w:rsidRPr="00E25960">
              <w:rPr>
                <w:rFonts w:ascii="Mangal" w:hAnsi="Mangal" w:cs="Mangal" w:hint="cs"/>
                <w:b/>
                <w:sz w:val="20"/>
                <w:szCs w:val="20"/>
                <w:cs/>
                <w:lang w:bidi="hi-IN"/>
              </w:rPr>
              <w:t>से</w:t>
            </w:r>
            <w:r w:rsidRPr="00E25960">
              <w:rPr>
                <w:rFonts w:ascii="Arial" w:hAnsi="Arial" w:cs="Arial"/>
                <w:b/>
                <w:sz w:val="20"/>
                <w:szCs w:val="20"/>
                <w:cs/>
                <w:lang w:bidi="hi-IN"/>
              </w:rPr>
              <w:t xml:space="preserve"> </w:t>
            </w:r>
          </w:p>
        </w:tc>
        <w:tc>
          <w:tcPr>
            <w:tcW w:w="2254" w:type="dxa"/>
          </w:tcPr>
          <w:p w14:paraId="169DD959" w14:textId="64B12CB2" w:rsidR="00FD0993" w:rsidRPr="00E25960" w:rsidRDefault="00FD0993" w:rsidP="00FD099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25960">
              <w:rPr>
                <w:rFonts w:ascii="Mangal" w:hAnsi="Mangal" w:cs="Mangal" w:hint="cs"/>
                <w:b/>
                <w:sz w:val="20"/>
                <w:szCs w:val="20"/>
                <w:cs/>
                <w:lang w:bidi="hi-IN"/>
              </w:rPr>
              <w:t>तक</w:t>
            </w:r>
            <w:r w:rsidRPr="00E25960">
              <w:rPr>
                <w:rFonts w:ascii="Arial" w:hAnsi="Arial" w:cs="Arial"/>
                <w:b/>
                <w:sz w:val="20"/>
                <w:szCs w:val="20"/>
                <w:cs/>
                <w:lang w:bidi="hi-IN"/>
              </w:rPr>
              <w:t xml:space="preserve"> </w:t>
            </w:r>
          </w:p>
        </w:tc>
      </w:tr>
      <w:tr w:rsidR="00FD0993" w:rsidRPr="00E25960" w14:paraId="7AC7065A" w14:textId="77777777" w:rsidTr="00411761">
        <w:tc>
          <w:tcPr>
            <w:tcW w:w="445" w:type="dxa"/>
          </w:tcPr>
          <w:p w14:paraId="0762AB9A" w14:textId="77777777" w:rsidR="00FD0993" w:rsidRPr="00E25960" w:rsidRDefault="00FD0993" w:rsidP="00FD0993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500" w:type="dxa"/>
            <w:vAlign w:val="center"/>
          </w:tcPr>
          <w:p w14:paraId="6F5DE8BE" w14:textId="73B976BC" w:rsidR="00FD0993" w:rsidRPr="00E25960" w:rsidRDefault="00FD0993" w:rsidP="00FD099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25960">
              <w:rPr>
                <w:rFonts w:ascii="Mangal" w:hAnsi="Mangal" w:cs="Mangal" w:hint="cs"/>
                <w:sz w:val="20"/>
                <w:szCs w:val="20"/>
                <w:cs/>
                <w:lang w:bidi="hi-IN"/>
              </w:rPr>
              <w:t>वित्तपोषण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bidi="hi-IN"/>
              </w:rPr>
              <w:t xml:space="preserve">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bidi="hi-IN"/>
              </w:rPr>
              <w:t>एजेंसी</w:t>
            </w:r>
          </w:p>
        </w:tc>
        <w:tc>
          <w:tcPr>
            <w:tcW w:w="4071" w:type="dxa"/>
            <w:gridSpan w:val="2"/>
          </w:tcPr>
          <w:p w14:paraId="00B6AAE7" w14:textId="77777777" w:rsidR="00FD0993" w:rsidRPr="00E25960" w:rsidRDefault="00FD0993" w:rsidP="00FD0993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FD0993" w:rsidRPr="00E25960" w14:paraId="61D2181C" w14:textId="77777777" w:rsidTr="00411761">
        <w:tc>
          <w:tcPr>
            <w:tcW w:w="445" w:type="dxa"/>
          </w:tcPr>
          <w:p w14:paraId="404BB1DE" w14:textId="77777777" w:rsidR="00FD0993" w:rsidRPr="00E25960" w:rsidRDefault="00FD0993" w:rsidP="00FD0993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500" w:type="dxa"/>
            <w:vAlign w:val="center"/>
          </w:tcPr>
          <w:p w14:paraId="32F36ABD" w14:textId="695596DD" w:rsidR="00FD0993" w:rsidRPr="00E25960" w:rsidRDefault="00FD0993" w:rsidP="0041176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25960">
              <w:rPr>
                <w:rFonts w:ascii="Mangal" w:hAnsi="Mangal" w:cs="Mangal" w:hint="cs"/>
                <w:sz w:val="20"/>
                <w:szCs w:val="20"/>
                <w:cs/>
                <w:lang w:bidi="hi-IN"/>
              </w:rPr>
              <w:t>अंतःसंस्थागत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bidi="hi-IN"/>
              </w:rPr>
              <w:t xml:space="preserve"> (</w:t>
            </w:r>
            <w:r w:rsidRPr="00E25960">
              <w:rPr>
                <w:rFonts w:ascii="Arial" w:hAnsi="Arial" w:cs="Arial"/>
                <w:sz w:val="20"/>
                <w:szCs w:val="20"/>
                <w:lang w:val="en-US" w:bidi="hi-IN"/>
              </w:rPr>
              <w:t xml:space="preserve">Intramural) /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bidi="hi-IN"/>
              </w:rPr>
              <w:t>बाह्य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bidi="hi-IN"/>
              </w:rPr>
              <w:t xml:space="preserve">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bidi="hi-IN"/>
              </w:rPr>
              <w:t>वित्तपोषित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bidi="hi-IN"/>
              </w:rPr>
              <w:t xml:space="preserve"> (</w:t>
            </w:r>
            <w:r w:rsidRPr="00E25960">
              <w:rPr>
                <w:rFonts w:ascii="Arial" w:hAnsi="Arial" w:cs="Arial"/>
                <w:sz w:val="20"/>
                <w:szCs w:val="20"/>
                <w:lang w:val="en-US" w:bidi="hi-IN"/>
              </w:rPr>
              <w:t>Extramural)</w:t>
            </w:r>
          </w:p>
        </w:tc>
        <w:tc>
          <w:tcPr>
            <w:tcW w:w="4071" w:type="dxa"/>
            <w:gridSpan w:val="2"/>
          </w:tcPr>
          <w:p w14:paraId="3F52AD60" w14:textId="77777777" w:rsidR="00FD0993" w:rsidRPr="00E25960" w:rsidRDefault="00FD0993" w:rsidP="00FD0993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FD0993" w:rsidRPr="00E25960" w14:paraId="120F95E9" w14:textId="77777777" w:rsidTr="00411761">
        <w:tc>
          <w:tcPr>
            <w:tcW w:w="445" w:type="dxa"/>
          </w:tcPr>
          <w:p w14:paraId="53F3DB03" w14:textId="77777777" w:rsidR="00FD0993" w:rsidRPr="00E25960" w:rsidRDefault="00FD0993" w:rsidP="00FD0993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500" w:type="dxa"/>
            <w:vAlign w:val="center"/>
          </w:tcPr>
          <w:p w14:paraId="4D25F10F" w14:textId="1FA46BD6" w:rsidR="00FD0993" w:rsidRPr="00E25960" w:rsidRDefault="00FD0993" w:rsidP="00FD099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25960">
              <w:rPr>
                <w:rFonts w:ascii="Mangal" w:hAnsi="Mangal" w:cs="Mangal" w:hint="cs"/>
                <w:sz w:val="20"/>
                <w:szCs w:val="20"/>
                <w:cs/>
                <w:lang w:bidi="hi-IN"/>
              </w:rPr>
              <w:t>यदि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bidi="hi-IN"/>
              </w:rPr>
              <w:t xml:space="preserve">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bidi="hi-IN"/>
              </w:rPr>
              <w:t>कोई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bidi="hi-IN"/>
              </w:rPr>
              <w:t xml:space="preserve">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bidi="hi-IN"/>
              </w:rPr>
              <w:t>लंबित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bidi="hi-IN"/>
              </w:rPr>
              <w:t xml:space="preserve">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bidi="hi-IN"/>
              </w:rPr>
              <w:t>आकस्मिक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bidi="hi-IN"/>
              </w:rPr>
              <w:t xml:space="preserve">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bidi="hi-IN"/>
              </w:rPr>
              <w:t>अग्रिम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bidi="hi-IN"/>
              </w:rPr>
              <w:t xml:space="preserve">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bidi="hi-IN"/>
              </w:rPr>
              <w:t>हो</w:t>
            </w:r>
          </w:p>
        </w:tc>
        <w:tc>
          <w:tcPr>
            <w:tcW w:w="4071" w:type="dxa"/>
            <w:gridSpan w:val="2"/>
          </w:tcPr>
          <w:p w14:paraId="439DA6AA" w14:textId="77777777" w:rsidR="00FD0993" w:rsidRPr="00E25960" w:rsidRDefault="00FD0993" w:rsidP="00FD0993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FD0993" w:rsidRPr="00E25960" w14:paraId="76BB6DEA" w14:textId="77777777" w:rsidTr="00411761">
        <w:tc>
          <w:tcPr>
            <w:tcW w:w="445" w:type="dxa"/>
          </w:tcPr>
          <w:p w14:paraId="7AF6D06D" w14:textId="77777777" w:rsidR="00FD0993" w:rsidRPr="00E25960" w:rsidRDefault="00FD0993" w:rsidP="00FD0993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500" w:type="dxa"/>
            <w:vAlign w:val="center"/>
          </w:tcPr>
          <w:p w14:paraId="69A6DC0F" w14:textId="32EC84A4" w:rsidR="00FD0993" w:rsidRPr="00E25960" w:rsidRDefault="00FD0993" w:rsidP="00FD099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25960">
              <w:rPr>
                <w:rFonts w:ascii="Mangal" w:hAnsi="Mangal" w:cs="Mangal" w:hint="cs"/>
                <w:sz w:val="20"/>
                <w:szCs w:val="20"/>
                <w:cs/>
                <w:lang w:bidi="hi-IN"/>
              </w:rPr>
              <w:t>इस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bidi="hi-IN"/>
              </w:rPr>
              <w:t xml:space="preserve">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bidi="hi-IN"/>
              </w:rPr>
              <w:t>दौरे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bidi="hi-IN"/>
              </w:rPr>
              <w:t xml:space="preserve">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bidi="hi-IN"/>
              </w:rPr>
              <w:t>हेतु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bidi="hi-IN"/>
              </w:rPr>
              <w:t xml:space="preserve">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bidi="hi-IN"/>
              </w:rPr>
              <w:t>अपेक्षित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bidi="hi-IN"/>
              </w:rPr>
              <w:t xml:space="preserve">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bidi="hi-IN"/>
              </w:rPr>
              <w:t>आकस्मिक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bidi="hi-IN"/>
              </w:rPr>
              <w:t xml:space="preserve">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bidi="hi-IN"/>
              </w:rPr>
              <w:t>अग्रिम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bidi="hi-IN"/>
              </w:rPr>
              <w:t xml:space="preserve">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bidi="hi-IN"/>
              </w:rPr>
              <w:t>राशि</w:t>
            </w:r>
          </w:p>
        </w:tc>
        <w:tc>
          <w:tcPr>
            <w:tcW w:w="4071" w:type="dxa"/>
            <w:gridSpan w:val="2"/>
          </w:tcPr>
          <w:p w14:paraId="41550C08" w14:textId="77777777" w:rsidR="00FD0993" w:rsidRPr="00E25960" w:rsidRDefault="00FD0993" w:rsidP="00FD0993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FD0993" w:rsidRPr="00E25960" w14:paraId="0D7A21FC" w14:textId="77777777" w:rsidTr="00411761">
        <w:trPr>
          <w:trHeight w:val="665"/>
        </w:trPr>
        <w:tc>
          <w:tcPr>
            <w:tcW w:w="445" w:type="dxa"/>
          </w:tcPr>
          <w:p w14:paraId="0F749023" w14:textId="77777777" w:rsidR="00FD0993" w:rsidRPr="00E25960" w:rsidRDefault="00FD0993" w:rsidP="00FD0993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500" w:type="dxa"/>
            <w:vAlign w:val="center"/>
          </w:tcPr>
          <w:p w14:paraId="05CA5860" w14:textId="1AB7D24D" w:rsidR="00FD0993" w:rsidRPr="00E25960" w:rsidRDefault="00FD0993" w:rsidP="00FD099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25960">
              <w:rPr>
                <w:rFonts w:ascii="Mangal" w:hAnsi="Mangal" w:cs="Mangal" w:hint="cs"/>
                <w:sz w:val="20"/>
                <w:szCs w:val="20"/>
                <w:cs/>
                <w:lang w:bidi="hi-IN"/>
              </w:rPr>
              <w:t>क्या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bidi="hi-IN"/>
              </w:rPr>
              <w:t xml:space="preserve">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bidi="hi-IN"/>
              </w:rPr>
              <w:t>दौरा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bidi="hi-IN"/>
              </w:rPr>
              <w:t xml:space="preserve">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bidi="hi-IN"/>
              </w:rPr>
              <w:t>स्वीकृति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bidi="hi-IN"/>
              </w:rPr>
              <w:t xml:space="preserve">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bidi="hi-IN"/>
              </w:rPr>
              <w:t>अल्प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bidi="hi-IN"/>
              </w:rPr>
              <w:t xml:space="preserve">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bidi="hi-IN"/>
              </w:rPr>
              <w:t>सूचना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bidi="hi-IN"/>
              </w:rPr>
              <w:t xml:space="preserve">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bidi="hi-IN"/>
              </w:rPr>
              <w:t>पर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bidi="hi-IN"/>
              </w:rPr>
              <w:t xml:space="preserve">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bidi="hi-IN"/>
              </w:rPr>
              <w:t>अपेक्षित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bidi="hi-IN"/>
              </w:rPr>
              <w:t xml:space="preserve">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bidi="hi-IN"/>
              </w:rPr>
              <w:t>है</w:t>
            </w:r>
            <w:r w:rsidRPr="00E25960">
              <w:rPr>
                <w:rFonts w:ascii="Arial" w:hAnsi="Arial" w:cs="Arial"/>
                <w:sz w:val="20"/>
                <w:szCs w:val="20"/>
                <w:lang w:val="en-US" w:bidi="hi-IN"/>
              </w:rPr>
              <w:t xml:space="preserve">?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bidi="hi-IN"/>
              </w:rPr>
              <w:t>यदि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bidi="hi-IN"/>
              </w:rPr>
              <w:t xml:space="preserve">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bidi="hi-IN"/>
              </w:rPr>
              <w:t>हाँ</w:t>
            </w:r>
            <w:r w:rsidRPr="00E25960">
              <w:rPr>
                <w:rFonts w:ascii="Arial" w:hAnsi="Arial" w:cs="Arial"/>
                <w:sz w:val="20"/>
                <w:szCs w:val="20"/>
                <w:lang w:val="en-US" w:bidi="hi-IN"/>
              </w:rPr>
              <w:t xml:space="preserve">,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bidi="hi-IN"/>
              </w:rPr>
              <w:t>तो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bidi="hi-IN"/>
              </w:rPr>
              <w:t xml:space="preserve">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bidi="hi-IN"/>
              </w:rPr>
              <w:t>उसका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bidi="hi-IN"/>
              </w:rPr>
              <w:t xml:space="preserve">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bidi="hi-IN"/>
              </w:rPr>
              <w:t>औचित्य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bidi="hi-IN"/>
              </w:rPr>
              <w:t xml:space="preserve">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bidi="hi-IN"/>
              </w:rPr>
              <w:t>प्रदान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bidi="hi-IN"/>
              </w:rPr>
              <w:t xml:space="preserve">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bidi="hi-IN"/>
              </w:rPr>
              <w:t>करें।</w:t>
            </w:r>
          </w:p>
        </w:tc>
        <w:tc>
          <w:tcPr>
            <w:tcW w:w="4071" w:type="dxa"/>
            <w:gridSpan w:val="2"/>
          </w:tcPr>
          <w:p w14:paraId="3EACFD31" w14:textId="77777777" w:rsidR="00FD0993" w:rsidRPr="00E25960" w:rsidRDefault="00FD0993" w:rsidP="00FD0993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</w:tbl>
    <w:p w14:paraId="60002CFA" w14:textId="46869540" w:rsidR="00FD0993" w:rsidRPr="00E25960" w:rsidRDefault="00411761" w:rsidP="005C394A">
      <w:pPr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  <w:lang w:val="en-US" w:bidi="hi-IN"/>
        </w:rPr>
      </w:pPr>
      <w:r w:rsidRPr="00E25960">
        <w:rPr>
          <w:rFonts w:ascii="Mangal" w:hAnsi="Mangal" w:cs="Mangal" w:hint="cs"/>
          <w:b/>
          <w:bCs/>
          <w:sz w:val="20"/>
          <w:szCs w:val="20"/>
          <w:cs/>
          <w:lang w:val="en-US" w:bidi="hi-IN"/>
        </w:rPr>
        <w:t>संभावित</w:t>
      </w:r>
      <w:r w:rsidRPr="00E25960">
        <w:rPr>
          <w:rFonts w:ascii="Arial" w:hAnsi="Arial" w:cs="Arial"/>
          <w:b/>
          <w:bCs/>
          <w:sz w:val="20"/>
          <w:szCs w:val="20"/>
          <w:cs/>
          <w:lang w:val="en-US" w:bidi="hi-IN"/>
        </w:rPr>
        <w:t xml:space="preserve"> / </w:t>
      </w:r>
      <w:r w:rsidRPr="00E25960">
        <w:rPr>
          <w:rFonts w:ascii="Mangal" w:hAnsi="Mangal" w:cs="Mangal" w:hint="cs"/>
          <w:b/>
          <w:bCs/>
          <w:sz w:val="20"/>
          <w:szCs w:val="20"/>
          <w:cs/>
          <w:lang w:val="en-US" w:bidi="hi-IN"/>
        </w:rPr>
        <w:t>अंतिम</w:t>
      </w:r>
      <w:r w:rsidRPr="00E25960">
        <w:rPr>
          <w:rFonts w:ascii="Arial" w:hAnsi="Arial" w:cs="Arial"/>
          <w:b/>
          <w:bCs/>
          <w:sz w:val="20"/>
          <w:szCs w:val="20"/>
          <w:cs/>
          <w:lang w:val="en-US" w:bidi="hi-IN"/>
        </w:rPr>
        <w:t xml:space="preserve"> </w:t>
      </w:r>
      <w:r w:rsidRPr="00E25960">
        <w:rPr>
          <w:rFonts w:ascii="Mangal" w:hAnsi="Mangal" w:cs="Mangal" w:hint="cs"/>
          <w:b/>
          <w:bCs/>
          <w:sz w:val="20"/>
          <w:szCs w:val="20"/>
          <w:cs/>
          <w:lang w:val="en-US" w:bidi="hi-IN"/>
        </w:rPr>
        <w:t>यात्रा</w:t>
      </w:r>
      <w:r w:rsidRPr="00E25960">
        <w:rPr>
          <w:rFonts w:ascii="Arial" w:hAnsi="Arial" w:cs="Arial"/>
          <w:b/>
          <w:bCs/>
          <w:sz w:val="20"/>
          <w:szCs w:val="20"/>
          <w:cs/>
          <w:lang w:val="en-US" w:bidi="hi-IN"/>
        </w:rPr>
        <w:t xml:space="preserve"> </w:t>
      </w:r>
      <w:r w:rsidRPr="00E25960">
        <w:rPr>
          <w:rFonts w:ascii="Mangal" w:hAnsi="Mangal" w:cs="Mangal" w:hint="cs"/>
          <w:b/>
          <w:bCs/>
          <w:sz w:val="20"/>
          <w:szCs w:val="20"/>
          <w:cs/>
          <w:lang w:val="en-US" w:bidi="hi-IN"/>
        </w:rPr>
        <w:t>कार्यक्रम</w:t>
      </w:r>
    </w:p>
    <w:tbl>
      <w:tblPr>
        <w:tblStyle w:val="TableGrid"/>
        <w:tblW w:w="9085" w:type="dxa"/>
        <w:tblLook w:val="04A0" w:firstRow="1" w:lastRow="0" w:firstColumn="1" w:lastColumn="0" w:noHBand="0" w:noVBand="1"/>
      </w:tblPr>
      <w:tblGrid>
        <w:gridCol w:w="630"/>
        <w:gridCol w:w="1706"/>
        <w:gridCol w:w="1710"/>
        <w:gridCol w:w="1164"/>
        <w:gridCol w:w="1942"/>
        <w:gridCol w:w="1933"/>
      </w:tblGrid>
      <w:tr w:rsidR="00411761" w:rsidRPr="00E25960" w14:paraId="5F3B8769" w14:textId="77777777" w:rsidTr="005C394A">
        <w:trPr>
          <w:trHeight w:val="20"/>
        </w:trPr>
        <w:tc>
          <w:tcPr>
            <w:tcW w:w="2335" w:type="dxa"/>
            <w:gridSpan w:val="2"/>
            <w:vAlign w:val="center"/>
          </w:tcPr>
          <w:p w14:paraId="5EA8D054" w14:textId="09E7C52A" w:rsidR="00411761" w:rsidRPr="00E25960" w:rsidRDefault="00411761" w:rsidP="005C394A">
            <w:pPr>
              <w:rPr>
                <w:rFonts w:ascii="Arial" w:hAnsi="Arial" w:cs="Arial"/>
                <w:sz w:val="20"/>
                <w:szCs w:val="20"/>
                <w:lang w:val="en-US" w:bidi="hi-IN"/>
              </w:rPr>
            </w:pPr>
            <w:r w:rsidRPr="00E25960">
              <w:rPr>
                <w:rFonts w:ascii="Mangal" w:hAnsi="Mangal" w:cs="Mangal" w:hint="cs"/>
                <w:sz w:val="20"/>
                <w:szCs w:val="20"/>
                <w:cs/>
                <w:lang w:val="en-US" w:bidi="hi-IN"/>
              </w:rPr>
              <w:t>दौरे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val="en-US" w:bidi="hi-IN"/>
              </w:rPr>
              <w:t xml:space="preserve">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val="en-US" w:bidi="hi-IN"/>
              </w:rPr>
              <w:t>का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val="en-US" w:bidi="hi-IN"/>
              </w:rPr>
              <w:t xml:space="preserve">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val="en-US" w:bidi="hi-IN"/>
              </w:rPr>
              <w:t>उद्देश्य</w:t>
            </w:r>
          </w:p>
        </w:tc>
        <w:tc>
          <w:tcPr>
            <w:tcW w:w="6750" w:type="dxa"/>
            <w:gridSpan w:val="4"/>
            <w:vAlign w:val="center"/>
          </w:tcPr>
          <w:p w14:paraId="0D4D0813" w14:textId="77777777" w:rsidR="00411761" w:rsidRPr="00E25960" w:rsidRDefault="00411761" w:rsidP="005C394A">
            <w:pPr>
              <w:jc w:val="both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  <w:tr w:rsidR="00411761" w:rsidRPr="00E25960" w14:paraId="62ECDCFF" w14:textId="77777777" w:rsidTr="005C394A">
        <w:trPr>
          <w:trHeight w:val="20"/>
        </w:trPr>
        <w:tc>
          <w:tcPr>
            <w:tcW w:w="2335" w:type="dxa"/>
            <w:gridSpan w:val="2"/>
          </w:tcPr>
          <w:p w14:paraId="09C69E11" w14:textId="4BC8F4B3" w:rsidR="00411761" w:rsidRPr="00E25960" w:rsidRDefault="00411761" w:rsidP="005C394A">
            <w:pPr>
              <w:rPr>
                <w:rFonts w:ascii="Arial" w:hAnsi="Arial" w:cs="Arial"/>
                <w:sz w:val="20"/>
                <w:szCs w:val="20"/>
                <w:lang w:val="en-US" w:bidi="hi-IN"/>
              </w:rPr>
            </w:pPr>
            <w:r w:rsidRPr="00E25960">
              <w:rPr>
                <w:rFonts w:ascii="Mangal" w:hAnsi="Mangal" w:cs="Mangal" w:hint="cs"/>
                <w:sz w:val="20"/>
                <w:szCs w:val="20"/>
                <w:cs/>
                <w:lang w:val="en-US" w:bidi="hi-IN"/>
              </w:rPr>
              <w:t>अनुमानित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val="en-US" w:bidi="hi-IN"/>
              </w:rPr>
              <w:t xml:space="preserve">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val="en-US" w:bidi="hi-IN"/>
              </w:rPr>
              <w:t>व्यय</w:t>
            </w:r>
          </w:p>
        </w:tc>
        <w:tc>
          <w:tcPr>
            <w:tcW w:w="6750" w:type="dxa"/>
            <w:gridSpan w:val="4"/>
          </w:tcPr>
          <w:p w14:paraId="23AA9A44" w14:textId="77777777" w:rsidR="00411761" w:rsidRPr="00E25960" w:rsidRDefault="00411761" w:rsidP="005C394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11761" w:rsidRPr="00E25960" w14:paraId="282BDCF4" w14:textId="77777777" w:rsidTr="005C394A">
        <w:trPr>
          <w:trHeight w:val="20"/>
        </w:trPr>
        <w:tc>
          <w:tcPr>
            <w:tcW w:w="2335" w:type="dxa"/>
            <w:gridSpan w:val="2"/>
          </w:tcPr>
          <w:p w14:paraId="33E7089D" w14:textId="26C02920" w:rsidR="00411761" w:rsidRPr="00E25960" w:rsidRDefault="00411761" w:rsidP="005C394A">
            <w:pPr>
              <w:rPr>
                <w:rFonts w:ascii="Arial" w:hAnsi="Arial" w:cs="Arial"/>
                <w:sz w:val="20"/>
                <w:szCs w:val="20"/>
                <w:lang w:val="en-US" w:bidi="hi-IN"/>
              </w:rPr>
            </w:pPr>
            <w:r w:rsidRPr="00E25960">
              <w:rPr>
                <w:rFonts w:ascii="Mangal" w:hAnsi="Mangal" w:cs="Mangal" w:hint="cs"/>
                <w:sz w:val="20"/>
                <w:szCs w:val="20"/>
                <w:cs/>
                <w:lang w:val="en-US" w:bidi="hi-IN"/>
              </w:rPr>
              <w:t>वाहन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val="en-US" w:bidi="hi-IN"/>
              </w:rPr>
              <w:t xml:space="preserve">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val="en-US" w:bidi="hi-IN"/>
              </w:rPr>
              <w:t>की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val="en-US" w:bidi="hi-IN"/>
              </w:rPr>
              <w:t xml:space="preserve">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val="en-US" w:bidi="hi-IN"/>
              </w:rPr>
              <w:t>आवश्यकता</w:t>
            </w:r>
          </w:p>
        </w:tc>
        <w:tc>
          <w:tcPr>
            <w:tcW w:w="6750" w:type="dxa"/>
            <w:gridSpan w:val="4"/>
          </w:tcPr>
          <w:p w14:paraId="4142510B" w14:textId="77777777" w:rsidR="00411761" w:rsidRPr="00E25960" w:rsidRDefault="00411761" w:rsidP="005C394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11761" w:rsidRPr="00E25960" w14:paraId="713FA0CA" w14:textId="77777777" w:rsidTr="005C394A">
        <w:trPr>
          <w:trHeight w:val="170"/>
        </w:trPr>
        <w:tc>
          <w:tcPr>
            <w:tcW w:w="2335" w:type="dxa"/>
            <w:gridSpan w:val="2"/>
          </w:tcPr>
          <w:p w14:paraId="35C83AD5" w14:textId="77605AC1" w:rsidR="00411761" w:rsidRPr="00E25960" w:rsidRDefault="00411761" w:rsidP="005C394A">
            <w:pPr>
              <w:rPr>
                <w:rFonts w:ascii="Arial" w:hAnsi="Arial" w:cs="Arial"/>
                <w:sz w:val="20"/>
                <w:szCs w:val="20"/>
                <w:lang w:val="en-US" w:bidi="hi-IN"/>
              </w:rPr>
            </w:pPr>
            <w:r w:rsidRPr="00E25960">
              <w:rPr>
                <w:rFonts w:ascii="Mangal" w:hAnsi="Mangal" w:cs="Mangal" w:hint="cs"/>
                <w:sz w:val="20"/>
                <w:szCs w:val="20"/>
                <w:cs/>
                <w:lang w:val="en-US" w:bidi="hi-IN"/>
              </w:rPr>
              <w:t>वाहन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val="en-US" w:bidi="hi-IN"/>
              </w:rPr>
              <w:t xml:space="preserve">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val="en-US" w:bidi="hi-IN"/>
              </w:rPr>
              <w:t>उपयोग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val="en-US" w:bidi="hi-IN"/>
              </w:rPr>
              <w:t xml:space="preserve">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val="en-US" w:bidi="hi-IN"/>
              </w:rPr>
              <w:t>का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val="en-US" w:bidi="hi-IN"/>
              </w:rPr>
              <w:t xml:space="preserve">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val="en-US" w:bidi="hi-IN"/>
              </w:rPr>
              <w:t>औचित्य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val="en-US" w:bidi="hi-IN"/>
              </w:rPr>
              <w:t xml:space="preserve"> </w:t>
            </w:r>
          </w:p>
        </w:tc>
        <w:tc>
          <w:tcPr>
            <w:tcW w:w="6750" w:type="dxa"/>
            <w:gridSpan w:val="4"/>
          </w:tcPr>
          <w:p w14:paraId="5D85CE13" w14:textId="77777777" w:rsidR="00411761" w:rsidRPr="00E25960" w:rsidRDefault="00411761" w:rsidP="005C394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11761" w:rsidRPr="00E25960" w14:paraId="6E8CC844" w14:textId="77777777" w:rsidTr="005C394A">
        <w:trPr>
          <w:trHeight w:val="20"/>
        </w:trPr>
        <w:tc>
          <w:tcPr>
            <w:tcW w:w="2335" w:type="dxa"/>
            <w:gridSpan w:val="2"/>
          </w:tcPr>
          <w:p w14:paraId="3108692F" w14:textId="234CEF80" w:rsidR="00411761" w:rsidRPr="00E25960" w:rsidRDefault="00411761" w:rsidP="005C394A">
            <w:pPr>
              <w:rPr>
                <w:rFonts w:ascii="Arial" w:hAnsi="Arial" w:cs="Arial"/>
                <w:sz w:val="20"/>
                <w:szCs w:val="20"/>
                <w:lang w:val="en-US" w:bidi="hi-IN"/>
              </w:rPr>
            </w:pPr>
            <w:r w:rsidRPr="00E25960">
              <w:rPr>
                <w:rFonts w:ascii="Mangal" w:hAnsi="Mangal" w:cs="Mangal" w:hint="cs"/>
                <w:sz w:val="20"/>
                <w:szCs w:val="20"/>
                <w:cs/>
                <w:lang w:val="en-US" w:bidi="hi-IN"/>
              </w:rPr>
              <w:t>भ्रमण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val="en-US" w:bidi="hi-IN"/>
              </w:rPr>
              <w:t xml:space="preserve">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val="en-US" w:bidi="hi-IN"/>
              </w:rPr>
              <w:t>स्थल</w:t>
            </w:r>
          </w:p>
        </w:tc>
        <w:tc>
          <w:tcPr>
            <w:tcW w:w="6750" w:type="dxa"/>
            <w:gridSpan w:val="4"/>
          </w:tcPr>
          <w:p w14:paraId="2AB7F708" w14:textId="77777777" w:rsidR="00411761" w:rsidRPr="00E25960" w:rsidRDefault="00411761" w:rsidP="005C394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11761" w:rsidRPr="00E25960" w14:paraId="58434A26" w14:textId="77777777" w:rsidTr="005C394A">
        <w:trPr>
          <w:trHeight w:val="20"/>
        </w:trPr>
        <w:tc>
          <w:tcPr>
            <w:tcW w:w="9085" w:type="dxa"/>
            <w:gridSpan w:val="6"/>
          </w:tcPr>
          <w:p w14:paraId="29EBDB28" w14:textId="3EF26FAD" w:rsidR="00411761" w:rsidRPr="00E25960" w:rsidRDefault="00411761" w:rsidP="005C39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5960">
              <w:rPr>
                <w:rFonts w:ascii="Mangal" w:hAnsi="Mangal" w:cs="Mangal" w:hint="cs"/>
                <w:sz w:val="20"/>
                <w:szCs w:val="20"/>
                <w:cs/>
                <w:lang w:val="en-US" w:bidi="hi-IN"/>
              </w:rPr>
              <w:t>कार्मिक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val="en-US" w:bidi="hi-IN"/>
              </w:rPr>
              <w:t xml:space="preserve">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val="en-US" w:bidi="hi-IN"/>
              </w:rPr>
              <w:t>विवरण</w:t>
            </w:r>
          </w:p>
        </w:tc>
      </w:tr>
      <w:tr w:rsidR="00411761" w:rsidRPr="00E25960" w14:paraId="75239448" w14:textId="77777777" w:rsidTr="005C394A">
        <w:trPr>
          <w:trHeight w:val="260"/>
        </w:trPr>
        <w:tc>
          <w:tcPr>
            <w:tcW w:w="0" w:type="auto"/>
            <w:vMerge w:val="restart"/>
            <w:vAlign w:val="center"/>
          </w:tcPr>
          <w:p w14:paraId="28806B9F" w14:textId="3D8A0E40" w:rsidR="00411761" w:rsidRPr="00E25960" w:rsidRDefault="00411761" w:rsidP="005C39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5960">
              <w:rPr>
                <w:rFonts w:ascii="Mangal" w:hAnsi="Mangal" w:cs="Mangal" w:hint="cs"/>
                <w:sz w:val="20"/>
                <w:szCs w:val="20"/>
                <w:cs/>
                <w:lang w:val="en-US" w:bidi="hi-IN"/>
              </w:rPr>
              <w:t>क्र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val="en-US" w:bidi="hi-IN"/>
              </w:rPr>
              <w:t>.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val="en-US" w:bidi="hi-IN"/>
              </w:rPr>
              <w:t>सं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val="en-US" w:bidi="hi-IN"/>
              </w:rPr>
              <w:t>.</w:t>
            </w:r>
          </w:p>
        </w:tc>
        <w:tc>
          <w:tcPr>
            <w:tcW w:w="1707" w:type="dxa"/>
            <w:vMerge w:val="restart"/>
            <w:vAlign w:val="center"/>
          </w:tcPr>
          <w:p w14:paraId="61AD881A" w14:textId="78397DB2" w:rsidR="00411761" w:rsidRPr="00E25960" w:rsidRDefault="00411761" w:rsidP="005C39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5960">
              <w:rPr>
                <w:rFonts w:ascii="Mangal" w:hAnsi="Mangal" w:cs="Mangal" w:hint="cs"/>
                <w:sz w:val="20"/>
                <w:szCs w:val="20"/>
                <w:cs/>
                <w:lang w:val="en-US" w:bidi="hi-IN"/>
              </w:rPr>
              <w:t>कर्मचारी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val="en-US" w:bidi="hi-IN"/>
              </w:rPr>
              <w:t xml:space="preserve">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val="en-US" w:bidi="hi-IN"/>
              </w:rPr>
              <w:t>का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val="en-US" w:bidi="hi-IN"/>
              </w:rPr>
              <w:t xml:space="preserve">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val="en-US" w:bidi="hi-IN"/>
              </w:rPr>
              <w:t>नाम</w:t>
            </w:r>
          </w:p>
        </w:tc>
        <w:tc>
          <w:tcPr>
            <w:tcW w:w="1710" w:type="dxa"/>
            <w:vMerge w:val="restart"/>
            <w:vAlign w:val="center"/>
          </w:tcPr>
          <w:p w14:paraId="594B4960" w14:textId="7335D24B" w:rsidR="00411761" w:rsidRPr="00E25960" w:rsidRDefault="00411761" w:rsidP="005C39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5960">
              <w:rPr>
                <w:rFonts w:ascii="Mangal" w:hAnsi="Mangal" w:cs="Mangal" w:hint="cs"/>
                <w:sz w:val="20"/>
                <w:szCs w:val="20"/>
                <w:cs/>
                <w:lang w:val="en-US" w:bidi="hi-IN"/>
              </w:rPr>
              <w:t>पदनाम</w:t>
            </w:r>
          </w:p>
        </w:tc>
        <w:tc>
          <w:tcPr>
            <w:tcW w:w="3107" w:type="dxa"/>
            <w:gridSpan w:val="2"/>
            <w:vAlign w:val="center"/>
          </w:tcPr>
          <w:p w14:paraId="384AD259" w14:textId="0D47C529" w:rsidR="00411761" w:rsidRPr="00E25960" w:rsidRDefault="00411761" w:rsidP="005C39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5960">
              <w:rPr>
                <w:rFonts w:ascii="Mangal" w:hAnsi="Mangal" w:cs="Mangal" w:hint="cs"/>
                <w:sz w:val="20"/>
                <w:szCs w:val="20"/>
                <w:cs/>
                <w:lang w:val="en-US" w:bidi="hi-IN"/>
              </w:rPr>
              <w:t>दौरे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val="en-US" w:bidi="hi-IN"/>
              </w:rPr>
              <w:t xml:space="preserve">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val="en-US" w:bidi="hi-IN"/>
              </w:rPr>
              <w:t>की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val="en-US" w:bidi="hi-IN"/>
              </w:rPr>
              <w:t xml:space="preserve">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val="en-US" w:bidi="hi-IN"/>
              </w:rPr>
              <w:t>अवधि</w:t>
            </w:r>
          </w:p>
        </w:tc>
        <w:tc>
          <w:tcPr>
            <w:tcW w:w="1933" w:type="dxa"/>
          </w:tcPr>
          <w:p w14:paraId="29747E72" w14:textId="5390C861" w:rsidR="00411761" w:rsidRPr="00E25960" w:rsidRDefault="00411761" w:rsidP="005C39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5960">
              <w:rPr>
                <w:rFonts w:ascii="Mangal" w:hAnsi="Mangal" w:cs="Mangal" w:hint="cs"/>
                <w:sz w:val="20"/>
                <w:szCs w:val="20"/>
                <w:cs/>
                <w:lang w:bidi="hi-IN"/>
              </w:rPr>
              <w:t>क्षेत्र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bidi="hi-IN"/>
              </w:rPr>
              <w:t>-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bidi="hi-IN"/>
              </w:rPr>
              <w:t>कार्य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bidi="hi-IN"/>
              </w:rPr>
              <w:t xml:space="preserve">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bidi="hi-IN"/>
              </w:rPr>
              <w:t>के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bidi="hi-IN"/>
              </w:rPr>
              <w:t xml:space="preserve">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bidi="hi-IN"/>
              </w:rPr>
              <w:t>दौरान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bidi="hi-IN"/>
              </w:rPr>
              <w:t xml:space="preserve">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bidi="hi-IN"/>
              </w:rPr>
              <w:t>प्रत्येक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bidi="hi-IN"/>
              </w:rPr>
              <w:t xml:space="preserve">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bidi="hi-IN"/>
              </w:rPr>
              <w:t>कर्मचारी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bidi="hi-IN"/>
              </w:rPr>
              <w:t xml:space="preserve">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bidi="hi-IN"/>
              </w:rPr>
              <w:t>को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bidi="hi-IN"/>
              </w:rPr>
              <w:t xml:space="preserve">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bidi="hi-IN"/>
              </w:rPr>
              <w:t>सौंपा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bidi="hi-IN"/>
              </w:rPr>
              <w:t xml:space="preserve">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bidi="hi-IN"/>
              </w:rPr>
              <w:t>गया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bidi="hi-IN"/>
              </w:rPr>
              <w:t xml:space="preserve"> </w:t>
            </w:r>
            <w:r w:rsidRPr="00E25960">
              <w:rPr>
                <w:rFonts w:ascii="Mangal" w:hAnsi="Mangal" w:cs="Mangal" w:hint="cs"/>
                <w:sz w:val="20"/>
                <w:szCs w:val="20"/>
                <w:cs/>
                <w:lang w:bidi="hi-IN"/>
              </w:rPr>
              <w:t>कार्य</w:t>
            </w:r>
          </w:p>
        </w:tc>
      </w:tr>
      <w:tr w:rsidR="00411761" w:rsidRPr="00E25960" w14:paraId="6A32D05D" w14:textId="77777777" w:rsidTr="005C394A">
        <w:trPr>
          <w:trHeight w:val="143"/>
        </w:trPr>
        <w:tc>
          <w:tcPr>
            <w:tcW w:w="0" w:type="auto"/>
            <w:vMerge/>
            <w:vAlign w:val="center"/>
          </w:tcPr>
          <w:p w14:paraId="70FC8930" w14:textId="77777777" w:rsidR="00411761" w:rsidRPr="00E25960" w:rsidRDefault="00411761" w:rsidP="005C39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7" w:type="dxa"/>
            <w:vMerge/>
            <w:vAlign w:val="center"/>
          </w:tcPr>
          <w:p w14:paraId="2327DA2B" w14:textId="77777777" w:rsidR="00411761" w:rsidRPr="00E25960" w:rsidRDefault="00411761" w:rsidP="005C39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10" w:type="dxa"/>
            <w:vMerge/>
            <w:vAlign w:val="center"/>
          </w:tcPr>
          <w:p w14:paraId="4AE97478" w14:textId="77777777" w:rsidR="00411761" w:rsidRPr="00E25960" w:rsidRDefault="00411761" w:rsidP="005C39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4" w:type="dxa"/>
            <w:vAlign w:val="center"/>
          </w:tcPr>
          <w:p w14:paraId="7925F90E" w14:textId="25B17C15" w:rsidR="00411761" w:rsidRPr="00E25960" w:rsidRDefault="00411761" w:rsidP="005C394A">
            <w:pPr>
              <w:jc w:val="center"/>
              <w:rPr>
                <w:rFonts w:ascii="Arial" w:hAnsi="Arial" w:cs="Arial"/>
                <w:sz w:val="20"/>
                <w:szCs w:val="20"/>
                <w:cs/>
                <w:lang w:bidi="hi-IN"/>
              </w:rPr>
            </w:pPr>
            <w:r w:rsidRPr="00E25960">
              <w:rPr>
                <w:rFonts w:ascii="Mangal" w:hAnsi="Mangal" w:cs="Mangal" w:hint="cs"/>
                <w:sz w:val="20"/>
                <w:szCs w:val="20"/>
                <w:cs/>
                <w:lang w:bidi="hi-IN"/>
              </w:rPr>
              <w:t>से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bidi="hi-IN"/>
              </w:rPr>
              <w:t xml:space="preserve"> </w:t>
            </w:r>
          </w:p>
        </w:tc>
        <w:tc>
          <w:tcPr>
            <w:tcW w:w="1943" w:type="dxa"/>
            <w:vAlign w:val="center"/>
          </w:tcPr>
          <w:p w14:paraId="40D089A5" w14:textId="67A9842A" w:rsidR="00411761" w:rsidRPr="00E25960" w:rsidRDefault="00411761" w:rsidP="005C39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5960">
              <w:rPr>
                <w:rFonts w:ascii="Mangal" w:hAnsi="Mangal" w:cs="Mangal" w:hint="cs"/>
                <w:sz w:val="20"/>
                <w:szCs w:val="20"/>
                <w:cs/>
                <w:lang w:bidi="hi-IN"/>
              </w:rPr>
              <w:t>तक</w:t>
            </w:r>
            <w:r w:rsidRPr="00E25960">
              <w:rPr>
                <w:rFonts w:ascii="Arial" w:hAnsi="Arial" w:cs="Arial"/>
                <w:sz w:val="20"/>
                <w:szCs w:val="20"/>
                <w:cs/>
                <w:lang w:bidi="hi-IN"/>
              </w:rPr>
              <w:t xml:space="preserve"> </w:t>
            </w:r>
          </w:p>
        </w:tc>
        <w:tc>
          <w:tcPr>
            <w:tcW w:w="1933" w:type="dxa"/>
            <w:tcBorders>
              <w:bottom w:val="single" w:sz="4" w:space="0" w:color="auto"/>
            </w:tcBorders>
          </w:tcPr>
          <w:p w14:paraId="1B3D46A6" w14:textId="77777777" w:rsidR="00411761" w:rsidRPr="00E25960" w:rsidRDefault="00411761" w:rsidP="005C394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18CC21A1" w14:textId="77777777" w:rsidR="00411761" w:rsidRPr="00E25960" w:rsidRDefault="00411761" w:rsidP="005C394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11761" w:rsidRPr="00E25960" w14:paraId="603F1F21" w14:textId="77777777" w:rsidTr="005C394A">
        <w:trPr>
          <w:trHeight w:val="70"/>
        </w:trPr>
        <w:tc>
          <w:tcPr>
            <w:tcW w:w="0" w:type="auto"/>
            <w:vAlign w:val="center"/>
          </w:tcPr>
          <w:p w14:paraId="3A706670" w14:textId="77777777" w:rsidR="00411761" w:rsidRPr="00E25960" w:rsidRDefault="00411761" w:rsidP="005C39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7" w:type="dxa"/>
            <w:vAlign w:val="center"/>
          </w:tcPr>
          <w:p w14:paraId="0516AAB0" w14:textId="77777777" w:rsidR="00411761" w:rsidRPr="00E25960" w:rsidRDefault="00411761" w:rsidP="005C394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10" w:type="dxa"/>
          </w:tcPr>
          <w:p w14:paraId="519EC6CD" w14:textId="77777777" w:rsidR="00411761" w:rsidRPr="00E25960" w:rsidRDefault="00411761" w:rsidP="005C394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07" w:type="dxa"/>
            <w:gridSpan w:val="2"/>
            <w:vAlign w:val="center"/>
          </w:tcPr>
          <w:p w14:paraId="533D8E66" w14:textId="77777777" w:rsidR="00411761" w:rsidRPr="00E25960" w:rsidRDefault="00411761" w:rsidP="005C39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3" w:type="dxa"/>
          </w:tcPr>
          <w:p w14:paraId="7B8CB66B" w14:textId="77777777" w:rsidR="00411761" w:rsidRPr="00E25960" w:rsidRDefault="00411761" w:rsidP="005C394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C394A" w:rsidRPr="00E25960" w14:paraId="52BABAB2" w14:textId="77777777" w:rsidTr="005C394A">
        <w:trPr>
          <w:trHeight w:val="20"/>
        </w:trPr>
        <w:tc>
          <w:tcPr>
            <w:tcW w:w="0" w:type="auto"/>
            <w:vAlign w:val="center"/>
          </w:tcPr>
          <w:p w14:paraId="7DFF0512" w14:textId="77777777" w:rsidR="005C394A" w:rsidRPr="00E25960" w:rsidRDefault="005C394A" w:rsidP="005C39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7" w:type="dxa"/>
            <w:vAlign w:val="center"/>
          </w:tcPr>
          <w:p w14:paraId="3B72750E" w14:textId="77777777" w:rsidR="005C394A" w:rsidRPr="00E25960" w:rsidRDefault="005C394A" w:rsidP="005C394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10" w:type="dxa"/>
          </w:tcPr>
          <w:p w14:paraId="31017B1F" w14:textId="77777777" w:rsidR="005C394A" w:rsidRPr="00E25960" w:rsidRDefault="005C394A" w:rsidP="005C394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07" w:type="dxa"/>
            <w:gridSpan w:val="2"/>
            <w:vAlign w:val="center"/>
          </w:tcPr>
          <w:p w14:paraId="20DD105B" w14:textId="77777777" w:rsidR="005C394A" w:rsidRPr="00E25960" w:rsidRDefault="005C394A" w:rsidP="005C39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3" w:type="dxa"/>
          </w:tcPr>
          <w:p w14:paraId="5BC94075" w14:textId="77777777" w:rsidR="005C394A" w:rsidRPr="00E25960" w:rsidRDefault="005C394A" w:rsidP="005C394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C394A" w:rsidRPr="00E25960" w14:paraId="6734F9DE" w14:textId="77777777" w:rsidTr="005C394A">
        <w:trPr>
          <w:trHeight w:val="20"/>
        </w:trPr>
        <w:tc>
          <w:tcPr>
            <w:tcW w:w="0" w:type="auto"/>
            <w:vAlign w:val="center"/>
          </w:tcPr>
          <w:p w14:paraId="7044FEF9" w14:textId="77777777" w:rsidR="005C394A" w:rsidRPr="00E25960" w:rsidRDefault="005C394A" w:rsidP="005C39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7" w:type="dxa"/>
            <w:vAlign w:val="center"/>
          </w:tcPr>
          <w:p w14:paraId="21F67AA3" w14:textId="77777777" w:rsidR="005C394A" w:rsidRPr="00E25960" w:rsidRDefault="005C394A" w:rsidP="005C394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10" w:type="dxa"/>
          </w:tcPr>
          <w:p w14:paraId="07CB9383" w14:textId="77777777" w:rsidR="005C394A" w:rsidRPr="00E25960" w:rsidRDefault="005C394A" w:rsidP="005C394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07" w:type="dxa"/>
            <w:gridSpan w:val="2"/>
            <w:vAlign w:val="center"/>
          </w:tcPr>
          <w:p w14:paraId="27E6C954" w14:textId="77777777" w:rsidR="005C394A" w:rsidRPr="00E25960" w:rsidRDefault="005C394A" w:rsidP="005C39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3" w:type="dxa"/>
          </w:tcPr>
          <w:p w14:paraId="5BC672F5" w14:textId="77777777" w:rsidR="005C394A" w:rsidRPr="00E25960" w:rsidRDefault="005C394A" w:rsidP="005C394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C394A" w:rsidRPr="00E25960" w14:paraId="5486C700" w14:textId="77777777" w:rsidTr="005C394A">
        <w:trPr>
          <w:trHeight w:val="20"/>
        </w:trPr>
        <w:tc>
          <w:tcPr>
            <w:tcW w:w="0" w:type="auto"/>
            <w:vAlign w:val="center"/>
          </w:tcPr>
          <w:p w14:paraId="56900E10" w14:textId="77777777" w:rsidR="005C394A" w:rsidRPr="00E25960" w:rsidRDefault="005C394A" w:rsidP="005C39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7" w:type="dxa"/>
            <w:vAlign w:val="center"/>
          </w:tcPr>
          <w:p w14:paraId="6F7854AD" w14:textId="77777777" w:rsidR="005C394A" w:rsidRPr="00E25960" w:rsidRDefault="005C394A" w:rsidP="005C394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10" w:type="dxa"/>
          </w:tcPr>
          <w:p w14:paraId="76555B05" w14:textId="77777777" w:rsidR="005C394A" w:rsidRPr="00E25960" w:rsidRDefault="005C394A" w:rsidP="005C394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07" w:type="dxa"/>
            <w:gridSpan w:val="2"/>
            <w:vAlign w:val="center"/>
          </w:tcPr>
          <w:p w14:paraId="4391B77E" w14:textId="77777777" w:rsidR="005C394A" w:rsidRPr="00E25960" w:rsidRDefault="005C394A" w:rsidP="005C39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3" w:type="dxa"/>
          </w:tcPr>
          <w:p w14:paraId="48392D2C" w14:textId="77777777" w:rsidR="005C394A" w:rsidRPr="00E25960" w:rsidRDefault="005C394A" w:rsidP="005C394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C394A" w:rsidRPr="00E25960" w14:paraId="793CAD6A" w14:textId="77777777" w:rsidTr="005C394A">
        <w:trPr>
          <w:trHeight w:val="20"/>
        </w:trPr>
        <w:tc>
          <w:tcPr>
            <w:tcW w:w="0" w:type="auto"/>
            <w:vAlign w:val="center"/>
          </w:tcPr>
          <w:p w14:paraId="195CDF2B" w14:textId="77777777" w:rsidR="005C394A" w:rsidRPr="00E25960" w:rsidRDefault="005C394A" w:rsidP="005C39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7" w:type="dxa"/>
            <w:vAlign w:val="center"/>
          </w:tcPr>
          <w:p w14:paraId="1AEA3BA8" w14:textId="77777777" w:rsidR="005C394A" w:rsidRPr="00E25960" w:rsidRDefault="005C394A" w:rsidP="005C394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10" w:type="dxa"/>
          </w:tcPr>
          <w:p w14:paraId="26FF5700" w14:textId="77777777" w:rsidR="005C394A" w:rsidRPr="00E25960" w:rsidRDefault="005C394A" w:rsidP="005C394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07" w:type="dxa"/>
            <w:gridSpan w:val="2"/>
            <w:vAlign w:val="center"/>
          </w:tcPr>
          <w:p w14:paraId="2CB972F8" w14:textId="77777777" w:rsidR="005C394A" w:rsidRPr="00E25960" w:rsidRDefault="005C394A" w:rsidP="005C39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3" w:type="dxa"/>
          </w:tcPr>
          <w:p w14:paraId="617C5102" w14:textId="77777777" w:rsidR="005C394A" w:rsidRPr="00E25960" w:rsidRDefault="005C394A" w:rsidP="005C394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C394A" w:rsidRPr="00E25960" w14:paraId="77C15B17" w14:textId="77777777" w:rsidTr="005C394A">
        <w:trPr>
          <w:trHeight w:val="20"/>
        </w:trPr>
        <w:tc>
          <w:tcPr>
            <w:tcW w:w="0" w:type="auto"/>
            <w:vAlign w:val="center"/>
          </w:tcPr>
          <w:p w14:paraId="42CF048B" w14:textId="77777777" w:rsidR="005C394A" w:rsidRPr="00E25960" w:rsidRDefault="005C394A" w:rsidP="005C39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7" w:type="dxa"/>
            <w:vAlign w:val="center"/>
          </w:tcPr>
          <w:p w14:paraId="1AEE2C87" w14:textId="77777777" w:rsidR="005C394A" w:rsidRPr="00E25960" w:rsidRDefault="005C394A" w:rsidP="005C394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10" w:type="dxa"/>
          </w:tcPr>
          <w:p w14:paraId="3E2EFD53" w14:textId="77777777" w:rsidR="005C394A" w:rsidRPr="00E25960" w:rsidRDefault="005C394A" w:rsidP="005C394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07" w:type="dxa"/>
            <w:gridSpan w:val="2"/>
            <w:vAlign w:val="center"/>
          </w:tcPr>
          <w:p w14:paraId="2BB94187" w14:textId="77777777" w:rsidR="005C394A" w:rsidRPr="00E25960" w:rsidRDefault="005C394A" w:rsidP="005C39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3" w:type="dxa"/>
          </w:tcPr>
          <w:p w14:paraId="7D13B2DA" w14:textId="77777777" w:rsidR="005C394A" w:rsidRPr="00E25960" w:rsidRDefault="005C394A" w:rsidP="005C394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84B6A33" w14:textId="73586F34" w:rsidR="00411761" w:rsidRPr="00E25960" w:rsidRDefault="00411761" w:rsidP="00411761">
      <w:pPr>
        <w:rPr>
          <w:rFonts w:ascii="Arial" w:hAnsi="Arial" w:cs="Arial"/>
          <w:b/>
          <w:bCs/>
          <w:sz w:val="20"/>
          <w:szCs w:val="20"/>
          <w:lang w:val="en-US" w:bidi="hi-IN"/>
        </w:rPr>
      </w:pPr>
    </w:p>
    <w:p w14:paraId="3C869117" w14:textId="77777777" w:rsidR="005C394A" w:rsidRPr="00E25960" w:rsidRDefault="005C394A" w:rsidP="005C394A">
      <w:pPr>
        <w:rPr>
          <w:rFonts w:ascii="Arial" w:hAnsi="Arial" w:cs="Arial"/>
          <w:b/>
          <w:bCs/>
          <w:sz w:val="20"/>
          <w:szCs w:val="20"/>
          <w:lang w:val="en-US" w:bidi="hi-IN"/>
        </w:rPr>
      </w:pPr>
    </w:p>
    <w:p w14:paraId="2DEF8DD5" w14:textId="77777777" w:rsidR="005C394A" w:rsidRPr="00E25960" w:rsidRDefault="005C394A" w:rsidP="005C394A">
      <w:pPr>
        <w:spacing w:after="0"/>
        <w:ind w:left="5040"/>
        <w:rPr>
          <w:rFonts w:ascii="Arial" w:hAnsi="Arial" w:cs="Arial"/>
          <w:sz w:val="20"/>
          <w:szCs w:val="20"/>
          <w:lang w:val="en-US" w:bidi="hi-IN"/>
        </w:rPr>
      </w:pPr>
      <w:r w:rsidRPr="00E25960">
        <w:rPr>
          <w:rFonts w:ascii="Arial" w:hAnsi="Arial" w:cs="Arial"/>
          <w:sz w:val="20"/>
          <w:szCs w:val="20"/>
          <w:lang w:val="en-US" w:bidi="hi-IN"/>
        </w:rPr>
        <w:t>(</w:t>
      </w:r>
      <w:r w:rsidRPr="00E25960">
        <w:rPr>
          <w:rFonts w:ascii="Mangal" w:hAnsi="Mangal" w:cs="Mangal" w:hint="cs"/>
          <w:sz w:val="20"/>
          <w:szCs w:val="20"/>
          <w:cs/>
          <w:lang w:val="en-US" w:bidi="hi-IN"/>
        </w:rPr>
        <w:t>प्रधान</w:t>
      </w:r>
      <w:r w:rsidRPr="00E25960">
        <w:rPr>
          <w:rFonts w:ascii="Arial" w:hAnsi="Arial" w:cs="Arial"/>
          <w:sz w:val="20"/>
          <w:szCs w:val="20"/>
          <w:cs/>
          <w:lang w:val="en-US" w:bidi="hi-IN"/>
        </w:rPr>
        <w:t xml:space="preserve"> </w:t>
      </w:r>
      <w:r w:rsidRPr="00E25960">
        <w:rPr>
          <w:rFonts w:ascii="Mangal" w:hAnsi="Mangal" w:cs="Mangal" w:hint="cs"/>
          <w:sz w:val="20"/>
          <w:szCs w:val="20"/>
          <w:cs/>
          <w:lang w:val="en-US" w:bidi="hi-IN"/>
        </w:rPr>
        <w:t>अन्वेषक</w:t>
      </w:r>
      <w:r w:rsidRPr="00E25960">
        <w:rPr>
          <w:rFonts w:ascii="Arial" w:hAnsi="Arial" w:cs="Arial"/>
          <w:sz w:val="20"/>
          <w:szCs w:val="20"/>
          <w:cs/>
          <w:lang w:val="en-US" w:bidi="hi-IN"/>
        </w:rPr>
        <w:t xml:space="preserve"> / </w:t>
      </w:r>
      <w:r w:rsidRPr="00E25960">
        <w:rPr>
          <w:rFonts w:ascii="Mangal" w:hAnsi="Mangal" w:cs="Mangal" w:hint="cs"/>
          <w:sz w:val="20"/>
          <w:szCs w:val="20"/>
          <w:cs/>
          <w:lang w:val="en-US" w:bidi="hi-IN"/>
        </w:rPr>
        <w:t>सह</w:t>
      </w:r>
      <w:r w:rsidRPr="00E25960">
        <w:rPr>
          <w:rFonts w:ascii="Arial" w:hAnsi="Arial" w:cs="Arial"/>
          <w:sz w:val="20"/>
          <w:szCs w:val="20"/>
          <w:cs/>
          <w:lang w:val="en-US" w:bidi="hi-IN"/>
        </w:rPr>
        <w:t>-</w:t>
      </w:r>
      <w:r w:rsidRPr="00E25960">
        <w:rPr>
          <w:rFonts w:ascii="Mangal" w:hAnsi="Mangal" w:cs="Mangal" w:hint="cs"/>
          <w:sz w:val="20"/>
          <w:szCs w:val="20"/>
          <w:cs/>
          <w:lang w:val="en-US" w:bidi="hi-IN"/>
        </w:rPr>
        <w:t>प्रधान</w:t>
      </w:r>
      <w:r w:rsidRPr="00E25960">
        <w:rPr>
          <w:rFonts w:ascii="Arial" w:hAnsi="Arial" w:cs="Arial"/>
          <w:sz w:val="20"/>
          <w:szCs w:val="20"/>
          <w:cs/>
          <w:lang w:val="en-US" w:bidi="hi-IN"/>
        </w:rPr>
        <w:t xml:space="preserve"> </w:t>
      </w:r>
      <w:r w:rsidRPr="00E25960">
        <w:rPr>
          <w:rFonts w:ascii="Mangal" w:hAnsi="Mangal" w:cs="Mangal" w:hint="cs"/>
          <w:sz w:val="20"/>
          <w:szCs w:val="20"/>
          <w:cs/>
          <w:lang w:val="en-US" w:bidi="hi-IN"/>
        </w:rPr>
        <w:t>अन्वेषक</w:t>
      </w:r>
      <w:r w:rsidRPr="00E25960">
        <w:rPr>
          <w:rFonts w:ascii="Arial" w:hAnsi="Arial" w:cs="Arial"/>
          <w:sz w:val="20"/>
          <w:szCs w:val="20"/>
          <w:cs/>
          <w:lang w:val="en-US" w:bidi="hi-IN"/>
        </w:rPr>
        <w:t xml:space="preserve"> </w:t>
      </w:r>
      <w:r w:rsidRPr="00E25960">
        <w:rPr>
          <w:rFonts w:ascii="Mangal" w:hAnsi="Mangal" w:cs="Mangal" w:hint="cs"/>
          <w:sz w:val="20"/>
          <w:szCs w:val="20"/>
          <w:cs/>
          <w:lang w:val="en-US" w:bidi="hi-IN"/>
        </w:rPr>
        <w:t>के</w:t>
      </w:r>
      <w:r w:rsidRPr="00E25960">
        <w:rPr>
          <w:rFonts w:ascii="Arial" w:hAnsi="Arial" w:cs="Arial"/>
          <w:sz w:val="20"/>
          <w:szCs w:val="20"/>
          <w:cs/>
          <w:lang w:val="en-US" w:bidi="hi-IN"/>
        </w:rPr>
        <w:t xml:space="preserve"> </w:t>
      </w:r>
      <w:r w:rsidRPr="00E25960">
        <w:rPr>
          <w:rFonts w:ascii="Mangal" w:hAnsi="Mangal" w:cs="Mangal" w:hint="cs"/>
          <w:sz w:val="20"/>
          <w:szCs w:val="20"/>
          <w:cs/>
          <w:lang w:val="en-US" w:bidi="hi-IN"/>
        </w:rPr>
        <w:t>हस्ताक्षर</w:t>
      </w:r>
      <w:r w:rsidRPr="00E25960">
        <w:rPr>
          <w:rFonts w:ascii="Arial" w:hAnsi="Arial" w:cs="Arial"/>
          <w:sz w:val="20"/>
          <w:szCs w:val="20"/>
          <w:cs/>
          <w:lang w:val="en-US" w:bidi="hi-IN"/>
        </w:rPr>
        <w:t>)</w:t>
      </w:r>
    </w:p>
    <w:p w14:paraId="5A20E318" w14:textId="77777777" w:rsidR="005C394A" w:rsidRPr="00E25960" w:rsidRDefault="005C394A" w:rsidP="005C394A">
      <w:pPr>
        <w:spacing w:after="0"/>
        <w:rPr>
          <w:rFonts w:ascii="Arial" w:hAnsi="Arial" w:cs="Arial"/>
          <w:sz w:val="20"/>
          <w:szCs w:val="20"/>
          <w:lang w:val="en-US" w:bidi="hi-IN"/>
        </w:rPr>
      </w:pPr>
      <w:r w:rsidRPr="00E25960">
        <w:rPr>
          <w:rFonts w:ascii="Mangal" w:hAnsi="Mangal" w:cs="Mangal" w:hint="cs"/>
          <w:b/>
          <w:bCs/>
          <w:sz w:val="20"/>
          <w:szCs w:val="20"/>
          <w:cs/>
          <w:lang w:val="en-US" w:bidi="hi-IN"/>
        </w:rPr>
        <w:t>यात्रा</w:t>
      </w:r>
      <w:r w:rsidRPr="00E25960">
        <w:rPr>
          <w:rFonts w:ascii="Arial" w:hAnsi="Arial" w:cs="Arial"/>
          <w:b/>
          <w:bCs/>
          <w:sz w:val="20"/>
          <w:szCs w:val="20"/>
          <w:cs/>
          <w:lang w:val="en-US" w:bidi="hi-IN"/>
        </w:rPr>
        <w:t xml:space="preserve"> </w:t>
      </w:r>
      <w:r w:rsidRPr="00E25960">
        <w:rPr>
          <w:rFonts w:ascii="Mangal" w:hAnsi="Mangal" w:cs="Mangal" w:hint="cs"/>
          <w:b/>
          <w:bCs/>
          <w:sz w:val="20"/>
          <w:szCs w:val="20"/>
          <w:cs/>
          <w:lang w:val="en-US" w:bidi="hi-IN"/>
        </w:rPr>
        <w:t>एवं</w:t>
      </w:r>
      <w:r w:rsidRPr="00E25960">
        <w:rPr>
          <w:rFonts w:ascii="Arial" w:hAnsi="Arial" w:cs="Arial"/>
          <w:b/>
          <w:bCs/>
          <w:sz w:val="20"/>
          <w:szCs w:val="20"/>
          <w:cs/>
          <w:lang w:val="en-US" w:bidi="hi-IN"/>
        </w:rPr>
        <w:t xml:space="preserve"> </w:t>
      </w:r>
      <w:r w:rsidRPr="00E25960">
        <w:rPr>
          <w:rFonts w:ascii="Mangal" w:hAnsi="Mangal" w:cs="Mangal" w:hint="cs"/>
          <w:b/>
          <w:bCs/>
          <w:sz w:val="20"/>
          <w:szCs w:val="20"/>
          <w:cs/>
          <w:lang w:val="en-US" w:bidi="hi-IN"/>
        </w:rPr>
        <w:t>आकस्मिक</w:t>
      </w:r>
      <w:r w:rsidRPr="00E25960">
        <w:rPr>
          <w:rFonts w:ascii="Arial" w:hAnsi="Arial" w:cs="Arial"/>
          <w:b/>
          <w:bCs/>
          <w:sz w:val="20"/>
          <w:szCs w:val="20"/>
          <w:cs/>
          <w:lang w:val="en-US" w:bidi="hi-IN"/>
        </w:rPr>
        <w:t xml:space="preserve"> </w:t>
      </w:r>
      <w:r w:rsidRPr="00E25960">
        <w:rPr>
          <w:rFonts w:ascii="Mangal" w:hAnsi="Mangal" w:cs="Mangal" w:hint="cs"/>
          <w:b/>
          <w:bCs/>
          <w:sz w:val="20"/>
          <w:szCs w:val="20"/>
          <w:cs/>
          <w:lang w:val="en-US" w:bidi="hi-IN"/>
        </w:rPr>
        <w:t>व्यय</w:t>
      </w:r>
      <w:r w:rsidRPr="00E25960">
        <w:rPr>
          <w:rFonts w:ascii="Arial" w:hAnsi="Arial" w:cs="Arial"/>
          <w:b/>
          <w:bCs/>
          <w:sz w:val="20"/>
          <w:szCs w:val="20"/>
          <w:cs/>
          <w:lang w:val="en-US" w:bidi="hi-IN"/>
        </w:rPr>
        <w:t xml:space="preserve"> </w:t>
      </w:r>
      <w:r w:rsidRPr="00E25960">
        <w:rPr>
          <w:rFonts w:ascii="Mangal" w:hAnsi="Mangal" w:cs="Mangal" w:hint="cs"/>
          <w:b/>
          <w:bCs/>
          <w:sz w:val="20"/>
          <w:szCs w:val="20"/>
          <w:cs/>
          <w:lang w:val="en-US" w:bidi="hi-IN"/>
        </w:rPr>
        <w:t>मद</w:t>
      </w:r>
      <w:r w:rsidRPr="00E25960">
        <w:rPr>
          <w:rFonts w:ascii="Arial" w:hAnsi="Arial" w:cs="Arial"/>
          <w:b/>
          <w:bCs/>
          <w:sz w:val="20"/>
          <w:szCs w:val="20"/>
          <w:cs/>
          <w:lang w:val="en-US" w:bidi="hi-IN"/>
        </w:rPr>
        <w:t xml:space="preserve"> </w:t>
      </w:r>
      <w:r w:rsidRPr="00E25960">
        <w:rPr>
          <w:rFonts w:ascii="Mangal" w:hAnsi="Mangal" w:cs="Mangal" w:hint="cs"/>
          <w:b/>
          <w:bCs/>
          <w:sz w:val="20"/>
          <w:szCs w:val="20"/>
          <w:cs/>
          <w:lang w:val="en-US" w:bidi="hi-IN"/>
        </w:rPr>
        <w:t>के</w:t>
      </w:r>
      <w:r w:rsidRPr="00E25960">
        <w:rPr>
          <w:rFonts w:ascii="Arial" w:hAnsi="Arial" w:cs="Arial"/>
          <w:b/>
          <w:bCs/>
          <w:sz w:val="20"/>
          <w:szCs w:val="20"/>
          <w:cs/>
          <w:lang w:val="en-US" w:bidi="hi-IN"/>
        </w:rPr>
        <w:t xml:space="preserve"> </w:t>
      </w:r>
      <w:r w:rsidRPr="00E25960">
        <w:rPr>
          <w:rFonts w:ascii="Mangal" w:hAnsi="Mangal" w:cs="Mangal" w:hint="cs"/>
          <w:b/>
          <w:bCs/>
          <w:sz w:val="20"/>
          <w:szCs w:val="20"/>
          <w:cs/>
          <w:lang w:val="en-US" w:bidi="hi-IN"/>
        </w:rPr>
        <w:t>अंतर्गत</w:t>
      </w:r>
      <w:r w:rsidRPr="00E25960">
        <w:rPr>
          <w:rFonts w:ascii="Arial" w:hAnsi="Arial" w:cs="Arial"/>
          <w:b/>
          <w:bCs/>
          <w:sz w:val="20"/>
          <w:szCs w:val="20"/>
          <w:cs/>
          <w:lang w:val="en-US" w:bidi="hi-IN"/>
        </w:rPr>
        <w:t xml:space="preserve"> </w:t>
      </w:r>
      <w:r w:rsidRPr="00E25960">
        <w:rPr>
          <w:rFonts w:ascii="Mangal" w:hAnsi="Mangal" w:cs="Mangal" w:hint="cs"/>
          <w:b/>
          <w:bCs/>
          <w:sz w:val="20"/>
          <w:szCs w:val="20"/>
          <w:cs/>
          <w:lang w:val="en-US" w:bidi="hi-IN"/>
        </w:rPr>
        <w:t>निधि</w:t>
      </w:r>
      <w:r w:rsidRPr="00E25960">
        <w:rPr>
          <w:rFonts w:ascii="Arial" w:hAnsi="Arial" w:cs="Arial"/>
          <w:b/>
          <w:bCs/>
          <w:sz w:val="20"/>
          <w:szCs w:val="20"/>
          <w:cs/>
          <w:lang w:val="en-US" w:bidi="hi-IN"/>
        </w:rPr>
        <w:t xml:space="preserve"> </w:t>
      </w:r>
      <w:r w:rsidRPr="00E25960">
        <w:rPr>
          <w:rFonts w:ascii="Mangal" w:hAnsi="Mangal" w:cs="Mangal" w:hint="cs"/>
          <w:b/>
          <w:bCs/>
          <w:sz w:val="20"/>
          <w:szCs w:val="20"/>
          <w:cs/>
          <w:lang w:val="en-US" w:bidi="hi-IN"/>
        </w:rPr>
        <w:t>उपलब्धता</w:t>
      </w:r>
      <w:r w:rsidRPr="00E25960">
        <w:rPr>
          <w:rFonts w:ascii="Arial" w:hAnsi="Arial" w:cs="Arial"/>
          <w:b/>
          <w:bCs/>
          <w:sz w:val="20"/>
          <w:szCs w:val="20"/>
          <w:cs/>
          <w:lang w:val="en-US" w:bidi="hi-IN"/>
        </w:rPr>
        <w:t xml:space="preserve"> </w:t>
      </w:r>
      <w:r w:rsidRPr="00E25960">
        <w:rPr>
          <w:rFonts w:ascii="Mangal" w:hAnsi="Mangal" w:cs="Mangal" w:hint="cs"/>
          <w:b/>
          <w:bCs/>
          <w:sz w:val="20"/>
          <w:szCs w:val="20"/>
          <w:cs/>
          <w:lang w:val="en-US" w:bidi="hi-IN"/>
        </w:rPr>
        <w:t>प्रमाणित</w:t>
      </w:r>
      <w:r w:rsidRPr="00E25960">
        <w:rPr>
          <w:rFonts w:ascii="Arial" w:hAnsi="Arial" w:cs="Arial"/>
          <w:b/>
          <w:bCs/>
          <w:sz w:val="20"/>
          <w:szCs w:val="20"/>
          <w:cs/>
          <w:lang w:val="en-US" w:bidi="hi-IN"/>
        </w:rPr>
        <w:t xml:space="preserve"> </w:t>
      </w:r>
      <w:r w:rsidRPr="00E25960">
        <w:rPr>
          <w:rFonts w:ascii="Mangal" w:hAnsi="Mangal" w:cs="Mangal" w:hint="cs"/>
          <w:b/>
          <w:bCs/>
          <w:sz w:val="20"/>
          <w:szCs w:val="20"/>
          <w:cs/>
          <w:lang w:val="en-US" w:bidi="hi-IN"/>
        </w:rPr>
        <w:t>की</w:t>
      </w:r>
      <w:r w:rsidRPr="00E25960">
        <w:rPr>
          <w:rFonts w:ascii="Arial" w:hAnsi="Arial" w:cs="Arial"/>
          <w:b/>
          <w:bCs/>
          <w:sz w:val="20"/>
          <w:szCs w:val="20"/>
          <w:cs/>
          <w:lang w:val="en-US" w:bidi="hi-IN"/>
        </w:rPr>
        <w:t xml:space="preserve"> </w:t>
      </w:r>
      <w:r w:rsidRPr="00E25960">
        <w:rPr>
          <w:rFonts w:ascii="Mangal" w:hAnsi="Mangal" w:cs="Mangal" w:hint="cs"/>
          <w:b/>
          <w:bCs/>
          <w:sz w:val="20"/>
          <w:szCs w:val="20"/>
          <w:cs/>
          <w:lang w:val="en-US" w:bidi="hi-IN"/>
        </w:rPr>
        <w:t>जाती</w:t>
      </w:r>
      <w:r w:rsidRPr="00E25960">
        <w:rPr>
          <w:rFonts w:ascii="Arial" w:hAnsi="Arial" w:cs="Arial"/>
          <w:b/>
          <w:bCs/>
          <w:sz w:val="20"/>
          <w:szCs w:val="20"/>
          <w:cs/>
          <w:lang w:val="en-US" w:bidi="hi-IN"/>
        </w:rPr>
        <w:t xml:space="preserve"> </w:t>
      </w:r>
      <w:r w:rsidRPr="00E25960">
        <w:rPr>
          <w:rFonts w:ascii="Mangal" w:hAnsi="Mangal" w:cs="Mangal" w:hint="cs"/>
          <w:b/>
          <w:bCs/>
          <w:sz w:val="20"/>
          <w:szCs w:val="20"/>
          <w:cs/>
          <w:lang w:val="en-US" w:bidi="hi-IN"/>
        </w:rPr>
        <w:t>है।</w:t>
      </w:r>
    </w:p>
    <w:p w14:paraId="4A72F5A1" w14:textId="77777777" w:rsidR="005C394A" w:rsidRPr="00E25960" w:rsidRDefault="005C394A" w:rsidP="005C394A">
      <w:pPr>
        <w:spacing w:after="0"/>
        <w:rPr>
          <w:rFonts w:ascii="Arial" w:hAnsi="Arial" w:cs="Arial"/>
          <w:sz w:val="20"/>
          <w:szCs w:val="20"/>
          <w:lang w:val="en-US" w:bidi="hi-IN"/>
        </w:rPr>
      </w:pPr>
    </w:p>
    <w:p w14:paraId="3AB4EAD5" w14:textId="18E9551D" w:rsidR="005C394A" w:rsidRPr="00E25960" w:rsidRDefault="005C394A" w:rsidP="005C394A">
      <w:pPr>
        <w:spacing w:after="0"/>
        <w:rPr>
          <w:rFonts w:ascii="Arial" w:hAnsi="Arial" w:cs="Arial"/>
          <w:b/>
          <w:bCs/>
          <w:sz w:val="20"/>
          <w:szCs w:val="20"/>
          <w:lang w:val="en-US" w:bidi="hi-IN"/>
        </w:rPr>
      </w:pPr>
      <w:r w:rsidRPr="00E25960">
        <w:rPr>
          <w:rFonts w:ascii="Arial" w:hAnsi="Arial" w:cs="Arial"/>
          <w:b/>
          <w:bCs/>
          <w:sz w:val="20"/>
          <w:szCs w:val="20"/>
          <w:lang w:val="en-US" w:bidi="hi-IN"/>
        </w:rPr>
        <w:t>(</w:t>
      </w:r>
      <w:r w:rsidRPr="00E25960">
        <w:rPr>
          <w:rFonts w:ascii="Mangal" w:hAnsi="Mangal" w:cs="Mangal" w:hint="cs"/>
          <w:b/>
          <w:bCs/>
          <w:sz w:val="20"/>
          <w:szCs w:val="20"/>
          <w:cs/>
          <w:lang w:val="en-US" w:bidi="hi-IN"/>
        </w:rPr>
        <w:t>हस्ताक्षर</w:t>
      </w:r>
      <w:r w:rsidRPr="00E25960">
        <w:rPr>
          <w:rFonts w:ascii="Arial" w:hAnsi="Arial" w:cs="Arial"/>
          <w:b/>
          <w:bCs/>
          <w:sz w:val="20"/>
          <w:szCs w:val="20"/>
          <w:cs/>
          <w:lang w:val="en-US" w:bidi="hi-IN"/>
        </w:rPr>
        <w:t>)</w:t>
      </w:r>
    </w:p>
    <w:p w14:paraId="49A1C26C" w14:textId="79258A7A" w:rsidR="005C394A" w:rsidRPr="00E25960" w:rsidRDefault="005C394A" w:rsidP="005C394A">
      <w:pPr>
        <w:spacing w:after="0"/>
        <w:rPr>
          <w:rFonts w:ascii="Arial" w:hAnsi="Arial" w:cs="Arial"/>
          <w:b/>
          <w:bCs/>
          <w:sz w:val="20"/>
          <w:szCs w:val="20"/>
          <w:lang w:val="en-US" w:bidi="hi-IN"/>
        </w:rPr>
      </w:pPr>
      <w:r w:rsidRPr="00E25960">
        <w:rPr>
          <w:rFonts w:ascii="Mangal" w:hAnsi="Mangal" w:cs="Mangal" w:hint="cs"/>
          <w:b/>
          <w:bCs/>
          <w:sz w:val="20"/>
          <w:szCs w:val="20"/>
          <w:cs/>
          <w:lang w:val="en-US" w:bidi="hi-IN"/>
        </w:rPr>
        <w:t>नाम</w:t>
      </w:r>
      <w:r w:rsidRPr="00E25960">
        <w:rPr>
          <w:rFonts w:ascii="Arial" w:hAnsi="Arial" w:cs="Arial"/>
          <w:b/>
          <w:bCs/>
          <w:sz w:val="20"/>
          <w:szCs w:val="20"/>
          <w:cs/>
          <w:lang w:val="en-US" w:bidi="hi-IN"/>
        </w:rPr>
        <w:t xml:space="preserve"> : </w:t>
      </w:r>
    </w:p>
    <w:p w14:paraId="5DAC894A" w14:textId="77777777" w:rsidR="005C394A" w:rsidRPr="00E25960" w:rsidRDefault="005C394A" w:rsidP="005C394A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val="en-US" w:bidi="hi-IN"/>
        </w:rPr>
      </w:pPr>
      <w:r w:rsidRPr="00E25960">
        <w:rPr>
          <w:rFonts w:ascii="Mangal" w:hAnsi="Mangal" w:cs="Mangal" w:hint="cs"/>
          <w:b/>
          <w:bCs/>
          <w:sz w:val="20"/>
          <w:szCs w:val="20"/>
          <w:cs/>
          <w:lang w:val="en-US" w:bidi="hi-IN"/>
        </w:rPr>
        <w:t>लेखा</w:t>
      </w:r>
      <w:r w:rsidRPr="00E25960">
        <w:rPr>
          <w:rFonts w:ascii="Arial" w:hAnsi="Arial" w:cs="Arial"/>
          <w:b/>
          <w:bCs/>
          <w:sz w:val="20"/>
          <w:szCs w:val="20"/>
          <w:cs/>
          <w:lang w:val="en-US" w:bidi="hi-IN"/>
        </w:rPr>
        <w:t xml:space="preserve"> </w:t>
      </w:r>
      <w:r w:rsidRPr="00E25960">
        <w:rPr>
          <w:rFonts w:ascii="Mangal" w:hAnsi="Mangal" w:cs="Mangal" w:hint="cs"/>
          <w:b/>
          <w:bCs/>
          <w:sz w:val="20"/>
          <w:szCs w:val="20"/>
          <w:cs/>
          <w:lang w:val="en-US" w:bidi="hi-IN"/>
        </w:rPr>
        <w:t>अधिकारी</w:t>
      </w:r>
    </w:p>
    <w:p w14:paraId="3F1BD6D7" w14:textId="77777777" w:rsidR="005C394A" w:rsidRPr="00E25960" w:rsidRDefault="005C394A" w:rsidP="005C394A">
      <w:pPr>
        <w:spacing w:after="0" w:line="240" w:lineRule="auto"/>
        <w:ind w:left="6480" w:firstLine="720"/>
        <w:rPr>
          <w:rFonts w:ascii="Arial" w:hAnsi="Arial" w:cs="Arial"/>
          <w:b/>
          <w:bCs/>
          <w:sz w:val="20"/>
          <w:szCs w:val="20"/>
          <w:lang w:val="en-US" w:bidi="hi-IN"/>
        </w:rPr>
      </w:pPr>
      <w:r w:rsidRPr="00E25960">
        <w:rPr>
          <w:rFonts w:ascii="Mangal" w:hAnsi="Mangal" w:cs="Mangal" w:hint="cs"/>
          <w:b/>
          <w:bCs/>
          <w:sz w:val="20"/>
          <w:szCs w:val="20"/>
          <w:cs/>
          <w:lang w:val="en-US" w:bidi="hi-IN"/>
        </w:rPr>
        <w:t>स्वीकृत</w:t>
      </w:r>
      <w:r w:rsidRPr="00E25960">
        <w:rPr>
          <w:rFonts w:ascii="Arial" w:hAnsi="Arial" w:cs="Arial"/>
          <w:b/>
          <w:bCs/>
          <w:sz w:val="20"/>
          <w:szCs w:val="20"/>
          <w:cs/>
          <w:lang w:val="en-US" w:bidi="hi-IN"/>
        </w:rPr>
        <w:t xml:space="preserve"> / </w:t>
      </w:r>
      <w:r w:rsidRPr="00E25960">
        <w:rPr>
          <w:rFonts w:ascii="Mangal" w:hAnsi="Mangal" w:cs="Mangal" w:hint="cs"/>
          <w:b/>
          <w:bCs/>
          <w:sz w:val="20"/>
          <w:szCs w:val="20"/>
          <w:cs/>
          <w:lang w:val="en-US" w:bidi="hi-IN"/>
        </w:rPr>
        <w:t>अस्वीकृत</w:t>
      </w:r>
    </w:p>
    <w:p w14:paraId="7F34B138" w14:textId="77777777" w:rsidR="005C394A" w:rsidRPr="00E25960" w:rsidRDefault="005C394A" w:rsidP="005C394A">
      <w:pPr>
        <w:spacing w:after="0" w:line="240" w:lineRule="auto"/>
        <w:ind w:left="7200"/>
        <w:rPr>
          <w:rFonts w:ascii="Arial" w:hAnsi="Arial" w:cs="Arial"/>
          <w:b/>
          <w:bCs/>
          <w:sz w:val="20"/>
          <w:szCs w:val="20"/>
          <w:lang w:val="en-US" w:bidi="hi-IN"/>
        </w:rPr>
      </w:pPr>
      <w:r w:rsidRPr="00E25960">
        <w:rPr>
          <w:rFonts w:ascii="Arial" w:hAnsi="Arial" w:cs="Arial"/>
          <w:b/>
          <w:bCs/>
          <w:sz w:val="20"/>
          <w:szCs w:val="20"/>
          <w:lang w:val="en-US" w:bidi="hi-IN"/>
        </w:rPr>
        <w:t xml:space="preserve">        </w:t>
      </w:r>
    </w:p>
    <w:p w14:paraId="0F625802" w14:textId="77777777" w:rsidR="00E25960" w:rsidRDefault="00E25960" w:rsidP="005C394A">
      <w:pPr>
        <w:spacing w:after="0" w:line="240" w:lineRule="auto"/>
        <w:ind w:left="7200"/>
        <w:rPr>
          <w:rFonts w:ascii="Arial" w:hAnsi="Arial" w:cs="Arial"/>
          <w:b/>
          <w:bCs/>
          <w:sz w:val="20"/>
          <w:szCs w:val="20"/>
          <w:lang w:val="en-US" w:bidi="hi-IN"/>
        </w:rPr>
      </w:pPr>
    </w:p>
    <w:p w14:paraId="2A0DD2B8" w14:textId="7CFB163A" w:rsidR="005C394A" w:rsidRPr="00E25960" w:rsidRDefault="005C394A" w:rsidP="005C394A">
      <w:pPr>
        <w:spacing w:after="0" w:line="240" w:lineRule="auto"/>
        <w:ind w:left="7200"/>
        <w:rPr>
          <w:rFonts w:ascii="Arial" w:hAnsi="Arial" w:cs="Arial"/>
          <w:b/>
          <w:bCs/>
          <w:sz w:val="20"/>
          <w:szCs w:val="20"/>
          <w:lang w:val="en-US" w:bidi="hi-IN"/>
        </w:rPr>
      </w:pPr>
      <w:r w:rsidRPr="00E25960">
        <w:rPr>
          <w:rFonts w:ascii="Arial" w:hAnsi="Arial" w:cs="Arial"/>
          <w:b/>
          <w:bCs/>
          <w:sz w:val="20"/>
          <w:szCs w:val="20"/>
          <w:lang w:val="en-US" w:bidi="hi-IN"/>
        </w:rPr>
        <w:t xml:space="preserve">   </w:t>
      </w:r>
      <w:r w:rsidR="00E25960">
        <w:rPr>
          <w:rFonts w:ascii="Arial" w:hAnsi="Arial" w:cs="Arial"/>
          <w:b/>
          <w:bCs/>
          <w:sz w:val="20"/>
          <w:szCs w:val="20"/>
          <w:lang w:val="en-US" w:bidi="hi-IN"/>
        </w:rPr>
        <w:tab/>
      </w:r>
      <w:r w:rsidRPr="00E25960">
        <w:rPr>
          <w:rFonts w:ascii="Mangal" w:hAnsi="Mangal" w:cs="Mangal" w:hint="cs"/>
          <w:b/>
          <w:bCs/>
          <w:sz w:val="20"/>
          <w:szCs w:val="20"/>
          <w:cs/>
          <w:lang w:val="en-US" w:bidi="hi-IN"/>
        </w:rPr>
        <w:t>निदेशक</w:t>
      </w:r>
    </w:p>
    <w:p w14:paraId="567E8EA7" w14:textId="77777777" w:rsidR="00411761" w:rsidRPr="00E25960" w:rsidRDefault="00411761" w:rsidP="00FD0993">
      <w:pPr>
        <w:rPr>
          <w:rFonts w:ascii="Arial" w:hAnsi="Arial" w:cs="Arial"/>
          <w:b/>
          <w:bCs/>
          <w:sz w:val="20"/>
          <w:szCs w:val="20"/>
          <w:lang w:val="en-US" w:bidi="hi-IN"/>
        </w:rPr>
      </w:pPr>
    </w:p>
    <w:p w14:paraId="129E6ED2" w14:textId="77777777" w:rsidR="0003279F" w:rsidRPr="00FD0993" w:rsidRDefault="0003279F" w:rsidP="00FD0993">
      <w:pPr>
        <w:rPr>
          <w:sz w:val="24"/>
          <w:szCs w:val="24"/>
          <w:lang w:bidi="hi-IN"/>
        </w:rPr>
      </w:pPr>
    </w:p>
    <w:sectPr w:rsidR="0003279F" w:rsidRPr="00FD0993" w:rsidSect="00F717BE">
      <w:pgSz w:w="11906" w:h="16838"/>
      <w:pgMar w:top="-450" w:right="1440" w:bottom="270" w:left="1440" w:header="708" w:footer="46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1DE4C6" w14:textId="77777777" w:rsidR="00C94579" w:rsidRDefault="00C94579" w:rsidP="00E07272">
      <w:pPr>
        <w:spacing w:after="0" w:line="240" w:lineRule="auto"/>
      </w:pPr>
      <w:r>
        <w:separator/>
      </w:r>
    </w:p>
  </w:endnote>
  <w:endnote w:type="continuationSeparator" w:id="0">
    <w:p w14:paraId="5FD0F2A5" w14:textId="77777777" w:rsidR="00C94579" w:rsidRDefault="00C94579" w:rsidP="00E072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E811F0" w14:textId="77777777" w:rsidR="00C94579" w:rsidRDefault="00C94579" w:rsidP="00E07272">
      <w:pPr>
        <w:spacing w:after="0" w:line="240" w:lineRule="auto"/>
      </w:pPr>
      <w:r>
        <w:separator/>
      </w:r>
    </w:p>
  </w:footnote>
  <w:footnote w:type="continuationSeparator" w:id="0">
    <w:p w14:paraId="0ED61C21" w14:textId="77777777" w:rsidR="00C94579" w:rsidRDefault="00C94579" w:rsidP="00E0727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597CF6"/>
    <w:multiLevelType w:val="hybridMultilevel"/>
    <w:tmpl w:val="B8F2A0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74E12"/>
    <w:multiLevelType w:val="hybridMultilevel"/>
    <w:tmpl w:val="A3125106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C42097"/>
    <w:multiLevelType w:val="hybridMultilevel"/>
    <w:tmpl w:val="5E0AF9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945B70"/>
    <w:multiLevelType w:val="hybridMultilevel"/>
    <w:tmpl w:val="5E0AF92C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8F0D48"/>
    <w:multiLevelType w:val="hybridMultilevel"/>
    <w:tmpl w:val="5E0AF92C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6664F5"/>
    <w:multiLevelType w:val="hybridMultilevel"/>
    <w:tmpl w:val="D8C22B9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0F6ACA"/>
    <w:multiLevelType w:val="hybridMultilevel"/>
    <w:tmpl w:val="1136B2FC"/>
    <w:lvl w:ilvl="0" w:tplc="C5643764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1B57C5"/>
    <w:multiLevelType w:val="hybridMultilevel"/>
    <w:tmpl w:val="8514F886"/>
    <w:lvl w:ilvl="0" w:tplc="0A4A1980">
      <w:start w:val="1"/>
      <w:numFmt w:val="lowerLetter"/>
      <w:lvlText w:val="(%1)"/>
      <w:lvlJc w:val="left"/>
      <w:pPr>
        <w:ind w:left="76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8" w15:restartNumberingAfterBreak="0">
    <w:nsid w:val="583835A1"/>
    <w:multiLevelType w:val="hybridMultilevel"/>
    <w:tmpl w:val="7CA2C5C6"/>
    <w:lvl w:ilvl="0" w:tplc="C5643764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C637A8"/>
    <w:multiLevelType w:val="hybridMultilevel"/>
    <w:tmpl w:val="A9325490"/>
    <w:lvl w:ilvl="0" w:tplc="C5643764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2D7F14"/>
    <w:multiLevelType w:val="hybridMultilevel"/>
    <w:tmpl w:val="2ADA6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91558F"/>
    <w:multiLevelType w:val="hybridMultilevel"/>
    <w:tmpl w:val="3B22059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6043147">
    <w:abstractNumId w:val="5"/>
  </w:num>
  <w:num w:numId="2" w16cid:durableId="2068339101">
    <w:abstractNumId w:val="7"/>
  </w:num>
  <w:num w:numId="3" w16cid:durableId="1804931436">
    <w:abstractNumId w:val="1"/>
  </w:num>
  <w:num w:numId="4" w16cid:durableId="1275018187">
    <w:abstractNumId w:val="2"/>
  </w:num>
  <w:num w:numId="5" w16cid:durableId="256060923">
    <w:abstractNumId w:val="3"/>
  </w:num>
  <w:num w:numId="6" w16cid:durableId="1601839177">
    <w:abstractNumId w:val="8"/>
  </w:num>
  <w:num w:numId="7" w16cid:durableId="2117559677">
    <w:abstractNumId w:val="6"/>
  </w:num>
  <w:num w:numId="8" w16cid:durableId="264071063">
    <w:abstractNumId w:val="9"/>
  </w:num>
  <w:num w:numId="9" w16cid:durableId="1824080688">
    <w:abstractNumId w:val="0"/>
  </w:num>
  <w:num w:numId="10" w16cid:durableId="1985114283">
    <w:abstractNumId w:val="10"/>
  </w:num>
  <w:num w:numId="11" w16cid:durableId="1303269163">
    <w:abstractNumId w:val="11"/>
  </w:num>
  <w:num w:numId="12" w16cid:durableId="6885245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wMjczNLU0MzKzNDJU0lEKTi0uzszPAykwqwUAXoKKTywAAAA="/>
  </w:docVars>
  <w:rsids>
    <w:rsidRoot w:val="005B32F9"/>
    <w:rsid w:val="0000458F"/>
    <w:rsid w:val="000045FD"/>
    <w:rsid w:val="00007324"/>
    <w:rsid w:val="00013383"/>
    <w:rsid w:val="000135A9"/>
    <w:rsid w:val="0003279F"/>
    <w:rsid w:val="00033127"/>
    <w:rsid w:val="00036C44"/>
    <w:rsid w:val="000414B1"/>
    <w:rsid w:val="00055A86"/>
    <w:rsid w:val="000771D2"/>
    <w:rsid w:val="00077891"/>
    <w:rsid w:val="00094202"/>
    <w:rsid w:val="00095046"/>
    <w:rsid w:val="000B1792"/>
    <w:rsid w:val="000B3CE2"/>
    <w:rsid w:val="000D73C5"/>
    <w:rsid w:val="000F6D0A"/>
    <w:rsid w:val="0010110E"/>
    <w:rsid w:val="001126B9"/>
    <w:rsid w:val="00133EF8"/>
    <w:rsid w:val="00181394"/>
    <w:rsid w:val="00187FAF"/>
    <w:rsid w:val="001A43F2"/>
    <w:rsid w:val="001A7E72"/>
    <w:rsid w:val="001B1208"/>
    <w:rsid w:val="001B291C"/>
    <w:rsid w:val="001B668F"/>
    <w:rsid w:val="001E0288"/>
    <w:rsid w:val="0020112D"/>
    <w:rsid w:val="002178CA"/>
    <w:rsid w:val="00234049"/>
    <w:rsid w:val="00234BC8"/>
    <w:rsid w:val="002476D2"/>
    <w:rsid w:val="00281C45"/>
    <w:rsid w:val="002915F0"/>
    <w:rsid w:val="002976AA"/>
    <w:rsid w:val="002B0F63"/>
    <w:rsid w:val="002B4D55"/>
    <w:rsid w:val="002B54E0"/>
    <w:rsid w:val="002B6D7C"/>
    <w:rsid w:val="002C7F19"/>
    <w:rsid w:val="002D0314"/>
    <w:rsid w:val="002E3F40"/>
    <w:rsid w:val="002E72E1"/>
    <w:rsid w:val="002E7E01"/>
    <w:rsid w:val="002F3B14"/>
    <w:rsid w:val="00315C02"/>
    <w:rsid w:val="00330761"/>
    <w:rsid w:val="003310A3"/>
    <w:rsid w:val="003452B1"/>
    <w:rsid w:val="0035217C"/>
    <w:rsid w:val="003529E6"/>
    <w:rsid w:val="0037739B"/>
    <w:rsid w:val="00380764"/>
    <w:rsid w:val="00381CED"/>
    <w:rsid w:val="0038211B"/>
    <w:rsid w:val="00392A87"/>
    <w:rsid w:val="003B63D6"/>
    <w:rsid w:val="003D0B23"/>
    <w:rsid w:val="003D6DD1"/>
    <w:rsid w:val="003D75BA"/>
    <w:rsid w:val="003E791A"/>
    <w:rsid w:val="00411761"/>
    <w:rsid w:val="004241B5"/>
    <w:rsid w:val="004271BD"/>
    <w:rsid w:val="00442D6C"/>
    <w:rsid w:val="00445D8D"/>
    <w:rsid w:val="00451C9C"/>
    <w:rsid w:val="0047128C"/>
    <w:rsid w:val="00473388"/>
    <w:rsid w:val="004821F3"/>
    <w:rsid w:val="00482D6E"/>
    <w:rsid w:val="00487FE5"/>
    <w:rsid w:val="004A3BAA"/>
    <w:rsid w:val="004A3C97"/>
    <w:rsid w:val="00502B7E"/>
    <w:rsid w:val="00510258"/>
    <w:rsid w:val="00517946"/>
    <w:rsid w:val="005245D1"/>
    <w:rsid w:val="0055492A"/>
    <w:rsid w:val="00555504"/>
    <w:rsid w:val="00591CEC"/>
    <w:rsid w:val="00595C4E"/>
    <w:rsid w:val="005A47FE"/>
    <w:rsid w:val="005B0FD5"/>
    <w:rsid w:val="005B32F9"/>
    <w:rsid w:val="005B3AC4"/>
    <w:rsid w:val="005B4101"/>
    <w:rsid w:val="005C261C"/>
    <w:rsid w:val="005C394A"/>
    <w:rsid w:val="005E7D1D"/>
    <w:rsid w:val="005F0923"/>
    <w:rsid w:val="00626C50"/>
    <w:rsid w:val="006551B0"/>
    <w:rsid w:val="00695A91"/>
    <w:rsid w:val="006A453C"/>
    <w:rsid w:val="006B6C5B"/>
    <w:rsid w:val="006C3C9F"/>
    <w:rsid w:val="006D0703"/>
    <w:rsid w:val="006D68BF"/>
    <w:rsid w:val="0070357A"/>
    <w:rsid w:val="00727C56"/>
    <w:rsid w:val="00733728"/>
    <w:rsid w:val="00735440"/>
    <w:rsid w:val="00737FFA"/>
    <w:rsid w:val="00743C6C"/>
    <w:rsid w:val="00760CE3"/>
    <w:rsid w:val="00761EA2"/>
    <w:rsid w:val="00780A2C"/>
    <w:rsid w:val="00796A13"/>
    <w:rsid w:val="007D0A55"/>
    <w:rsid w:val="007D0C8A"/>
    <w:rsid w:val="007E574C"/>
    <w:rsid w:val="00815CAF"/>
    <w:rsid w:val="00817B9C"/>
    <w:rsid w:val="008269E7"/>
    <w:rsid w:val="00841FE6"/>
    <w:rsid w:val="0087108B"/>
    <w:rsid w:val="00890F1D"/>
    <w:rsid w:val="00894936"/>
    <w:rsid w:val="008A5C3F"/>
    <w:rsid w:val="008A744F"/>
    <w:rsid w:val="008F2246"/>
    <w:rsid w:val="0090000B"/>
    <w:rsid w:val="00906309"/>
    <w:rsid w:val="00910334"/>
    <w:rsid w:val="00912D6A"/>
    <w:rsid w:val="00924B9A"/>
    <w:rsid w:val="00932F42"/>
    <w:rsid w:val="00944EE0"/>
    <w:rsid w:val="00945732"/>
    <w:rsid w:val="009475A9"/>
    <w:rsid w:val="009516A7"/>
    <w:rsid w:val="009656E6"/>
    <w:rsid w:val="00982A12"/>
    <w:rsid w:val="00990727"/>
    <w:rsid w:val="009A45C5"/>
    <w:rsid w:val="009A5178"/>
    <w:rsid w:val="009C527E"/>
    <w:rsid w:val="009E0994"/>
    <w:rsid w:val="00A004C7"/>
    <w:rsid w:val="00A10B78"/>
    <w:rsid w:val="00A210D1"/>
    <w:rsid w:val="00A21440"/>
    <w:rsid w:val="00A45B44"/>
    <w:rsid w:val="00A81CBD"/>
    <w:rsid w:val="00A93769"/>
    <w:rsid w:val="00AC23D7"/>
    <w:rsid w:val="00AC41E8"/>
    <w:rsid w:val="00AC6624"/>
    <w:rsid w:val="00AD4A32"/>
    <w:rsid w:val="00B00F25"/>
    <w:rsid w:val="00B044BB"/>
    <w:rsid w:val="00B20E49"/>
    <w:rsid w:val="00B26AE3"/>
    <w:rsid w:val="00B44015"/>
    <w:rsid w:val="00B52775"/>
    <w:rsid w:val="00B54EB2"/>
    <w:rsid w:val="00B57B4B"/>
    <w:rsid w:val="00B938B2"/>
    <w:rsid w:val="00BA2487"/>
    <w:rsid w:val="00BA249C"/>
    <w:rsid w:val="00BB5141"/>
    <w:rsid w:val="00BC1F66"/>
    <w:rsid w:val="00BC745C"/>
    <w:rsid w:val="00BE3057"/>
    <w:rsid w:val="00BE7103"/>
    <w:rsid w:val="00C20EF1"/>
    <w:rsid w:val="00C238A8"/>
    <w:rsid w:val="00C352EB"/>
    <w:rsid w:val="00C607E7"/>
    <w:rsid w:val="00C812AB"/>
    <w:rsid w:val="00C94579"/>
    <w:rsid w:val="00C9638C"/>
    <w:rsid w:val="00CA3C50"/>
    <w:rsid w:val="00CB0579"/>
    <w:rsid w:val="00CB05A8"/>
    <w:rsid w:val="00CB359F"/>
    <w:rsid w:val="00CB6C17"/>
    <w:rsid w:val="00CC321D"/>
    <w:rsid w:val="00CE4950"/>
    <w:rsid w:val="00D13EC1"/>
    <w:rsid w:val="00D144ED"/>
    <w:rsid w:val="00D17429"/>
    <w:rsid w:val="00D22109"/>
    <w:rsid w:val="00D547DC"/>
    <w:rsid w:val="00D54977"/>
    <w:rsid w:val="00D56C6F"/>
    <w:rsid w:val="00D9777B"/>
    <w:rsid w:val="00DA200F"/>
    <w:rsid w:val="00DA6320"/>
    <w:rsid w:val="00DC1F71"/>
    <w:rsid w:val="00DC41DC"/>
    <w:rsid w:val="00DD0436"/>
    <w:rsid w:val="00DD0A67"/>
    <w:rsid w:val="00DD3EE4"/>
    <w:rsid w:val="00DD584A"/>
    <w:rsid w:val="00DD5DAE"/>
    <w:rsid w:val="00DF0EE8"/>
    <w:rsid w:val="00DF22A6"/>
    <w:rsid w:val="00DF6D06"/>
    <w:rsid w:val="00E07272"/>
    <w:rsid w:val="00E25960"/>
    <w:rsid w:val="00E31178"/>
    <w:rsid w:val="00E34335"/>
    <w:rsid w:val="00E64FB3"/>
    <w:rsid w:val="00E92E42"/>
    <w:rsid w:val="00EA392E"/>
    <w:rsid w:val="00EC4FDC"/>
    <w:rsid w:val="00EC6234"/>
    <w:rsid w:val="00ED15DB"/>
    <w:rsid w:val="00EE2C1C"/>
    <w:rsid w:val="00EE6BDD"/>
    <w:rsid w:val="00EF1946"/>
    <w:rsid w:val="00EF1A56"/>
    <w:rsid w:val="00F31779"/>
    <w:rsid w:val="00F317DB"/>
    <w:rsid w:val="00F666AD"/>
    <w:rsid w:val="00F67C4F"/>
    <w:rsid w:val="00F717BE"/>
    <w:rsid w:val="00F72B1A"/>
    <w:rsid w:val="00FB208C"/>
    <w:rsid w:val="00FD09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1E6AF01"/>
  <w15:docId w15:val="{0F3A2226-AE54-4DBA-93C7-4BB0E8F128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1761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B32F9"/>
    <w:pPr>
      <w:ind w:left="720"/>
      <w:contextualSpacing/>
    </w:pPr>
  </w:style>
  <w:style w:type="table" w:styleId="TableGrid">
    <w:name w:val="Table Grid"/>
    <w:basedOn w:val="TableNormal"/>
    <w:uiPriority w:val="59"/>
    <w:rsid w:val="005B32F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5B32F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072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7272"/>
  </w:style>
  <w:style w:type="paragraph" w:styleId="Footer">
    <w:name w:val="footer"/>
    <w:basedOn w:val="Normal"/>
    <w:link w:val="FooterChar"/>
    <w:uiPriority w:val="99"/>
    <w:unhideWhenUsed/>
    <w:rsid w:val="00E072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72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0211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53775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9898764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4461721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2685413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519627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95875561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80635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073197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516018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049663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0071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35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37516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48053758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64924586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010015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442278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34625400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103583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994856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921566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709138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87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3</TotalTime>
  <Pages>2</Pages>
  <Words>323</Words>
  <Characters>184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pana</dc:creator>
  <cp:keywords/>
  <dc:description/>
  <cp:lastModifiedBy>Manoj Sinwar</cp:lastModifiedBy>
  <cp:revision>61</cp:revision>
  <cp:lastPrinted>2026-06-04T11:57:00Z</cp:lastPrinted>
  <dcterms:created xsi:type="dcterms:W3CDTF">2023-08-17T08:18:00Z</dcterms:created>
  <dcterms:modified xsi:type="dcterms:W3CDTF">2026-06-04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9dbc17b463aa3aa58c0c7b6be10ecc44523c11cbc77ab176025a809130c30c</vt:lpwstr>
  </property>
</Properties>
</file>